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9F274" w14:textId="77777777" w:rsidR="000E085B" w:rsidRDefault="000E085B" w:rsidP="000E085B">
      <w:r>
        <w:t>all_R_3gOE7Fnzuayslcg    :</w:t>
      </w:r>
      <w:r>
        <w:tab/>
        <w:t>I am about to move to rural Alaska for a new attorney position with the Public Defender Agency. I'm really excited about the job and starting a new professional life. But I am very nervous about opportunities for living openly and actively gay in a small town 400 miles from the road system. My responses are likely to change from the ones made now while living in Northern California.</w:t>
      </w:r>
    </w:p>
    <w:p w14:paraId="51773317" w14:textId="77777777" w:rsidR="000E085B" w:rsidRDefault="000E085B" w:rsidP="000E085B">
      <w:r>
        <w:tab/>
      </w:r>
    </w:p>
    <w:p w14:paraId="64EFE95F" w14:textId="77777777" w:rsidR="000E085B" w:rsidRDefault="000E085B" w:rsidP="000E085B">
      <w:r>
        <w:t>all_R_bpDGWi0Q7QYx4CR    :</w:t>
      </w:r>
      <w:r>
        <w:tab/>
        <w:t>Seattle freeze doesnâ€™t help my social difficulties</w:t>
      </w:r>
    </w:p>
    <w:p w14:paraId="62D8D08E" w14:textId="77777777" w:rsidR="000E085B" w:rsidRDefault="000E085B" w:rsidP="000E085B">
      <w:r>
        <w:tab/>
      </w:r>
    </w:p>
    <w:p w14:paraId="32C5B8C5" w14:textId="77777777" w:rsidR="000E085B" w:rsidRDefault="000E085B" w:rsidP="000E085B">
      <w:r>
        <w:t>all_R_21bm8kIE9ZD3bc6    :</w:t>
      </w:r>
      <w:r>
        <w:tab/>
        <w:t>Conservative state makes me fearful of the reaction from strangers learning I'm gay</w:t>
      </w:r>
    </w:p>
    <w:p w14:paraId="664E2798" w14:textId="77777777" w:rsidR="000E085B" w:rsidRDefault="000E085B" w:rsidP="000E085B">
      <w:r>
        <w:tab/>
      </w:r>
    </w:p>
    <w:p w14:paraId="5F51DDBD" w14:textId="77777777" w:rsidR="000E085B" w:rsidRDefault="000E085B" w:rsidP="000E085B">
      <w:r>
        <w:t>all_R_3PaHzWPYosn7jmJ    :</w:t>
      </w:r>
      <w:r>
        <w:tab/>
        <w:t>I am fortunate to live in an area with a healthy and open attitude on the comparative to sexuality. Likewise the geographic location has provided me ample public utilities allowing me to attend meetings with other queer people.</w:t>
      </w:r>
    </w:p>
    <w:p w14:paraId="62B48E99" w14:textId="77777777" w:rsidR="000E085B" w:rsidRDefault="000E085B" w:rsidP="000E085B">
      <w:r>
        <w:tab/>
      </w:r>
    </w:p>
    <w:p w14:paraId="43CF75D9" w14:textId="77777777" w:rsidR="000E085B" w:rsidRDefault="000E085B" w:rsidP="000E085B">
      <w:r>
        <w:t>all_R_1hYZIo8NApd46fm    :</w:t>
      </w:r>
      <w:r>
        <w:tab/>
        <w:t>Living on Bainbridge Island helps me in terms of having a safe, beautiful place to live. I recently moved here and have no friends, which has been a burden on my mental health.</w:t>
      </w:r>
    </w:p>
    <w:p w14:paraId="08E8DFC0" w14:textId="77777777" w:rsidR="000E085B" w:rsidRDefault="000E085B" w:rsidP="000E085B">
      <w:r>
        <w:tab/>
      </w:r>
    </w:p>
    <w:p w14:paraId="68DC7B06" w14:textId="77777777" w:rsidR="000E085B" w:rsidRDefault="000E085B" w:rsidP="000E085B">
      <w:r>
        <w:t>all_R_2dtooLebKZmSmYX    :</w:t>
      </w:r>
      <w:r>
        <w:tab/>
        <w:t>Uhhhh I dunno....</w:t>
      </w:r>
    </w:p>
    <w:p w14:paraId="6D6890CF" w14:textId="77777777" w:rsidR="000E085B" w:rsidRDefault="000E085B" w:rsidP="000E085B">
      <w:r>
        <w:tab/>
      </w:r>
    </w:p>
    <w:p w14:paraId="5F884A29" w14:textId="77777777" w:rsidR="000E085B" w:rsidRDefault="000E085B" w:rsidP="000E085B">
      <w:r>
        <w:t>all_R_2xVRkkm8EMNghKy    :</w:t>
      </w:r>
      <w:r>
        <w:tab/>
        <w:t>I live in an academic environment where the focus is almost always on education. This it's difficult to cultivate strong interpersonal relationships, but not impossible.  With regard to mental health, it's also difficult to physically find a confidant. There are hardly any professional psychiatrists around, and the greater population here knows little or nothing about mental health. There are thieves and robbers, but of course I try to avoid trouble by staying safe and ensuring my security.</w:t>
      </w:r>
    </w:p>
    <w:p w14:paraId="0A91F591" w14:textId="77777777" w:rsidR="000E085B" w:rsidRDefault="000E085B" w:rsidP="000E085B">
      <w:r>
        <w:tab/>
      </w:r>
    </w:p>
    <w:p w14:paraId="1C867A05" w14:textId="77777777" w:rsidR="000E085B" w:rsidRDefault="000E085B" w:rsidP="000E085B">
      <w:r>
        <w:t>all_R_aY9iVQBTuen7qzn    :</w:t>
      </w:r>
      <w:r>
        <w:tab/>
        <w:t>My location is a middle class area with easy connections to my friends and to facilities I need to live successfully and healthily.</w:t>
      </w:r>
    </w:p>
    <w:p w14:paraId="6E03CA16" w14:textId="77777777" w:rsidR="000E085B" w:rsidRDefault="000E085B" w:rsidP="000E085B">
      <w:r>
        <w:tab/>
      </w:r>
    </w:p>
    <w:p w14:paraId="226C97A5" w14:textId="77777777" w:rsidR="000E085B" w:rsidRDefault="000E085B" w:rsidP="000E085B">
      <w:r>
        <w:t>all_R_2Eiu67uo6BNib2m    :</w:t>
      </w:r>
      <w:r>
        <w:tab/>
        <w:t>I think it gives a wrong image about me. less friends</w:t>
      </w:r>
    </w:p>
    <w:p w14:paraId="3B024CEA" w14:textId="77777777" w:rsidR="000E085B" w:rsidRDefault="000E085B" w:rsidP="000E085B">
      <w:r>
        <w:tab/>
      </w:r>
    </w:p>
    <w:p w14:paraId="624D7AC8" w14:textId="77777777" w:rsidR="000E085B" w:rsidRDefault="000E085B" w:rsidP="000E085B">
      <w:r>
        <w:t>all_R_2CTjdiePthGM0pv    :</w:t>
      </w:r>
      <w:r>
        <w:tab/>
        <w:t>I live in a small town and graduated high school having known a majority of the class since Kindergarten. We are financially inbetween poor and middle class. I'm the youngest so my parents are older, so we're not really friends and they can rarely hear me. Decent neighborhood, generally quiet. Only like 2 out of 6 neighbors. Like 1/6 mile from a corn/soybean field. Like 1 mile from the lake.</w:t>
      </w:r>
    </w:p>
    <w:p w14:paraId="516C3953" w14:textId="77777777" w:rsidR="000E085B" w:rsidRDefault="000E085B" w:rsidP="000E085B">
      <w:r>
        <w:tab/>
      </w:r>
    </w:p>
    <w:p w14:paraId="3FE009DB" w14:textId="77777777" w:rsidR="000E085B" w:rsidRDefault="000E085B" w:rsidP="000E085B">
      <w:r>
        <w:t>all_R_24GHrSkTv1hj6yl    :</w:t>
      </w:r>
      <w:r>
        <w:tab/>
        <w:t>My city is pretty liberal, especially considering it's in a conservative state. I don't feel safe being out as trans but I also prefer being stealth for other reasons. I had some trouble finding a therapist that wasn't faith-based but there are a few doctors in my area that specialize in trans care.</w:t>
      </w:r>
    </w:p>
    <w:p w14:paraId="10E6F532" w14:textId="77777777" w:rsidR="000E085B" w:rsidRDefault="000E085B" w:rsidP="000E085B">
      <w:r>
        <w:tab/>
      </w:r>
    </w:p>
    <w:p w14:paraId="07594274" w14:textId="77777777" w:rsidR="000E085B" w:rsidRDefault="000E085B" w:rsidP="000E085B">
      <w:r>
        <w:t>all_R_WlpXM01TY9lFA65    :</w:t>
      </w:r>
      <w:r>
        <w:tab/>
        <w:t xml:space="preserve">I live in southern New Hampshire, and there are very few qualified therapists, councellors, or psychiatrists who are within a reasonable distance from me. </w:t>
      </w:r>
      <w:r>
        <w:lastRenderedPageBreak/>
        <w:t>My issues involve finding someone who is accepting of LGBT clients, since many people that I have tried have turned me away for being transgender. It is very difficult to find healthcare or mental healthcare within a reasonable distance.</w:t>
      </w:r>
    </w:p>
    <w:p w14:paraId="065713F7" w14:textId="77777777" w:rsidR="000E085B" w:rsidRDefault="000E085B" w:rsidP="000E085B">
      <w:r>
        <w:tab/>
      </w:r>
    </w:p>
    <w:p w14:paraId="55A5AA92" w14:textId="77777777" w:rsidR="000E085B" w:rsidRDefault="000E085B" w:rsidP="000E085B">
      <w:r>
        <w:t>all_R_2VDyn1a4IXjaZ8h    :</w:t>
      </w:r>
      <w:r>
        <w:tab/>
        <w:t>I live in what is known as the "Bible belt". While I'm open to who people are I can say I have rarely experienced the same. My mother knows I'm bi and pretends I'm not to the point of being openly homophobic around me. My husband had a hard time with accepting me when I came out and my kids still don't know. I know for a fact after watching how my extended family and church reacted when my aunt came out that I would be disowned, shunned, and I would have to fear my immediate family as well as my in-laws trying to take my kids away.</w:t>
      </w:r>
    </w:p>
    <w:p w14:paraId="4F8D7396" w14:textId="77777777" w:rsidR="000E085B" w:rsidRDefault="000E085B" w:rsidP="000E085B">
      <w:r>
        <w:tab/>
      </w:r>
    </w:p>
    <w:p w14:paraId="00982573" w14:textId="77777777" w:rsidR="000E085B" w:rsidRDefault="000E085B" w:rsidP="000E085B">
      <w:r>
        <w:t>all_R_31mDPCbcMRNPkEB    :</w:t>
      </w:r>
      <w:r>
        <w:tab/>
        <w:t>I thought that this was pretty interesting and that my life has greatly impacted how I answered these questions.</w:t>
      </w:r>
    </w:p>
    <w:p w14:paraId="67E16C17" w14:textId="77777777" w:rsidR="000E085B" w:rsidRDefault="000E085B" w:rsidP="000E085B">
      <w:r>
        <w:tab/>
      </w:r>
    </w:p>
    <w:p w14:paraId="4DFC9ADA" w14:textId="77777777" w:rsidR="000E085B" w:rsidRDefault="000E085B" w:rsidP="000E085B">
      <w:r>
        <w:t>all_R_3k5JOJoboDVAcia    :</w:t>
      </w:r>
      <w:r>
        <w:tab/>
        <w:t>I live right between, nearly on the border of, two very different cities. The capital city is more pleasant and more accepting, whereas the one west of me is a lot more conservative and it's terrifying.  I don't always pass, and I've definitely had a lot of older people from that town closely inspect my face. Luckily I have grown some facial hair at this point. It's very anxiety inducing.</w:t>
      </w:r>
    </w:p>
    <w:p w14:paraId="6ECD8318" w14:textId="77777777" w:rsidR="000E085B" w:rsidRDefault="000E085B" w:rsidP="000E085B">
      <w:r>
        <w:tab/>
      </w:r>
    </w:p>
    <w:p w14:paraId="5D2B311E" w14:textId="77777777" w:rsidR="000E085B" w:rsidRDefault="000E085B" w:rsidP="000E085B">
      <w:r>
        <w:t>all_R_3MRR2thOEEBMaCM    :</w:t>
      </w:r>
      <w:r>
        <w:tab/>
        <w:t>The college I go to has free and confidential counseling services, which I have used and these have helped me with my mental health and interpersonal relationships. If I did not have these resources freely available I would likely never have attended counseling and been worse off.</w:t>
      </w:r>
    </w:p>
    <w:p w14:paraId="5D084069" w14:textId="77777777" w:rsidR="000E085B" w:rsidRDefault="000E085B" w:rsidP="000E085B">
      <w:r>
        <w:tab/>
      </w:r>
    </w:p>
    <w:p w14:paraId="209BE74B" w14:textId="77777777" w:rsidR="000E085B" w:rsidRDefault="000E085B" w:rsidP="000E085B">
      <w:r>
        <w:t>all_R_2awvnOf8v6BLbqg    :</w:t>
      </w:r>
      <w:r>
        <w:tab/>
        <w:t>Iâ€™m sort of in the middle of a corn field, so traveling anywhere to see friends or family is a pain. Driving to practice or to the store can take half an hour or more at times. I prefer it to living in a crowded city or suburb though.</w:t>
      </w:r>
    </w:p>
    <w:p w14:paraId="1804F859" w14:textId="77777777" w:rsidR="000E085B" w:rsidRDefault="000E085B" w:rsidP="000E085B">
      <w:r>
        <w:tab/>
      </w:r>
    </w:p>
    <w:p w14:paraId="11B8287B" w14:textId="77777777" w:rsidR="000E085B" w:rsidRDefault="000E085B" w:rsidP="000E085B">
      <w:r>
        <w:t>all_R_2dQ2vhdxRyQxTlW    :</w:t>
      </w:r>
      <w:r>
        <w:tab/>
        <w:t>I live in a wealthy upper middle class town; so money has never been an issue for me. I live in a safe neighbor hood and have never felt like I was ever in danger. I have great health insurance and can afford appointments with my doctor.</w:t>
      </w:r>
    </w:p>
    <w:p w14:paraId="60F5A85C" w14:textId="77777777" w:rsidR="000E085B" w:rsidRDefault="000E085B" w:rsidP="000E085B">
      <w:r>
        <w:tab/>
      </w:r>
    </w:p>
    <w:p w14:paraId="4B48BBAB" w14:textId="77777777" w:rsidR="000E085B" w:rsidRDefault="000E085B" w:rsidP="000E085B">
      <w:r>
        <w:t>all_R_1jqt8ThJnHtBQWW    :</w:t>
      </w:r>
      <w:r>
        <w:tab/>
        <w:t>I feel very isolated. I am so far away from my family, so I rarely am hugged or kissed by loved ones. I cannot find a PCP, so I worry about my health all the time. I am very lonely.</w:t>
      </w:r>
    </w:p>
    <w:p w14:paraId="40547EB1" w14:textId="77777777" w:rsidR="000E085B" w:rsidRDefault="000E085B" w:rsidP="000E085B">
      <w:r>
        <w:tab/>
      </w:r>
    </w:p>
    <w:p w14:paraId="048D118A" w14:textId="77777777" w:rsidR="000E085B" w:rsidRDefault="000E085B" w:rsidP="000E085B">
      <w:r>
        <w:t>all_R_9vjNJRzxXN7AdAl    :</w:t>
      </w:r>
      <w:r>
        <w:tab/>
        <w:t>The region is in part gilded in that it wants others to think it is great but then internally clings to discrimination. Other areas just outright embrace their bigotry which is easier to deal with (while the former has a gaslit feel). Things have also gotten exponentially worse since the 2016 election and I am worried for the future as a result.</w:t>
      </w:r>
    </w:p>
    <w:p w14:paraId="32E68851" w14:textId="77777777" w:rsidR="000E085B" w:rsidRDefault="000E085B" w:rsidP="000E085B">
      <w:r>
        <w:tab/>
      </w:r>
    </w:p>
    <w:p w14:paraId="51085335" w14:textId="77777777" w:rsidR="000E085B" w:rsidRDefault="000E085B" w:rsidP="000E085B">
      <w:r>
        <w:t>all_R_2OGvyjjS8A5JsYB    :</w:t>
      </w:r>
      <w:r>
        <w:tab/>
        <w:t xml:space="preserve">I feel lonelier in the winter as I tend hibernate. Have often thought of moving back to New Mexico where winters aren't so harsh. But, after living in the Twin Cities (MN) for 28 years, it is difficult to consider starting over, yet again, in a new place. It helps that </w:t>
      </w:r>
      <w:r>
        <w:lastRenderedPageBreak/>
        <w:t>the cities is quite liberal and the average person more intellectual than your typical Southwesterner. Summers are easier, as I am not holed up in my condo, but summers are also short. It's a trade off I've come to accept... though I greatly miss Hatch green chile. :-)</w:t>
      </w:r>
    </w:p>
    <w:p w14:paraId="476CF28B" w14:textId="77777777" w:rsidR="000E085B" w:rsidRDefault="000E085B" w:rsidP="000E085B">
      <w:r>
        <w:tab/>
      </w:r>
    </w:p>
    <w:p w14:paraId="39A1939E" w14:textId="77777777" w:rsidR="000E085B" w:rsidRDefault="000E085B" w:rsidP="000E085B">
      <w:r>
        <w:t>all_R_6gRpziKlLZDoQq5    :</w:t>
      </w:r>
      <w:r>
        <w:tab/>
        <w:t>I think I live in a very safe city to be queer, but I suspect that any respiratory issues one may have combined with the altitude might exacerbate depression. I suspect this happened to me between 2013 &amp;amp; 2016.</w:t>
      </w:r>
    </w:p>
    <w:p w14:paraId="06A8D511" w14:textId="77777777" w:rsidR="000E085B" w:rsidRDefault="000E085B" w:rsidP="000E085B">
      <w:r>
        <w:tab/>
      </w:r>
    </w:p>
    <w:p w14:paraId="1602974A" w14:textId="77777777" w:rsidR="000E085B" w:rsidRDefault="000E085B" w:rsidP="000E085B">
      <w:r>
        <w:t>all_R_22nPlWW91myXRn1    :</w:t>
      </w:r>
      <w:r>
        <w:tab/>
        <w:t>I feel like there is a good level of acceptance amongst many in Albuquerque.  I am connected with and aware of various LGBTQ+ groups and organizations.  I feel safe most of the time here in disclosing my sexuality and appearing gay in public, going to queer events, etc..   Most of my friends are part of the community- we met in a lesbian meetup group.   I recently put up a small rainbow flag in front of my house.   ****Note, as a researcher, I would suggest not taking in or counting results right now.   Many of my answers were heavily influenced by the pandemic occurring and have nothing to do with my feelings as a gay individual.</w:t>
      </w:r>
    </w:p>
    <w:p w14:paraId="7C72A881" w14:textId="77777777" w:rsidR="000E085B" w:rsidRDefault="000E085B" w:rsidP="000E085B">
      <w:r>
        <w:tab/>
      </w:r>
    </w:p>
    <w:p w14:paraId="55B746A9" w14:textId="77777777" w:rsidR="000E085B" w:rsidRDefault="000E085B" w:rsidP="000E085B">
      <w:r>
        <w:t>all_R_2zjeasTGEq9O7ek    :</w:t>
      </w:r>
      <w:r>
        <w:tab/>
        <w:t>I feel like living in a large city gives me a good group of friends, and a good support system. I belong to an LGBT friendly church, so I feel accepted by them, and I can be open and talk to anyone there about myself.</w:t>
      </w:r>
    </w:p>
    <w:p w14:paraId="731EAD83" w14:textId="77777777" w:rsidR="000E085B" w:rsidRDefault="000E085B" w:rsidP="000E085B">
      <w:r>
        <w:tab/>
      </w:r>
    </w:p>
    <w:p w14:paraId="7AF37EE9" w14:textId="77777777" w:rsidR="000E085B" w:rsidRDefault="000E085B" w:rsidP="000E085B">
      <w:r>
        <w:t>all_R_1QhyYKgxj5hpKMJ    :</w:t>
      </w:r>
      <w:r>
        <w:tab/>
        <w:t>All in all I think Las Cruces is a pretty liberal place to live. My neighborhood is actually called the gayborhood and I have quite a bit of friends and aquaintances as neighbors.</w:t>
      </w:r>
    </w:p>
    <w:p w14:paraId="6A58A874" w14:textId="77777777" w:rsidR="000E085B" w:rsidRDefault="000E085B" w:rsidP="000E085B">
      <w:r>
        <w:tab/>
      </w:r>
    </w:p>
    <w:p w14:paraId="66435510" w14:textId="77777777" w:rsidR="000E085B" w:rsidRDefault="000E085B" w:rsidP="000E085B">
      <w:r>
        <w:t>all_R_3HULPrQ4HDzgGPF    :</w:t>
      </w:r>
      <w:r>
        <w:tab/>
        <w:t>My location is fairly open to new ideas. The area I live in is more modernized and newer when compared to other locations. This helps with me being more open to who I am and am not afraid to express my feelings. My safety is fairly secured as there is not much crimes.</w:t>
      </w:r>
    </w:p>
    <w:p w14:paraId="4023285F" w14:textId="77777777" w:rsidR="000E085B" w:rsidRDefault="000E085B" w:rsidP="000E085B">
      <w:r>
        <w:tab/>
      </w:r>
    </w:p>
    <w:p w14:paraId="1FD08B06" w14:textId="77777777" w:rsidR="000E085B" w:rsidRDefault="000E085B" w:rsidP="000E085B">
      <w:r>
        <w:t>all_R_ZdY2IACe1sfejVn    :</w:t>
      </w:r>
      <w:r>
        <w:tab/>
        <w:t>I feel like we are fairly safe here up north in Scarborough and Markham. Most of the cases are from the more polluted areas of Toronto like Downtown. I feel pretty safe and healthy. However, friends and families prefer to minimize gatherings to be extra cautious.</w:t>
      </w:r>
    </w:p>
    <w:p w14:paraId="1E7215BC" w14:textId="77777777" w:rsidR="000E085B" w:rsidRDefault="000E085B" w:rsidP="000E085B">
      <w:r>
        <w:tab/>
      </w:r>
    </w:p>
    <w:p w14:paraId="19B89BC0" w14:textId="77777777" w:rsidR="000E085B" w:rsidRDefault="000E085B" w:rsidP="000E085B">
      <w:r>
        <w:t>all_R_2xKxWU4LZFrKg8L    :</w:t>
      </w:r>
      <w:r>
        <w:tab/>
        <w:t>I live in the city and it is often loud and busy</w:t>
      </w:r>
    </w:p>
    <w:p w14:paraId="5A3BCF0B" w14:textId="77777777" w:rsidR="000E085B" w:rsidRDefault="000E085B" w:rsidP="000E085B">
      <w:r>
        <w:tab/>
      </w:r>
    </w:p>
    <w:p w14:paraId="4382BEF9" w14:textId="77777777" w:rsidR="000E085B" w:rsidRDefault="000E085B" w:rsidP="000E085B">
      <w:r>
        <w:t>all_R_1QDCjlM6QIAvxwq    :</w:t>
      </w:r>
      <w:r>
        <w:tab/>
        <w:t>safe geographic location makes me less concerned about safety</w:t>
      </w:r>
    </w:p>
    <w:p w14:paraId="09E53878" w14:textId="77777777" w:rsidR="000E085B" w:rsidRDefault="000E085B" w:rsidP="000E085B">
      <w:r>
        <w:tab/>
      </w:r>
    </w:p>
    <w:p w14:paraId="39B3F72F" w14:textId="77777777" w:rsidR="000E085B" w:rsidRDefault="000E085B" w:rsidP="000E085B">
      <w:r>
        <w:t>all_R_1jZhzjpTJSSVgCH    :</w:t>
      </w:r>
      <w:r>
        <w:tab/>
        <w:t>With my current location, I spend less time on commute. I have access to the park. Population density is low. It has a lot of open space, I can see the sky. I am happy with this place.</w:t>
      </w:r>
    </w:p>
    <w:p w14:paraId="481EAAA1" w14:textId="77777777" w:rsidR="000E085B" w:rsidRDefault="000E085B" w:rsidP="000E085B">
      <w:r>
        <w:tab/>
      </w:r>
    </w:p>
    <w:p w14:paraId="5B84B32F" w14:textId="77777777" w:rsidR="000E085B" w:rsidRDefault="000E085B" w:rsidP="000E085B">
      <w:r>
        <w:t>all_R_zfd1ZUGPLx1bCoN    :</w:t>
      </w:r>
      <w:r>
        <w:tab/>
        <w:t xml:space="preserve">I believe that since I come from a working-class community that most of the people around me have similar issues. I feel safe in my current </w:t>
      </w:r>
      <w:r>
        <w:lastRenderedPageBreak/>
        <w:t>location because I am familiar with my community members. I do think that since a lot of people in my location are immigrants, that it may be difficult to be gay. Since a lot of these individuals come from countries where not being heterosexual is a sin, or a crime. In regards to that, I can see how someone may feel unsafe or uncomfortable.</w:t>
      </w:r>
    </w:p>
    <w:p w14:paraId="0CDB03F8" w14:textId="77777777" w:rsidR="000E085B" w:rsidRDefault="000E085B" w:rsidP="000E085B">
      <w:r>
        <w:tab/>
      </w:r>
    </w:p>
    <w:p w14:paraId="4933F82A" w14:textId="77777777" w:rsidR="000E085B" w:rsidRDefault="000E085B" w:rsidP="000E085B">
      <w:r>
        <w:t>all_R_rkVp6NDeK2uNgQ1    :</w:t>
      </w:r>
      <w:r>
        <w:tab/>
        <w:t>I live in a rich neighbourhood so people have high incomes where I live even though my parents don't make enough money. living in this area makes me form good relationships with people doing stuff with their lives and form good connections as well as provide myself with safety .</w:t>
      </w:r>
    </w:p>
    <w:p w14:paraId="69C45080" w14:textId="77777777" w:rsidR="000E085B" w:rsidRDefault="000E085B" w:rsidP="000E085B">
      <w:r>
        <w:tab/>
      </w:r>
    </w:p>
    <w:p w14:paraId="2B513843" w14:textId="77777777" w:rsidR="000E085B" w:rsidRDefault="000E085B" w:rsidP="000E085B">
      <w:r>
        <w:t>all_R_ZytKl3fAVrQejmx    :</w:t>
      </w:r>
      <w:r>
        <w:tab/>
        <w:t>My location improves my health by having a gym and access to various groccery stores</w:t>
      </w:r>
    </w:p>
    <w:p w14:paraId="65E81C2F" w14:textId="77777777" w:rsidR="000E085B" w:rsidRDefault="000E085B" w:rsidP="000E085B">
      <w:r>
        <w:tab/>
      </w:r>
    </w:p>
    <w:p w14:paraId="148E199C" w14:textId="77777777" w:rsidR="000E085B" w:rsidRDefault="000E085B" w:rsidP="000E085B">
      <w:r>
        <w:t>all_R_1o8bQmEpvwJApWl    :</w:t>
      </w:r>
      <w:r>
        <w:tab/>
        <w:t>Iâ€™ve lived here too long, moved here as a teen. Planning to move to Florida near future. I believe this will help my mental health.</w:t>
      </w:r>
    </w:p>
    <w:p w14:paraId="2A7923AE" w14:textId="77777777" w:rsidR="000E085B" w:rsidRDefault="000E085B" w:rsidP="000E085B">
      <w:r>
        <w:tab/>
      </w:r>
    </w:p>
    <w:p w14:paraId="045A91EC" w14:textId="77777777" w:rsidR="000E085B" w:rsidRDefault="000E085B" w:rsidP="000E085B">
      <w:r>
        <w:t>all_R_1jAJPKIevf6L3Yt    :</w:t>
      </w:r>
      <w:r>
        <w:tab/>
        <w:t>The location I live in is very open and is very safe. It has friendly neighbors and is also a diverse neighborhood. I do find it easy to go for walks and hang out with some of my neighbors constantly which helps with my mental health and helps me develop more relationships. However, it's the other stuff revolving my life that can impact my health.</w:t>
      </w:r>
    </w:p>
    <w:p w14:paraId="219CB7B2" w14:textId="77777777" w:rsidR="000E085B" w:rsidRDefault="000E085B" w:rsidP="000E085B">
      <w:r>
        <w:tab/>
      </w:r>
    </w:p>
    <w:p w14:paraId="143FDA8B" w14:textId="77777777" w:rsidR="000E085B" w:rsidRDefault="000E085B" w:rsidP="000E085B">
      <w:r>
        <w:t>all_R_xooQaJHYvYVE8Mx    :</w:t>
      </w:r>
      <w:r>
        <w:tab/>
        <w:t>Because I live in Canada, specifically Ontario, I have been able to access mental health services such as psychiatry, group cognitive behavioral therapy, and medication without incurring significant financial costs. I live in my parents' home, and their presence and support has been undoubtedly helpful in managing the symptoms of depression, from both materially and emotionally.</w:t>
      </w:r>
    </w:p>
    <w:p w14:paraId="70AFC6C8" w14:textId="77777777" w:rsidR="000E085B" w:rsidRDefault="000E085B" w:rsidP="000E085B">
      <w:r>
        <w:tab/>
      </w:r>
    </w:p>
    <w:p w14:paraId="2269E104" w14:textId="77777777" w:rsidR="000E085B" w:rsidRDefault="000E085B" w:rsidP="000E085B">
      <w:r>
        <w:t>all_R_XjJmOuYqJz2tl8l    :</w:t>
      </w:r>
      <w:r>
        <w:tab/>
        <w:t>nothing</w:t>
      </w:r>
    </w:p>
    <w:p w14:paraId="52EA21C1" w14:textId="77777777" w:rsidR="000E085B" w:rsidRDefault="000E085B" w:rsidP="000E085B">
      <w:r>
        <w:tab/>
      </w:r>
    </w:p>
    <w:p w14:paraId="7B1DD801" w14:textId="77777777" w:rsidR="000E085B" w:rsidRDefault="000E085B" w:rsidP="000E085B">
      <w:r>
        <w:t>all_R_1LHWeiPtPedfu8N    :</w:t>
      </w:r>
      <w:r>
        <w:tab/>
        <w:t>When I am around people I love, i tend to forget anything that makes me anxious. Usually occurs at schools. The people I love, that make me feel most at ease are my friends, however, recently, i have felt more alone since the virus outbreak.</w:t>
      </w:r>
    </w:p>
    <w:p w14:paraId="42F497F9" w14:textId="77777777" w:rsidR="000E085B" w:rsidRDefault="000E085B" w:rsidP="000E085B">
      <w:r>
        <w:tab/>
      </w:r>
    </w:p>
    <w:p w14:paraId="3C76FDCE" w14:textId="77777777" w:rsidR="000E085B" w:rsidRDefault="000E085B" w:rsidP="000E085B">
      <w:r>
        <w:t>all_R_3kHAYQ2HOsPUBLf    :</w:t>
      </w:r>
      <w:r>
        <w:tab/>
        <w:t>With the internet, geographical location is less of an issue than it was before, there are more resources but there is still the isolation that doesn't matter if you live in a big city or a small town.</w:t>
      </w:r>
    </w:p>
    <w:p w14:paraId="3BF39337" w14:textId="77777777" w:rsidR="000E085B" w:rsidRDefault="000E085B" w:rsidP="000E085B">
      <w:r>
        <w:tab/>
      </w:r>
    </w:p>
    <w:p w14:paraId="0A63747C" w14:textId="77777777" w:rsidR="000E085B" w:rsidRDefault="000E085B" w:rsidP="000E085B">
      <w:r>
        <w:t>all_R_2YkYzJXhYWYf2qO    :</w:t>
      </w:r>
      <w:r>
        <w:tab/>
        <w:t>I moved here just as I was starting to open up about myself, and now in less than six months we have this pandemic. So it feels stifling right now, but also safer physically than being in an urban area. I have made a few friends and hope to improve in being open and getting to know them. Dating and physical intimacy is right out until all this is over, though. That is very frustrating--I was finally in a place where I felt okay about trying to date.</w:t>
      </w:r>
    </w:p>
    <w:p w14:paraId="247861CF" w14:textId="77777777" w:rsidR="000E085B" w:rsidRDefault="000E085B" w:rsidP="000E085B">
      <w:r>
        <w:tab/>
      </w:r>
    </w:p>
    <w:p w14:paraId="394D14D9" w14:textId="77777777" w:rsidR="000E085B" w:rsidRDefault="000E085B" w:rsidP="000E085B">
      <w:r>
        <w:t>all_R_Wx1BjZuyu2aVTuV    :</w:t>
      </w:r>
      <w:r>
        <w:tab/>
        <w:t>My location is pretty boring ngl</w:t>
      </w:r>
    </w:p>
    <w:p w14:paraId="5D2589B8" w14:textId="77777777" w:rsidR="000E085B" w:rsidRDefault="000E085B" w:rsidP="000E085B">
      <w:r>
        <w:tab/>
      </w:r>
    </w:p>
    <w:p w14:paraId="04213D3A" w14:textId="77777777" w:rsidR="000E085B" w:rsidRDefault="000E085B" w:rsidP="000E085B">
      <w:r>
        <w:lastRenderedPageBreak/>
        <w:t>all_R_ebpQl7Otyr43ry1    :</w:t>
      </w:r>
      <w:r>
        <w:tab/>
        <w:t>My location is safe.</w:t>
      </w:r>
    </w:p>
    <w:p w14:paraId="0A368455" w14:textId="77777777" w:rsidR="000E085B" w:rsidRDefault="000E085B" w:rsidP="000E085B">
      <w:r>
        <w:tab/>
      </w:r>
    </w:p>
    <w:p w14:paraId="687F7570" w14:textId="77777777" w:rsidR="000E085B" w:rsidRDefault="000E085B" w:rsidP="000E085B">
      <w:r>
        <w:t>all_R_1myBrqy01C7KSEm    :</w:t>
      </w:r>
      <w:r>
        <w:tab/>
        <w:t>Living in a harder part of Toronto, it has really strengthened me to be more emotionally stable and handle hardships and pressure with much more ease. A lot of the friends I have made have been friends of mine for 16 years of my life, we know our friendship is worth a lot in each other lives. Even through hardships, everyone in our family remains close to each other.</w:t>
      </w:r>
    </w:p>
    <w:p w14:paraId="7CC92B3E" w14:textId="77777777" w:rsidR="000E085B" w:rsidRDefault="000E085B" w:rsidP="000E085B">
      <w:r>
        <w:tab/>
      </w:r>
    </w:p>
    <w:p w14:paraId="4C8CD665" w14:textId="77777777" w:rsidR="000E085B" w:rsidRDefault="000E085B" w:rsidP="000E085B">
      <w:r>
        <w:t>all_R_1lcQQIEf0Uz3ZTn    :</w:t>
      </w:r>
      <w:r>
        <w:tab/>
        <w:t>North Oshawa is close to southern oshawa where lots of crime occurs which at times can cause some anxiety</w:t>
      </w:r>
    </w:p>
    <w:p w14:paraId="5209B7AF" w14:textId="77777777" w:rsidR="000E085B" w:rsidRDefault="000E085B" w:rsidP="000E085B">
      <w:r>
        <w:tab/>
      </w:r>
    </w:p>
    <w:p w14:paraId="59D889FE" w14:textId="77777777" w:rsidR="000E085B" w:rsidRDefault="000E085B" w:rsidP="000E085B">
      <w:r>
        <w:t>all_R_2TBmaslYnnwYzpp    :</w:t>
      </w:r>
      <w:r>
        <w:tab/>
        <w:t>My geographic location is a place where crime does arise but my neighbourhood itself does not implicate with crime, therefore, I feel safe most of the time and do not feel as if I am in danger when I walk my dog at night. I do withhold relationships with my neighbours due to the fact that they are very loving and caring and I have lived in the same neighbourhood for the majority of my life and would comfortable asking my neighbours for help if I did have contact with my own family.</w:t>
      </w:r>
    </w:p>
    <w:p w14:paraId="6332B1CF" w14:textId="77777777" w:rsidR="000E085B" w:rsidRDefault="000E085B" w:rsidP="000E085B">
      <w:r>
        <w:tab/>
      </w:r>
    </w:p>
    <w:p w14:paraId="2ADC388E" w14:textId="77777777" w:rsidR="000E085B" w:rsidRDefault="000E085B" w:rsidP="000E085B">
      <w:r>
        <w:t>all_R_2VEZenjDZkh9D26    :</w:t>
      </w:r>
      <w:r>
        <w:tab/>
        <w:t>I had recently moved to this place, though geographically, I find that this location helps my safety much more as it is a quite community. Everyone here is quite close, and they look out for each other, therefore the safety here is much more conventional than the location I was at before.</w:t>
      </w:r>
    </w:p>
    <w:p w14:paraId="5D7257B5" w14:textId="77777777" w:rsidR="000E085B" w:rsidRDefault="000E085B" w:rsidP="000E085B">
      <w:r>
        <w:tab/>
      </w:r>
    </w:p>
    <w:p w14:paraId="069B9678" w14:textId="77777777" w:rsidR="000E085B" w:rsidRDefault="000E085B" w:rsidP="000E085B">
      <w:r>
        <w:t>all_R_BL1v6fns1lOoWeB    :</w:t>
      </w:r>
      <w:r>
        <w:tab/>
        <w:t>My location gives me a sense of security on things such as health and relationships. I also feel safe in my location most of the time.</w:t>
      </w:r>
    </w:p>
    <w:p w14:paraId="19E839A9" w14:textId="77777777" w:rsidR="000E085B" w:rsidRDefault="000E085B" w:rsidP="000E085B">
      <w:r>
        <w:tab/>
      </w:r>
    </w:p>
    <w:p w14:paraId="7CF8C77B" w14:textId="77777777" w:rsidR="000E085B" w:rsidRDefault="000E085B" w:rsidP="000E085B">
      <w:r>
        <w:t>all_R_3KxtxqalFA69lme    :</w:t>
      </w:r>
      <w:r>
        <w:tab/>
        <w:t>My health and relationships are stable.</w:t>
      </w:r>
    </w:p>
    <w:p w14:paraId="6F09B7A3" w14:textId="77777777" w:rsidR="000E085B" w:rsidRDefault="000E085B" w:rsidP="000E085B">
      <w:r>
        <w:tab/>
      </w:r>
    </w:p>
    <w:p w14:paraId="62D6CF17" w14:textId="77777777" w:rsidR="000E085B" w:rsidRDefault="000E085B" w:rsidP="000E085B">
      <w:r>
        <w:t>all_R_qVdWBMLWIV1uTzr    :</w:t>
      </w:r>
      <w:r>
        <w:tab/>
        <w:t>The location I live in is a very safe and friendly environment. This impacts me as an individual because I feel free and aware enough to try and experience new things around my house. They are several things built in my location in which my friends and I can experience as well and I am safe and close to home.</w:t>
      </w:r>
    </w:p>
    <w:p w14:paraId="65D38E54" w14:textId="77777777" w:rsidR="000E085B" w:rsidRDefault="000E085B" w:rsidP="000E085B">
      <w:r>
        <w:tab/>
      </w:r>
    </w:p>
    <w:p w14:paraId="000818B7" w14:textId="77777777" w:rsidR="000E085B" w:rsidRDefault="000E085B" w:rsidP="000E085B">
      <w:r>
        <w:t>all_R_PN8uDbesLOvFIn7    :</w:t>
      </w:r>
      <w:r>
        <w:tab/>
        <w:t>If you live on a more open, welcoming community you will feel better</w:t>
      </w:r>
    </w:p>
    <w:p w14:paraId="51A8E30B" w14:textId="77777777" w:rsidR="000E085B" w:rsidRDefault="000E085B" w:rsidP="000E085B">
      <w:r>
        <w:tab/>
      </w:r>
    </w:p>
    <w:p w14:paraId="571B1089" w14:textId="77777777" w:rsidR="000E085B" w:rsidRDefault="000E085B" w:rsidP="000E085B">
      <w:r>
        <w:t>all_R_3Rz9LBUmQeGRtL0    :</w:t>
      </w:r>
      <w:r>
        <w:tab/>
        <w:t>Scarborough is my identity. I've lived in Scarborough my whole life.</w:t>
      </w:r>
    </w:p>
    <w:p w14:paraId="445642B1" w14:textId="77777777" w:rsidR="000E085B" w:rsidRDefault="000E085B" w:rsidP="000E085B">
      <w:r>
        <w:tab/>
      </w:r>
    </w:p>
    <w:p w14:paraId="3C4961DC" w14:textId="77777777" w:rsidR="000E085B" w:rsidRDefault="000E085B" w:rsidP="000E085B">
      <w:r>
        <w:t>all_R_1LIFmuNYb40mOsE    :</w:t>
      </w:r>
      <w:r>
        <w:tab/>
        <w:t>My location is closed to both my home and school. Shorter distance can keep my safety if I go back home after school in midnight. There are also lots of walk-in clinic, including school health center.</w:t>
      </w:r>
    </w:p>
    <w:p w14:paraId="663BFB6D" w14:textId="77777777" w:rsidR="000E085B" w:rsidRDefault="000E085B" w:rsidP="000E085B">
      <w:r>
        <w:tab/>
      </w:r>
    </w:p>
    <w:p w14:paraId="262981E1" w14:textId="77777777" w:rsidR="000E085B" w:rsidRDefault="000E085B" w:rsidP="000E085B">
      <w:r>
        <w:t>all_R_1DD1QfyT0WfpneE    :</w:t>
      </w:r>
      <w:r>
        <w:tab/>
        <w:t xml:space="preserve">My location is loud and bustling with life and people most of the time but it does have some drawbacks like the lack of green spaces and being surrounded by buildings making it feel like you can't really get a breath of fresh air here. City life is great but </w:t>
      </w:r>
      <w:r>
        <w:lastRenderedPageBreak/>
        <w:t>I think everyone needs to escape sometimes and go somewhere quiet with lots of greenery which you can't really do here.</w:t>
      </w:r>
    </w:p>
    <w:p w14:paraId="21686331" w14:textId="77777777" w:rsidR="000E085B" w:rsidRDefault="000E085B" w:rsidP="000E085B">
      <w:r>
        <w:tab/>
      </w:r>
    </w:p>
    <w:p w14:paraId="3CB20918" w14:textId="77777777" w:rsidR="000E085B" w:rsidRDefault="000E085B" w:rsidP="000E085B">
      <w:r>
        <w:t>all_R_p3JuzV1y6hOokTf    :</w:t>
      </w:r>
      <w:r>
        <w:tab/>
        <w:t>There are lots of trees with good environment and I can ride bike or go for a walk with my partner.</w:t>
      </w:r>
    </w:p>
    <w:p w14:paraId="1513C3B3" w14:textId="77777777" w:rsidR="000E085B" w:rsidRDefault="000E085B" w:rsidP="000E085B">
      <w:r>
        <w:tab/>
      </w:r>
    </w:p>
    <w:p w14:paraId="324765AC" w14:textId="77777777" w:rsidR="000E085B" w:rsidRDefault="000E085B" w:rsidP="000E085B">
      <w:r>
        <w:t>all_R_27D1YniMLuvFi2d    :</w:t>
      </w:r>
      <w:r>
        <w:tab/>
        <w:t>I live in a pretty small town compared to the larger cities such as Toronto, a place where everyone knows everyone. Sometimes people judge you a lot in these types of places.</w:t>
      </w:r>
    </w:p>
    <w:p w14:paraId="7814416F" w14:textId="77777777" w:rsidR="000E085B" w:rsidRDefault="000E085B" w:rsidP="000E085B">
      <w:r>
        <w:tab/>
      </w:r>
    </w:p>
    <w:p w14:paraId="3C1F4A3E" w14:textId="77777777" w:rsidR="000E085B" w:rsidRDefault="000E085B" w:rsidP="000E085B">
      <w:r>
        <w:t>all_R_3k19H7eGKk1gTND    :</w:t>
      </w:r>
      <w:r>
        <w:tab/>
        <w:t>My location impacts my safety as it is always a highly populated area so there is people around at all times. My health is affected in a positive way as there is many natural areas that make gives me a break away from the city life and makes me feel calm</w:t>
      </w:r>
    </w:p>
    <w:p w14:paraId="176FFD60" w14:textId="77777777" w:rsidR="000E085B" w:rsidRDefault="000E085B" w:rsidP="000E085B">
      <w:r>
        <w:tab/>
      </w:r>
    </w:p>
    <w:p w14:paraId="3E57FEFA" w14:textId="77777777" w:rsidR="000E085B" w:rsidRDefault="000E085B" w:rsidP="000E085B">
      <w:r>
        <w:t>all_R_2tApJRgBtcN1CFT    :</w:t>
      </w:r>
      <w:r>
        <w:tab/>
        <w:t>The geographic location I live in is a pretty quite neighborhood so I do feel safe walking outside.</w:t>
      </w:r>
    </w:p>
    <w:p w14:paraId="50DD9203" w14:textId="77777777" w:rsidR="000E085B" w:rsidRDefault="000E085B" w:rsidP="000E085B">
      <w:r>
        <w:tab/>
      </w:r>
    </w:p>
    <w:p w14:paraId="5F376B15" w14:textId="77777777" w:rsidR="000E085B" w:rsidRDefault="000E085B" w:rsidP="000E085B">
      <w:r>
        <w:t>all_R_2Y2G6pKVfIE4V95    :</w:t>
      </w:r>
      <w:r>
        <w:tab/>
        <w:t>My location works perfectly for me in regards to almost all aspects of my life. I have all my friends close by as well as everything I need to stay healthy and happy. The one problem is my distance from school. It is a two hour commute by subway and bus.</w:t>
      </w:r>
    </w:p>
    <w:p w14:paraId="6C13F757" w14:textId="77777777" w:rsidR="000E085B" w:rsidRDefault="000E085B" w:rsidP="000E085B">
      <w:r>
        <w:tab/>
      </w:r>
    </w:p>
    <w:p w14:paraId="5504C854" w14:textId="77777777" w:rsidR="000E085B" w:rsidRDefault="000E085B" w:rsidP="000E085B">
      <w:r>
        <w:t>all_R_3KGwl1gjeOIiOqq    :</w:t>
      </w:r>
      <w:r>
        <w:tab/>
        <w:t>I live in a very conservative town, and having a girlfriend of a different race (not caucasian) would most definitely impact my life.  My health nor safety would be impacted, but people would definitely question why I chose a girl of colour as my partner.  Growing up mixed (half German and half Japanese) impacted my mental health as a kid, as kids would bully me for my differences.  So unfortunately, I would expect some sort of backlash from the community that I live in if I dated a girl of different ethnic background.  Thankfully, my town is growing more open, and I can definitely see a change in the near future, but as of right now I feel like there is still racism and prejudice amongst the people of my town.</w:t>
      </w:r>
    </w:p>
    <w:p w14:paraId="338624F2" w14:textId="77777777" w:rsidR="000E085B" w:rsidRDefault="000E085B" w:rsidP="000E085B">
      <w:r>
        <w:tab/>
      </w:r>
    </w:p>
    <w:p w14:paraId="3C441701" w14:textId="77777777" w:rsidR="000E085B" w:rsidRDefault="000E085B" w:rsidP="000E085B">
      <w:r>
        <w:t>all_R_31Qpw05tcAZ7KA6    :</w:t>
      </w:r>
      <w:r>
        <w:tab/>
        <w:t>The part of Toronto that I live in I feel takes care of my social needs adequately, but not as well as some other parts of the city.</w:t>
      </w:r>
    </w:p>
    <w:p w14:paraId="1B3358F5" w14:textId="77777777" w:rsidR="000E085B" w:rsidRDefault="000E085B" w:rsidP="000E085B">
      <w:r>
        <w:tab/>
      </w:r>
    </w:p>
    <w:p w14:paraId="1BE86F72" w14:textId="77777777" w:rsidR="000E085B" w:rsidRDefault="000E085B" w:rsidP="000E085B">
      <w:r>
        <w:t>all_R_en5wkLMpZY5X2YF    :</w:t>
      </w:r>
      <w:r>
        <w:tab/>
        <w:t>locations great, identities great Alhamdulillah.</w:t>
      </w:r>
    </w:p>
    <w:p w14:paraId="3F0823FC" w14:textId="77777777" w:rsidR="000E085B" w:rsidRDefault="000E085B" w:rsidP="000E085B">
      <w:r>
        <w:tab/>
      </w:r>
    </w:p>
    <w:p w14:paraId="36593D89" w14:textId="77777777" w:rsidR="000E085B" w:rsidRDefault="000E085B" w:rsidP="000E085B">
      <w:r>
        <w:t>all_R_2zZShE6rckpFNQ7    :</w:t>
      </w:r>
      <w:r>
        <w:tab/>
        <w:t>Due to my location, being in a great country allows my safety and health to be of good quality and my relationships to be stable without having any fear of anyone</w:t>
      </w:r>
    </w:p>
    <w:p w14:paraId="189A7315" w14:textId="77777777" w:rsidR="000E085B" w:rsidRDefault="000E085B" w:rsidP="000E085B">
      <w:r>
        <w:tab/>
      </w:r>
    </w:p>
    <w:p w14:paraId="783DBCF3" w14:textId="77777777" w:rsidR="000E085B" w:rsidRDefault="000E085B" w:rsidP="000E085B">
      <w:r>
        <w:t>all_R_qQPlFj7ZkWWOwj7    :</w:t>
      </w:r>
      <w:r>
        <w:tab/>
        <w:t>I feel safe because of where I live</w:t>
      </w:r>
    </w:p>
    <w:p w14:paraId="7386ABB0" w14:textId="77777777" w:rsidR="000E085B" w:rsidRDefault="000E085B" w:rsidP="000E085B">
      <w:r>
        <w:tab/>
      </w:r>
    </w:p>
    <w:p w14:paraId="1075710E" w14:textId="77777777" w:rsidR="000E085B" w:rsidRDefault="000E085B" w:rsidP="000E085B">
      <w:r>
        <w:t>all_R_vi6KYm6qbv9W8Qp    :</w:t>
      </w:r>
      <w:r>
        <w:tab/>
        <w:t>My location is a very safe place to be in, everyone knows everyone here, and it is very environmentally friendly. Relationship wise everyone is kind to one another and is protective and respectful towards each other.</w:t>
      </w:r>
    </w:p>
    <w:p w14:paraId="047EF224" w14:textId="77777777" w:rsidR="000E085B" w:rsidRDefault="000E085B" w:rsidP="000E085B">
      <w:r>
        <w:tab/>
      </w:r>
    </w:p>
    <w:p w14:paraId="151C1092" w14:textId="77777777" w:rsidR="000E085B" w:rsidRDefault="000E085B" w:rsidP="000E085B">
      <w:r>
        <w:lastRenderedPageBreak/>
        <w:t>all_R_pyIVZMNgsiozs7D    :</w:t>
      </w:r>
      <w:r>
        <w:tab/>
        <w:t>My location impacts me by having many medical resources around me.</w:t>
      </w:r>
    </w:p>
    <w:p w14:paraId="70B45B12" w14:textId="77777777" w:rsidR="000E085B" w:rsidRDefault="000E085B" w:rsidP="000E085B">
      <w:r>
        <w:tab/>
      </w:r>
    </w:p>
    <w:p w14:paraId="5216BDEB" w14:textId="77777777" w:rsidR="000E085B" w:rsidRDefault="000E085B" w:rsidP="000E085B">
      <w:r>
        <w:t>all_R_3snSBIzQubGNeJQ    :</w:t>
      </w:r>
      <w:r>
        <w:tab/>
        <w:t>I think it is more of the people in the location that impacts me because even if they have norms and cultural things they believe in, it is still up to the morality of the person to judge someone</w:t>
      </w:r>
    </w:p>
    <w:p w14:paraId="4D80CE4A" w14:textId="77777777" w:rsidR="000E085B" w:rsidRDefault="000E085B" w:rsidP="000E085B">
      <w:r>
        <w:tab/>
      </w:r>
    </w:p>
    <w:p w14:paraId="6176D8A1" w14:textId="77777777" w:rsidR="000E085B" w:rsidRDefault="000E085B" w:rsidP="000E085B">
      <w:r>
        <w:t>all_R_1IdeVMGFrH5cVxG    :</w:t>
      </w:r>
      <w:r>
        <w:tab/>
        <w:t>My hometown is very safe when it comes to physical health. It's a small town; therefore, there are not many places to go for mental health help. Especially for minorities. For a teenager, who is a person of colour, everything feels predominantly white. The ostracizing doesn't come from peers but mostly adults (specifically teachers).</w:t>
      </w:r>
    </w:p>
    <w:p w14:paraId="276179F9" w14:textId="77777777" w:rsidR="000E085B" w:rsidRDefault="000E085B" w:rsidP="000E085B">
      <w:r>
        <w:tab/>
      </w:r>
    </w:p>
    <w:p w14:paraId="619104FF" w14:textId="77777777" w:rsidR="000E085B" w:rsidRDefault="000E085B" w:rsidP="000E085B">
      <w:r>
        <w:t>all_R_3KSWBmwmuvQEc7F    :</w:t>
      </w:r>
      <w:r>
        <w:tab/>
        <w:t>It is good it is safe good resources around me nice friendly people</w:t>
      </w:r>
    </w:p>
    <w:p w14:paraId="137985AD" w14:textId="77777777" w:rsidR="000E085B" w:rsidRDefault="000E085B" w:rsidP="000E085B">
      <w:r>
        <w:tab/>
      </w:r>
    </w:p>
    <w:p w14:paraId="380A0BEC" w14:textId="77777777" w:rsidR="000E085B" w:rsidRDefault="000E085B" w:rsidP="000E085B">
      <w:r>
        <w:t>all_R_21jlpjStavIpmFQ    :</w:t>
      </w:r>
      <w:r>
        <w:tab/>
        <w:t>Relatively speaking I live in a good location, in a good house. We are good in money and such. We are close to a pharmacy and have access to other health resources. Being that I am heterosexual and cisgender I don't experience any discrimination in that regard. While I am an immigrant I came here as a baby so it does not affect me too much if I were not able to talk English or have had an accent. The only experience I had where this was an issue was when I was younger where I would be teased for being Chinese and Korean at school and with strangers where kids would point out I'm Chinese. In more recent events I was insulted at a bus stop because I would not give a man money so he called me fucking immigrant.   That being said my relative relationships with people are not too affected due to my sexual orientation or sexual identity. Where I am located, mental health is widely embraced and is rarely ridiculed. And probably the biggest issue I face is being Filipino, but even then it is not too bad.</w:t>
      </w:r>
    </w:p>
    <w:p w14:paraId="747840E9" w14:textId="77777777" w:rsidR="000E085B" w:rsidRDefault="000E085B" w:rsidP="000E085B">
      <w:r>
        <w:tab/>
      </w:r>
    </w:p>
    <w:p w14:paraId="445F253A" w14:textId="77777777" w:rsidR="000E085B" w:rsidRDefault="000E085B" w:rsidP="000E085B">
      <w:r>
        <w:t>all_R_2pVOr2u8GK8c37S    :</w:t>
      </w:r>
      <w:r>
        <w:tab/>
        <w:t>My location has access to health care, safety and you can build relationships here.</w:t>
      </w:r>
    </w:p>
    <w:p w14:paraId="11240235" w14:textId="77777777" w:rsidR="000E085B" w:rsidRDefault="000E085B" w:rsidP="000E085B">
      <w:r>
        <w:tab/>
      </w:r>
    </w:p>
    <w:p w14:paraId="2D756074" w14:textId="77777777" w:rsidR="000E085B" w:rsidRDefault="000E085B" w:rsidP="000E085B">
      <w:r>
        <w:t>all_R_1LNZMItga9zcBlQ    :</w:t>
      </w:r>
      <w:r>
        <w:tab/>
        <w:t>Overall my location actually helps me cope with problems and is very safe in my opinion.</w:t>
      </w:r>
    </w:p>
    <w:p w14:paraId="0B021AA2" w14:textId="77777777" w:rsidR="000E085B" w:rsidRDefault="000E085B" w:rsidP="000E085B">
      <w:r>
        <w:tab/>
      </w:r>
    </w:p>
    <w:p w14:paraId="6AC4802E" w14:textId="77777777" w:rsidR="000E085B" w:rsidRDefault="000E085B" w:rsidP="000E085B">
      <w:r>
        <w:t>all_R_3NKzCuFby0Od0ej    :</w:t>
      </w:r>
      <w:r>
        <w:tab/>
        <w:t>I feel safe living in the suburbs of Chicago.</w:t>
      </w:r>
    </w:p>
    <w:p w14:paraId="0F7661EB" w14:textId="77777777" w:rsidR="000E085B" w:rsidRDefault="000E085B" w:rsidP="000E085B">
      <w:r>
        <w:tab/>
      </w:r>
    </w:p>
    <w:p w14:paraId="4B973BED" w14:textId="77777777" w:rsidR="000E085B" w:rsidRDefault="000E085B" w:rsidP="000E085B">
      <w:r>
        <w:t>all_R_064Pp88kmVB0WfT    :</w:t>
      </w:r>
      <w:r>
        <w:tab/>
        <w:t>The area I live in is always crowded and has a lot of traffic, so it does not make me feel safe all the time with all the cars on the roads.</w:t>
      </w:r>
    </w:p>
    <w:p w14:paraId="03E2DED9" w14:textId="77777777" w:rsidR="000E085B" w:rsidRDefault="000E085B" w:rsidP="000E085B">
      <w:r>
        <w:tab/>
      </w:r>
    </w:p>
    <w:p w14:paraId="318BE5F4" w14:textId="77777777" w:rsidR="000E085B" w:rsidRDefault="000E085B" w:rsidP="000E085B">
      <w:r>
        <w:t>all_R_tLMIC8k3AkfCQEN    :</w:t>
      </w:r>
      <w:r>
        <w:tab/>
        <w:t>My location does not have much of an impact on my safety because it is somewhat a secure environment. My geography has a positive impact on me because of the accessibility to services.</w:t>
      </w:r>
    </w:p>
    <w:p w14:paraId="5F01812E" w14:textId="77777777" w:rsidR="000E085B" w:rsidRDefault="000E085B" w:rsidP="000E085B">
      <w:r>
        <w:tab/>
      </w:r>
    </w:p>
    <w:p w14:paraId="57C59CBF" w14:textId="77777777" w:rsidR="000E085B" w:rsidRDefault="000E085B" w:rsidP="000E085B">
      <w:r>
        <w:t>all_R_V3aMEDtWOoJTOBr    :</w:t>
      </w:r>
      <w:r>
        <w:tab/>
        <w:t>I have optimal access to resources and my own space in my home. I feel safe in my hometown and neighbourhood. This may impact my mental well-being in a positive manner as compared to someone who is stressed about their own safety.</w:t>
      </w:r>
    </w:p>
    <w:p w14:paraId="531B3FD3" w14:textId="77777777" w:rsidR="000E085B" w:rsidRDefault="000E085B" w:rsidP="000E085B">
      <w:r>
        <w:lastRenderedPageBreak/>
        <w:tab/>
      </w:r>
    </w:p>
    <w:p w14:paraId="576C65D5" w14:textId="77777777" w:rsidR="000E085B" w:rsidRDefault="000E085B" w:rsidP="000E085B">
      <w:r>
        <w:t>all_R_OQlYvzdJgzC7hbX    :</w:t>
      </w:r>
      <w:r>
        <w:tab/>
        <w:t>I feel safe and comfortable where I live. The neighbourhood is pretty nice and I also happen to live close to many friends.</w:t>
      </w:r>
    </w:p>
    <w:p w14:paraId="748B7098" w14:textId="77777777" w:rsidR="000E085B" w:rsidRDefault="000E085B" w:rsidP="000E085B">
      <w:r>
        <w:tab/>
      </w:r>
    </w:p>
    <w:p w14:paraId="246B7DB8" w14:textId="77777777" w:rsidR="000E085B" w:rsidRDefault="000E085B" w:rsidP="000E085B">
      <w:r>
        <w:t>all_R_2rCMgLH23Lg23Lq    :</w:t>
      </w:r>
      <w:r>
        <w:tab/>
        <w:t>I live in a pretty good area so my sense of safety is ensured, as well as my health and my relationship with those around me.</w:t>
      </w:r>
    </w:p>
    <w:p w14:paraId="4AC2B11E" w14:textId="77777777" w:rsidR="000E085B" w:rsidRDefault="000E085B" w:rsidP="000E085B">
      <w:r>
        <w:tab/>
      </w:r>
    </w:p>
    <w:p w14:paraId="2A11AB5C" w14:textId="77777777" w:rsidR="000E085B" w:rsidRDefault="000E085B" w:rsidP="000E085B">
      <w:r>
        <w:t>all_R_3MQYsljE6efyxOV    :</w:t>
      </w:r>
      <w:r>
        <w:tab/>
        <w:t>As an immigrant, I sometimes feel there is no help by things around me but living with my family keeps me being healthy and stable.</w:t>
      </w:r>
    </w:p>
    <w:p w14:paraId="02E7ABA3" w14:textId="77777777" w:rsidR="000E085B" w:rsidRDefault="000E085B" w:rsidP="000E085B">
      <w:r>
        <w:tab/>
      </w:r>
    </w:p>
    <w:p w14:paraId="0CB03D12" w14:textId="77777777" w:rsidR="000E085B" w:rsidRDefault="000E085B" w:rsidP="000E085B">
      <w:r>
        <w:t>all_R_3kivrloOLx7Xc3K    :</w:t>
      </w:r>
      <w:r>
        <w:tab/>
        <w:t>Everything here is so competitive and fast. People are sometimes shallow; tend to see short-term goals rather than long term which i think made it toxic. I try everyday to get away with it but i keep on convincing myself i just have to adapt.</w:t>
      </w:r>
    </w:p>
    <w:p w14:paraId="60239F80" w14:textId="77777777" w:rsidR="000E085B" w:rsidRDefault="000E085B" w:rsidP="000E085B">
      <w:r>
        <w:tab/>
      </w:r>
    </w:p>
    <w:p w14:paraId="51AAD8AB" w14:textId="77777777" w:rsidR="000E085B" w:rsidRDefault="000E085B" w:rsidP="000E085B">
      <w:r>
        <w:t>all_R_qX8fymY9giJIEpj    :</w:t>
      </w:r>
      <w:r>
        <w:tab/>
        <w:t>Location helps my health and safety, but can be slightly more difficult for relationships outside of the place I am living in.</w:t>
      </w:r>
    </w:p>
    <w:p w14:paraId="2246E73F" w14:textId="77777777" w:rsidR="000E085B" w:rsidRDefault="000E085B" w:rsidP="000E085B">
      <w:r>
        <w:tab/>
      </w:r>
    </w:p>
    <w:p w14:paraId="15222E89" w14:textId="77777777" w:rsidR="000E085B" w:rsidRDefault="000E085B" w:rsidP="000E085B">
      <w:r>
        <w:t>all_R_1DCrm2JyNUEC9xh    :</w:t>
      </w:r>
      <w:r>
        <w:tab/>
        <w:t>I lived in a peaceful place and my family create a good growing environment for me.</w:t>
      </w:r>
    </w:p>
    <w:p w14:paraId="5B5FFEA8" w14:textId="77777777" w:rsidR="000E085B" w:rsidRDefault="000E085B" w:rsidP="000E085B">
      <w:r>
        <w:tab/>
      </w:r>
    </w:p>
    <w:p w14:paraId="0CB9586A" w14:textId="77777777" w:rsidR="000E085B" w:rsidRDefault="000E085B" w:rsidP="000E085B">
      <w:r>
        <w:t>all_R_1OK0hjgBwZiBmKl    :</w:t>
      </w:r>
      <w:r>
        <w:tab/>
        <w:t>My location has really helped me live my life to the fullest with lots of freedom and opportunities. I am thankful to have a shelter, family access to health care and a right to education all due to my location.</w:t>
      </w:r>
    </w:p>
    <w:p w14:paraId="3D8184C5" w14:textId="77777777" w:rsidR="000E085B" w:rsidRDefault="000E085B" w:rsidP="000E085B">
      <w:r>
        <w:tab/>
      </w:r>
    </w:p>
    <w:p w14:paraId="2CCF3E21" w14:textId="77777777" w:rsidR="000E085B" w:rsidRDefault="000E085B" w:rsidP="000E085B">
      <w:r>
        <w:t>all_R_2CTJEXbT4SBVda5    :</w:t>
      </w:r>
      <w:r>
        <w:tab/>
        <w:t>My location has greatly impacted my well being in a good way, my location made me feel safe and accepted.</w:t>
      </w:r>
    </w:p>
    <w:p w14:paraId="258F332F" w14:textId="77777777" w:rsidR="000E085B" w:rsidRDefault="000E085B" w:rsidP="000E085B">
      <w:r>
        <w:tab/>
      </w:r>
    </w:p>
    <w:p w14:paraId="01AB5896" w14:textId="77777777" w:rsidR="000E085B" w:rsidRDefault="000E085B" w:rsidP="000E085B">
      <w:r>
        <w:t>all_R_3M4fdqrdxW681km    :</w:t>
      </w:r>
      <w:r>
        <w:tab/>
        <w:t>My neighborhood is populated mostly of older couples and big familys . it makes me feel safe and welcoming thus it impacts my mental health and saftey in a positive way .</w:t>
      </w:r>
    </w:p>
    <w:p w14:paraId="2572230C" w14:textId="77777777" w:rsidR="000E085B" w:rsidRDefault="000E085B" w:rsidP="000E085B">
      <w:r>
        <w:tab/>
      </w:r>
    </w:p>
    <w:p w14:paraId="26B751D0" w14:textId="77777777" w:rsidR="000E085B" w:rsidRDefault="000E085B" w:rsidP="000E085B">
      <w:r>
        <w:t>all_R_2ScTZqcYBd66KdC    :</w:t>
      </w:r>
      <w:r>
        <w:tab/>
        <w:t>I believe my geographic location has some influence on my life. Sometimes I may go on bike rides or go on walks with my friends at the beach to talk and relax. More than the location, the people who live near me are critical to my life. Many of my friends live close to me. Knowing I have many friends close to me makes me feel as if I have someone to rely on thats emotionally and geographically close to me.</w:t>
      </w:r>
    </w:p>
    <w:p w14:paraId="61CA69DC" w14:textId="77777777" w:rsidR="000E085B" w:rsidRDefault="000E085B" w:rsidP="000E085B">
      <w:r>
        <w:tab/>
      </w:r>
    </w:p>
    <w:p w14:paraId="2D4BF9D6" w14:textId="77777777" w:rsidR="000E085B" w:rsidRDefault="000E085B" w:rsidP="000E085B">
      <w:r>
        <w:t>all_R_3eh1blL2Eamqzio    :</w:t>
      </w:r>
      <w:r>
        <w:tab/>
        <w:t>My location is a very multi cultural and accepting neighbourhood. It is also safe and I have never had to fear being myself here.</w:t>
      </w:r>
    </w:p>
    <w:p w14:paraId="56BC4335" w14:textId="77777777" w:rsidR="000E085B" w:rsidRDefault="000E085B" w:rsidP="000E085B">
      <w:r>
        <w:tab/>
      </w:r>
    </w:p>
    <w:p w14:paraId="0F6B3880" w14:textId="77777777" w:rsidR="000E085B" w:rsidRDefault="000E085B" w:rsidP="000E085B">
      <w:r>
        <w:t>all_R_1ZxNciduOiuTALn    :</w:t>
      </w:r>
      <w:r>
        <w:tab/>
        <w:t>My location is very close to the doctors, police station and stores so it has a positive impact on my health and safety.</w:t>
      </w:r>
    </w:p>
    <w:p w14:paraId="1F633DB9" w14:textId="77777777" w:rsidR="000E085B" w:rsidRDefault="000E085B" w:rsidP="000E085B">
      <w:r>
        <w:tab/>
      </w:r>
    </w:p>
    <w:p w14:paraId="3D43B707" w14:textId="77777777" w:rsidR="000E085B" w:rsidRDefault="000E085B" w:rsidP="000E085B">
      <w:r>
        <w:t>all_R_2OT7xZ5AsSmQ5EN    :</w:t>
      </w:r>
      <w:r>
        <w:tab/>
        <w:t>My area is mostly lower-middle class and is mostly safe/quiet. Very rarely does any incidents occur of which have not had any affect on me.</w:t>
      </w:r>
    </w:p>
    <w:p w14:paraId="69D152B2" w14:textId="77777777" w:rsidR="000E085B" w:rsidRDefault="000E085B" w:rsidP="000E085B">
      <w:r>
        <w:tab/>
      </w:r>
    </w:p>
    <w:p w14:paraId="1E5E57A0" w14:textId="77777777" w:rsidR="000E085B" w:rsidRDefault="000E085B" w:rsidP="000E085B">
      <w:r>
        <w:lastRenderedPageBreak/>
        <w:t>all_R_1ltphs8Yqe84p45    :</w:t>
      </w:r>
      <w:r>
        <w:tab/>
        <w:t>I'm certainly grateful for being able to live with my sexual orientation being out and accepted. I feel like I don't have the same opportunities as other people in my society because support for my physical and mental disabilities is so meager. I feel like I'm missing out on life.  Generally I feel safe, even if the police refused to take any action against my neighbour who threatened to kill me due to my sexual orientation.</w:t>
      </w:r>
    </w:p>
    <w:p w14:paraId="24544A40" w14:textId="77777777" w:rsidR="000E085B" w:rsidRDefault="000E085B" w:rsidP="000E085B">
      <w:r>
        <w:tab/>
      </w:r>
    </w:p>
    <w:p w14:paraId="50B14AC5" w14:textId="77777777" w:rsidR="000E085B" w:rsidRDefault="000E085B" w:rsidP="000E085B">
      <w:r>
        <w:t>all_R_2fdPxB1am3jc8uc    :</w:t>
      </w:r>
      <w:r>
        <w:tab/>
        <w:t>My location and access to different nearby services definitely give me a stronger feeling of security and safety and improves my health because I am typically very grateful, blessed, and satisfied with how my life has been up till now. Furthermore, I have access to numerous friends and relatives nearby which puts me in a very affectionate and caring environment. Altogether, my geographic location definitely increases how much my opinions and dreams are supported and increases the overall quality of my life.</w:t>
      </w:r>
    </w:p>
    <w:p w14:paraId="3C8E5962" w14:textId="77777777" w:rsidR="000E085B" w:rsidRDefault="000E085B" w:rsidP="000E085B">
      <w:r>
        <w:tab/>
      </w:r>
    </w:p>
    <w:p w14:paraId="3C07DB12" w14:textId="77777777" w:rsidR="000E085B" w:rsidRDefault="000E085B" w:rsidP="000E085B">
      <w:r>
        <w:t>all_R_bwQMMUQMOCVBUe5    :</w:t>
      </w:r>
      <w:r>
        <w:tab/>
        <w:t>The area where I reside in is filled with many resources available to me. I have a good and happy relationship with my family as I can talk to them about anything. There are good schools near me with proper resources to achieve my goals. I also have goos support from my friends who also live near me. There is very little violence where I live in, it is a safe community.</w:t>
      </w:r>
    </w:p>
    <w:p w14:paraId="146C0C8C" w14:textId="77777777" w:rsidR="000E085B" w:rsidRDefault="000E085B" w:rsidP="000E085B">
      <w:r>
        <w:tab/>
      </w:r>
    </w:p>
    <w:p w14:paraId="102A0385" w14:textId="77777777" w:rsidR="000E085B" w:rsidRDefault="000E085B" w:rsidP="000E085B">
      <w:r>
        <w:t>all_R_2ZKZpUSuL7rxvQ6    :</w:t>
      </w:r>
      <w:r>
        <w:tab/>
        <w:t>I am a straight African American woman, I feel as though sometimes I am looked at with a suspicious light because some people assume I am going to do something devious due to my race. It's the little things like clutching on to their purses as they walk past me or putting a bag down on the seat in the bus. Although these microaggressions are not something I face every single day, they happen enough for me to notice them and feel sad about them.</w:t>
      </w:r>
    </w:p>
    <w:p w14:paraId="36D5C2AF" w14:textId="77777777" w:rsidR="000E085B" w:rsidRDefault="000E085B" w:rsidP="000E085B">
      <w:r>
        <w:tab/>
      </w:r>
    </w:p>
    <w:p w14:paraId="419A8459" w14:textId="77777777" w:rsidR="000E085B" w:rsidRDefault="000E085B" w:rsidP="000E085B">
      <w:r>
        <w:t>all_R_NXSU1wykLUyNUhr    :</w:t>
      </w:r>
      <w:r>
        <w:tab/>
        <w:t>Currently living in scarborough near university which is where a large amount of people are gives fears about covid 19</w:t>
      </w:r>
    </w:p>
    <w:p w14:paraId="5FD41CD4" w14:textId="77777777" w:rsidR="000E085B" w:rsidRDefault="000E085B" w:rsidP="000E085B">
      <w:r>
        <w:tab/>
      </w:r>
    </w:p>
    <w:p w14:paraId="6762CA54" w14:textId="77777777" w:rsidR="000E085B" w:rsidRDefault="000E085B" w:rsidP="000E085B">
      <w:r>
        <w:t>all_R_Rtu4enND4f6KTND    :</w:t>
      </w:r>
      <w:r>
        <w:tab/>
        <w:t>Living in an area easily accessible to everything such as entertainment, shopping centres, and friends who all live in the same area and within walking distance has a great impact on my personal health. Having access to these institutions make it much easier to talk to, interact and have fun with others. In terms of relationships, with most of my friends and family being nearby, it is easy to hold relationships and access them when needed. In terms of safety, living in area that has had violence and criminal activty does have a negative effect on an individual, but putting that aside many neighbours and friends make it less evident and are welcoming.</w:t>
      </w:r>
    </w:p>
    <w:p w14:paraId="53F8E623" w14:textId="77777777" w:rsidR="000E085B" w:rsidRDefault="000E085B" w:rsidP="000E085B">
      <w:r>
        <w:tab/>
      </w:r>
    </w:p>
    <w:p w14:paraId="0EA19C97" w14:textId="77777777" w:rsidR="000E085B" w:rsidRDefault="000E085B" w:rsidP="000E085B">
      <w:r>
        <w:t>all_R_31EOUOUJFIEpKKp    :</w:t>
      </w:r>
      <w:r>
        <w:tab/>
        <w:t>The community is far from downtown and is quiet and peaceful, it sometimes make me feel a little lonely but most of the time I enjoy the mood and environment I was in.</w:t>
      </w:r>
    </w:p>
    <w:p w14:paraId="69011875" w14:textId="77777777" w:rsidR="000E085B" w:rsidRDefault="000E085B" w:rsidP="000E085B">
      <w:r>
        <w:tab/>
      </w:r>
    </w:p>
    <w:p w14:paraId="6A1424E8" w14:textId="77777777" w:rsidR="000E085B" w:rsidRDefault="000E085B" w:rsidP="000E085B">
      <w:r>
        <w:t>all_R_2chJR9kkRh6GFvH    :</w:t>
      </w:r>
      <w:r>
        <w:tab/>
        <w:t>My geographical location is extremely peaceful, calm, and positive</w:t>
      </w:r>
    </w:p>
    <w:p w14:paraId="21D8C168" w14:textId="77777777" w:rsidR="000E085B" w:rsidRDefault="000E085B" w:rsidP="000E085B">
      <w:r>
        <w:tab/>
      </w:r>
    </w:p>
    <w:p w14:paraId="1380868E" w14:textId="77777777" w:rsidR="000E085B" w:rsidRDefault="000E085B" w:rsidP="000E085B">
      <w:r>
        <w:lastRenderedPageBreak/>
        <w:t>all_R_2afPDIrZOMnoFiQ    :</w:t>
      </w:r>
      <w:r>
        <w:tab/>
        <w:t>My location plays a huge role in my safety, health and relationships. Most of my immediate family live within the same area. My school is very close to home which makes it convenient to see my friends often. There are several parks and recreational centres near me to help with my mental health.</w:t>
      </w:r>
    </w:p>
    <w:p w14:paraId="44B6ABE9" w14:textId="77777777" w:rsidR="000E085B" w:rsidRDefault="000E085B" w:rsidP="000E085B">
      <w:r>
        <w:tab/>
      </w:r>
    </w:p>
    <w:p w14:paraId="2EEDD792" w14:textId="77777777" w:rsidR="000E085B" w:rsidRDefault="000E085B" w:rsidP="000E085B">
      <w:r>
        <w:t>all_R_1kHv1PAPPMuw8sT    :</w:t>
      </w:r>
      <w:r>
        <w:tab/>
        <w:t>I dont live that close to any of my friends, so I feel pretty isolated.</w:t>
      </w:r>
    </w:p>
    <w:p w14:paraId="7573D247" w14:textId="77777777" w:rsidR="000E085B" w:rsidRDefault="000E085B" w:rsidP="000E085B">
      <w:r>
        <w:tab/>
      </w:r>
    </w:p>
    <w:p w14:paraId="7756F09D" w14:textId="77777777" w:rsidR="000E085B" w:rsidRDefault="000E085B" w:rsidP="000E085B">
      <w:r>
        <w:t>all_R_4YIl7CuWAHRh9g5    :</w:t>
      </w:r>
      <w:r>
        <w:tab/>
        <w:t>I am not sure</w:t>
      </w:r>
    </w:p>
    <w:p w14:paraId="5D59BCEE" w14:textId="77777777" w:rsidR="000E085B" w:rsidRDefault="000E085B" w:rsidP="000E085B">
      <w:r>
        <w:tab/>
      </w:r>
    </w:p>
    <w:p w14:paraId="56B1E714" w14:textId="77777777" w:rsidR="000E085B" w:rsidRDefault="000E085B" w:rsidP="000E085B">
      <w:r>
        <w:t>all_R_2xzXVi5mGR2PN1E    :</w:t>
      </w:r>
      <w:r>
        <w:tab/>
        <w:t>My current location allows me to feel more freedom and to be the closest with those I relate the most with and can turn to if need. be.</w:t>
      </w:r>
    </w:p>
    <w:p w14:paraId="01FAC455" w14:textId="77777777" w:rsidR="000E085B" w:rsidRDefault="000E085B" w:rsidP="000E085B">
      <w:r>
        <w:tab/>
      </w:r>
    </w:p>
    <w:p w14:paraId="0C4AB119" w14:textId="77777777" w:rsidR="000E085B" w:rsidRDefault="000E085B" w:rsidP="000E085B">
      <w:r>
        <w:t>all_R_1Olgu8v4FGVlcQZ    :</w:t>
      </w:r>
      <w:r>
        <w:tab/>
        <w:t>My geographic location has a large impact on my safety health and relationships as everyone lives in a specific community with different people and different values.</w:t>
      </w:r>
    </w:p>
    <w:p w14:paraId="2878B2C0" w14:textId="77777777" w:rsidR="000E085B" w:rsidRDefault="000E085B" w:rsidP="000E085B">
      <w:r>
        <w:tab/>
      </w:r>
    </w:p>
    <w:p w14:paraId="396E2FBB" w14:textId="77777777" w:rsidR="000E085B" w:rsidRDefault="000E085B" w:rsidP="000E085B">
      <w:r>
        <w:t>all_R_1mOt1u7u3zGWn7q    :</w:t>
      </w:r>
      <w:r>
        <w:tab/>
        <w:t>Living in the edge of chicagoland gives me many options of places where I want to go and live my life.</w:t>
      </w:r>
    </w:p>
    <w:p w14:paraId="5329E82B" w14:textId="77777777" w:rsidR="000E085B" w:rsidRDefault="000E085B" w:rsidP="000E085B">
      <w:r>
        <w:tab/>
      </w:r>
    </w:p>
    <w:p w14:paraId="09BCA9DE" w14:textId="77777777" w:rsidR="000E085B" w:rsidRDefault="000E085B" w:rsidP="000E085B">
      <w:r>
        <w:t>all_R_oZ8SBeLmKxokCaJ    :</w:t>
      </w:r>
      <w:r>
        <w:tab/>
        <w:t>I live in a fairly safe community.  It's nice and my neighbours are quite friendly.</w:t>
      </w:r>
    </w:p>
    <w:p w14:paraId="25CD60DF" w14:textId="77777777" w:rsidR="000E085B" w:rsidRDefault="000E085B" w:rsidP="000E085B">
      <w:r>
        <w:tab/>
      </w:r>
    </w:p>
    <w:p w14:paraId="530A1FD4" w14:textId="77777777" w:rsidR="000E085B" w:rsidRDefault="000E085B" w:rsidP="000E085B">
      <w:r>
        <w:t>all_R_570b2plmongx90R    :</w:t>
      </w:r>
      <w:r>
        <w:tab/>
        <w:t>My location is suburban. I live with my mom, dad and sister (26) while my brother (29) lives in Virginia. I feel very safe where I live and I have a good relationship with my family. I moved to my current location the summer of junior year of high school so that had an impact on mental health. My location doesn't have much of an impact on my life. Recently, it's been more about social life, and school that has effected my health the most.</w:t>
      </w:r>
    </w:p>
    <w:p w14:paraId="4673F988" w14:textId="77777777" w:rsidR="000E085B" w:rsidRDefault="000E085B" w:rsidP="000E085B">
      <w:r>
        <w:tab/>
      </w:r>
    </w:p>
    <w:p w14:paraId="6A38B75C" w14:textId="77777777" w:rsidR="000E085B" w:rsidRDefault="000E085B" w:rsidP="000E085B">
      <w:r>
        <w:t>all_R_Bsk9MCSUucwCmyd    :</w:t>
      </w:r>
      <w:r>
        <w:tab/>
        <w:t>I have access to mental health resources in my location.</w:t>
      </w:r>
    </w:p>
    <w:p w14:paraId="1CDF4646" w14:textId="77777777" w:rsidR="000E085B" w:rsidRDefault="000E085B" w:rsidP="000E085B">
      <w:r>
        <w:tab/>
      </w:r>
    </w:p>
    <w:p w14:paraId="3C97BCF4" w14:textId="77777777" w:rsidR="000E085B" w:rsidRDefault="000E085B" w:rsidP="000E085B">
      <w:r>
        <w:t>all_R_3HhLvv4mzbgPtJK    :</w:t>
      </w:r>
      <w:r>
        <w:tab/>
        <w:t>My location is a very safe location and does not impact negatively on my health, relationships or how i get around town.</w:t>
      </w:r>
    </w:p>
    <w:p w14:paraId="2438A818" w14:textId="77777777" w:rsidR="000E085B" w:rsidRDefault="000E085B" w:rsidP="000E085B">
      <w:r>
        <w:tab/>
      </w:r>
    </w:p>
    <w:p w14:paraId="2C957730" w14:textId="77777777" w:rsidR="000E085B" w:rsidRDefault="000E085B" w:rsidP="000E085B">
      <w:r>
        <w:t>all_R_cwlH0yKPAe7udkB    :</w:t>
      </w:r>
      <w:r>
        <w:tab/>
        <w:t>it is a very safe location, it is far from my family but it is close to my friends and it is a good community</w:t>
      </w:r>
    </w:p>
    <w:p w14:paraId="7D0A3770" w14:textId="77777777" w:rsidR="000E085B" w:rsidRDefault="000E085B" w:rsidP="000E085B">
      <w:r>
        <w:tab/>
      </w:r>
    </w:p>
    <w:p w14:paraId="0BFDBD13" w14:textId="77777777" w:rsidR="000E085B" w:rsidRDefault="000E085B" w:rsidP="000E085B">
      <w:r>
        <w:t>all_R_2AL7hqKrNehqjiS    :</w:t>
      </w:r>
      <w:r>
        <w:tab/>
        <w:t>My location impacts me positively as I am close to my friends and family. As well, I am situated close to hospitals and grocery stores. I feel like my location doesn't impact me negatively.</w:t>
      </w:r>
    </w:p>
    <w:p w14:paraId="204B3F45" w14:textId="77777777" w:rsidR="000E085B" w:rsidRDefault="000E085B" w:rsidP="000E085B">
      <w:r>
        <w:tab/>
      </w:r>
    </w:p>
    <w:p w14:paraId="01C70AD8" w14:textId="77777777" w:rsidR="000E085B" w:rsidRDefault="000E085B" w:rsidP="000E085B">
      <w:r>
        <w:t>all_R_1K6V93VHOiR2zf9    :</w:t>
      </w:r>
      <w:r>
        <w:tab/>
        <w:t>The only thing I am currently aware of, is that my geographic location controls who I may encounter daily. But ultimately, I know what is meant to be in my life will. The same goes for my identities. I tend to exist at the intersection of many groups of people. With that awareness, whoever is meant to co-exist with me, will.</w:t>
      </w:r>
    </w:p>
    <w:p w14:paraId="4BF7AC9A" w14:textId="77777777" w:rsidR="000E085B" w:rsidRDefault="000E085B" w:rsidP="000E085B">
      <w:r>
        <w:lastRenderedPageBreak/>
        <w:tab/>
      </w:r>
    </w:p>
    <w:p w14:paraId="77A56942" w14:textId="77777777" w:rsidR="000E085B" w:rsidRDefault="000E085B" w:rsidP="000E085B">
      <w:r>
        <w:t>all_R_3KqKLbwY35hzPmg    :</w:t>
      </w:r>
      <w:r>
        <w:tab/>
        <w:t>I feel lucky to be raised in a country such as Canada, as the general environment here is very good. I lived in a good neighbourhood, which lead to good things about the relationships I developed and my safety. My parents took good care of me and my health.</w:t>
      </w:r>
    </w:p>
    <w:p w14:paraId="1FC40D9A" w14:textId="77777777" w:rsidR="000E085B" w:rsidRDefault="000E085B" w:rsidP="000E085B">
      <w:r>
        <w:tab/>
      </w:r>
    </w:p>
    <w:p w14:paraId="3F4A93E7" w14:textId="77777777" w:rsidR="000E085B" w:rsidRDefault="000E085B" w:rsidP="000E085B">
      <w:r>
        <w:t>all_R_22VQb8XrIJUViis    :</w:t>
      </w:r>
      <w:r>
        <w:tab/>
        <w:t>The property I am living is located in Markham where a lot of Chinese living there, which let me feel as warm as in China since I am an immigrant. The area I am living is relevant safety. Some of famous hospital and walk in clinic nearby so I don't have to worry about any health issue I might have.</w:t>
      </w:r>
    </w:p>
    <w:p w14:paraId="2B18DF48" w14:textId="77777777" w:rsidR="000E085B" w:rsidRDefault="000E085B" w:rsidP="000E085B">
      <w:r>
        <w:tab/>
      </w:r>
    </w:p>
    <w:p w14:paraId="743AA93E" w14:textId="77777777" w:rsidR="000E085B" w:rsidRDefault="000E085B" w:rsidP="000E085B">
      <w:r>
        <w:t>all_R_2aramWWtNoXFOYG    :</w:t>
      </w:r>
      <w:r>
        <w:tab/>
        <w:t>I live in a quiet neighbourhood with old people so nothing really bad happens, I don't identify myself as a visible minority</w:t>
      </w:r>
    </w:p>
    <w:p w14:paraId="097B926F" w14:textId="77777777" w:rsidR="000E085B" w:rsidRDefault="000E085B" w:rsidP="000E085B">
      <w:r>
        <w:tab/>
      </w:r>
    </w:p>
    <w:p w14:paraId="64AD56CF" w14:textId="77777777" w:rsidR="000E085B" w:rsidRDefault="000E085B" w:rsidP="000E085B">
      <w:r>
        <w:t>all_R_1irZNRw4oj74u4x    :</w:t>
      </w:r>
      <w:r>
        <w:tab/>
        <w:t>I believe that I always choose my own path. It also applies on sexual-related stuff, I think my personality is the only thing that impacts me.</w:t>
      </w:r>
    </w:p>
    <w:p w14:paraId="68E81CA9" w14:textId="77777777" w:rsidR="000E085B" w:rsidRDefault="000E085B" w:rsidP="000E085B">
      <w:r>
        <w:tab/>
      </w:r>
    </w:p>
    <w:p w14:paraId="2BA07AF4" w14:textId="77777777" w:rsidR="000E085B" w:rsidRDefault="000E085B" w:rsidP="000E085B">
      <w:r>
        <w:t>all_R_2YFaNeQCVyiclSw    :</w:t>
      </w:r>
      <w:r>
        <w:tab/>
        <w:t>In Rowlett Tx, I feel mostly safe! I wouldn't feel comfortable here going out openly in public with a partner though. But I am not comfortable with PDA in general.</w:t>
      </w:r>
    </w:p>
    <w:p w14:paraId="4699AA46" w14:textId="77777777" w:rsidR="000E085B" w:rsidRDefault="000E085B" w:rsidP="000E085B">
      <w:r>
        <w:tab/>
      </w:r>
    </w:p>
    <w:p w14:paraId="10260BC9" w14:textId="77777777" w:rsidR="000E085B" w:rsidRDefault="000E085B" w:rsidP="000E085B">
      <w:r>
        <w:t>all_R_9tdshc9KzQricVj    :</w:t>
      </w:r>
      <w:r>
        <w:tab/>
        <w:t>1. Unable or inconvenient to always meet-up with significant other (living in different towns) 2. Feel at ease and welcomed when walking around neighbourhood; feel relatively safe but still vigilant when walking alone at night 3. Tend to not share my location with others of different ethnicity that aren't my own due to fear of racism</w:t>
      </w:r>
    </w:p>
    <w:p w14:paraId="1E9ED505" w14:textId="77777777" w:rsidR="000E085B" w:rsidRDefault="000E085B" w:rsidP="000E085B">
      <w:r>
        <w:tab/>
      </w:r>
    </w:p>
    <w:p w14:paraId="4E5EE0BB" w14:textId="77777777" w:rsidR="000E085B" w:rsidRDefault="000E085B" w:rsidP="000E085B">
      <w:r>
        <w:t>all_R_2uqtZNvyi0vnwkU    :</w:t>
      </w:r>
      <w:r>
        <w:tab/>
        <w:t>I live near my cousins, so since we live so close it is easy to keep our relationship strong. I feel safe in my community.</w:t>
      </w:r>
    </w:p>
    <w:p w14:paraId="28E03D74" w14:textId="77777777" w:rsidR="000E085B" w:rsidRDefault="000E085B" w:rsidP="000E085B">
      <w:r>
        <w:tab/>
      </w:r>
    </w:p>
    <w:p w14:paraId="3DA2449C" w14:textId="77777777" w:rsidR="000E085B" w:rsidRDefault="000E085B" w:rsidP="000E085B">
      <w:r>
        <w:t>all_R_5v8dCpffvnADLdD    :</w:t>
      </w:r>
      <w:r>
        <w:tab/>
        <w:t>While technically I live in a "ghetto", I've never really felt the fear that "should" come along with it. While crime is higher than it is in other neighbourhoods, it's quite understood that if you respect other people and don't go meddling around in their business, they'll treat you the same way. Honestly, living where I live coupled with the people around me (although I cannot consider my family to be poor) has probably skewed me in the direction of disdain for the rich and societal wealth gaps.</w:t>
      </w:r>
    </w:p>
    <w:p w14:paraId="152EFABA" w14:textId="77777777" w:rsidR="000E085B" w:rsidRDefault="000E085B" w:rsidP="000E085B">
      <w:r>
        <w:tab/>
      </w:r>
    </w:p>
    <w:p w14:paraId="4655742E" w14:textId="77777777" w:rsidR="000E085B" w:rsidRDefault="000E085B" w:rsidP="000E085B">
      <w:r>
        <w:t>all_R_XKYWhSSngDmF3Md    :</w:t>
      </w:r>
      <w:r>
        <w:tab/>
        <w:t>Currently, my location is keeping me safe, as a response to COVID. I am supported in most of my lifestyle choices by the laws that are in place. and i feel safe in my sexual orientation. I feel the minimum wage in my country is fair, and I have been supported by jobs in the past, enough to stay afloat, as well as have some spending money. I am overall very content with Canada, I think it is a beautiful country, and I believe it helps many cultures feel appreciated and heard. I am also able to get adequate care for my mental health.</w:t>
      </w:r>
    </w:p>
    <w:p w14:paraId="5756F4E8" w14:textId="77777777" w:rsidR="000E085B" w:rsidRDefault="000E085B" w:rsidP="000E085B">
      <w:r>
        <w:tab/>
      </w:r>
    </w:p>
    <w:p w14:paraId="3DFE4D36" w14:textId="77777777" w:rsidR="000E085B" w:rsidRDefault="000E085B" w:rsidP="000E085B">
      <w:r>
        <w:t>all_R_2sYEAh4zG6Oe8QY    :</w:t>
      </w:r>
      <w:r>
        <w:tab/>
        <w:t xml:space="preserve">I donâ€™t necessarily live in a â€œbadâ€ area, but itâ€™s not completely safe. The homeless population is high and the drug use is high as well. I </w:t>
      </w:r>
      <w:r>
        <w:lastRenderedPageBreak/>
        <w:t>have to go out of my city to get the health care I need. Itâ€™s still the same county, but outside of Anaheim. My church is outside of my city as well and Iâ€™m thankful for this.</w:t>
      </w:r>
    </w:p>
    <w:p w14:paraId="5FE4DDCB" w14:textId="77777777" w:rsidR="000E085B" w:rsidRDefault="000E085B" w:rsidP="000E085B">
      <w:r>
        <w:tab/>
      </w:r>
    </w:p>
    <w:p w14:paraId="6A1D9208" w14:textId="77777777" w:rsidR="000E085B" w:rsidRDefault="000E085B" w:rsidP="000E085B">
      <w:r>
        <w:t>all_R_1N9zoR8wxi64s0Z    :</w:t>
      </w:r>
      <w:r>
        <w:tab/>
        <w:t>I live in a place that does not have a lot of people who look like me so it is sometimes difficult to relate to everyone and it gets lonely.</w:t>
      </w:r>
    </w:p>
    <w:p w14:paraId="0B781C38" w14:textId="77777777" w:rsidR="000E085B" w:rsidRDefault="000E085B" w:rsidP="000E085B">
      <w:r>
        <w:tab/>
      </w:r>
    </w:p>
    <w:p w14:paraId="19DF459F" w14:textId="77777777" w:rsidR="000E085B" w:rsidRDefault="000E085B" w:rsidP="000E085B">
      <w:r>
        <w:t>all_R_1Q9NG4XT16PoHIg    :</w:t>
      </w:r>
      <w:r>
        <w:tab/>
        <w:t>I am close to hospitals, clinics, schools, and live with my family. I think all of these impact my safety, health and relationships positively.</w:t>
      </w:r>
    </w:p>
    <w:p w14:paraId="257E9DDC" w14:textId="77777777" w:rsidR="000E085B" w:rsidRDefault="000E085B" w:rsidP="000E085B">
      <w:r>
        <w:tab/>
      </w:r>
    </w:p>
    <w:p w14:paraId="057AC423" w14:textId="77777777" w:rsidR="000E085B" w:rsidRDefault="000E085B" w:rsidP="000E085B">
      <w:r>
        <w:t>all_R_3CTJxAPf5r6sfPA    :</w:t>
      </w:r>
      <w:r>
        <w:tab/>
        <w:t>I feel unsafe where I live</w:t>
      </w:r>
    </w:p>
    <w:p w14:paraId="51C32391" w14:textId="77777777" w:rsidR="000E085B" w:rsidRDefault="000E085B" w:rsidP="000E085B">
      <w:r>
        <w:tab/>
      </w:r>
    </w:p>
    <w:p w14:paraId="46385C00" w14:textId="77777777" w:rsidR="000E085B" w:rsidRDefault="000E085B" w:rsidP="000E085B">
      <w:r>
        <w:t>all_R_2xSmGKVnnfHbhpc    :</w:t>
      </w:r>
      <w:r>
        <w:tab/>
        <w:t>I live with my family while in college to save money and most days I wish I could move out because I do better on my own. Plus having my own place means more freedoms without fear of social consequences. But I have to stay here and save money if I am going to be able to afford my dream college for my masters degree.</w:t>
      </w:r>
    </w:p>
    <w:p w14:paraId="7B2E3C2C" w14:textId="77777777" w:rsidR="000E085B" w:rsidRDefault="000E085B" w:rsidP="000E085B">
      <w:r>
        <w:tab/>
      </w:r>
    </w:p>
    <w:p w14:paraId="37C74B76" w14:textId="77777777" w:rsidR="000E085B" w:rsidRDefault="000E085B" w:rsidP="000E085B">
      <w:r>
        <w:t>all_R_27jOpMS0hVDb5GG    :</w:t>
      </w:r>
      <w:r>
        <w:tab/>
        <w:t>where i live is a safe place. I grew up in this area so I have close relationships with people in the area due to middleschool/highschool.</w:t>
      </w:r>
    </w:p>
    <w:p w14:paraId="73A6C1DC" w14:textId="77777777" w:rsidR="000E085B" w:rsidRDefault="000E085B" w:rsidP="000E085B">
      <w:r>
        <w:tab/>
      </w:r>
    </w:p>
    <w:p w14:paraId="5F680683" w14:textId="77777777" w:rsidR="000E085B" w:rsidRDefault="000E085B" w:rsidP="000E085B">
      <w:r>
        <w:t>all_R_1ewUzE8Gfrg8FG5    :</w:t>
      </w:r>
      <w:r>
        <w:tab/>
        <w:t>Currently Canada might go under further lockdown due to the pandemic, which will definitely affect my mental health negatively as I will constantly be on the edge.</w:t>
      </w:r>
    </w:p>
    <w:p w14:paraId="34CEB784" w14:textId="77777777" w:rsidR="000E085B" w:rsidRDefault="000E085B" w:rsidP="000E085B">
      <w:r>
        <w:tab/>
      </w:r>
    </w:p>
    <w:p w14:paraId="79631A51" w14:textId="77777777" w:rsidR="000E085B" w:rsidRDefault="000E085B" w:rsidP="000E085B">
      <w:r>
        <w:t>all_R_3niuPtqoRrAjtvA    :</w:t>
      </w:r>
      <w:r>
        <w:tab/>
        <w:t>Everyone around looks peaceful and pleasant, no need to worry negative effect on me.</w:t>
      </w:r>
    </w:p>
    <w:p w14:paraId="69F58DAF" w14:textId="77777777" w:rsidR="000E085B" w:rsidRDefault="000E085B" w:rsidP="000E085B">
      <w:r>
        <w:tab/>
      </w:r>
    </w:p>
    <w:p w14:paraId="0C4960F2" w14:textId="77777777" w:rsidR="000E085B" w:rsidRDefault="000E085B" w:rsidP="000E085B">
      <w:r>
        <w:t>all_R_3kO4BRrf2vPZhOc    :</w:t>
      </w:r>
      <w:r>
        <w:tab/>
        <w:t>I live in a standard area in which I have easy access to the things I need most. Parental help, medical attention, etc.</w:t>
      </w:r>
    </w:p>
    <w:p w14:paraId="7618ECBE" w14:textId="77777777" w:rsidR="000E085B" w:rsidRDefault="000E085B" w:rsidP="000E085B">
      <w:r>
        <w:tab/>
      </w:r>
    </w:p>
    <w:p w14:paraId="353F2425" w14:textId="77777777" w:rsidR="000E085B" w:rsidRDefault="000E085B" w:rsidP="000E085B">
      <w:r>
        <w:t>all_R_1Nyug41f7pV6OXF    :</w:t>
      </w:r>
      <w:r>
        <w:tab/>
        <w:t>I am close to the TTC, so it allows me to commute safely and conveniently. A lot of my friends live in this area so I am really happy with this location. Access to a lot of restaurants which is great.</w:t>
      </w:r>
    </w:p>
    <w:p w14:paraId="525A614D" w14:textId="77777777" w:rsidR="000E085B" w:rsidRDefault="000E085B" w:rsidP="000E085B">
      <w:r>
        <w:tab/>
      </w:r>
    </w:p>
    <w:p w14:paraId="7053BA36" w14:textId="77777777" w:rsidR="000E085B" w:rsidRDefault="000E085B" w:rsidP="000E085B">
      <w:r>
        <w:t>all_R_1r2rEuOdrpv1ji3    :</w:t>
      </w:r>
      <w:r>
        <w:tab/>
        <w:t>My location is what is known as the ghetto. There are often police cars around, but we only sometimes know why. It makes me fearful for my safety, especially walking home alone at night. Often, the glass in our lobby will be broken, either from someone trying to get in or maybe a fight. That makes me worried that someone unknown is in the building and it's not like we have cameras for our safety. I am close by to my doctor, my workplace and my school so the area is not that bad. I live with my parents so I see my family every day, making our relationships in a good place.</w:t>
      </w:r>
    </w:p>
    <w:p w14:paraId="571B9164" w14:textId="77777777" w:rsidR="000E085B" w:rsidRDefault="000E085B" w:rsidP="000E085B">
      <w:r>
        <w:tab/>
      </w:r>
    </w:p>
    <w:p w14:paraId="57A59932" w14:textId="77777777" w:rsidR="000E085B" w:rsidRDefault="000E085B" w:rsidP="000E085B">
      <w:r>
        <w:t>all_R_DNz5XLqnRLLeVSp    :</w:t>
      </w:r>
      <w:r>
        <w:tab/>
        <w:t>Geographically, Canada is open to non-heterosexual people, which made me realize that they are all the same human beings.</w:t>
      </w:r>
    </w:p>
    <w:p w14:paraId="06F2F446" w14:textId="77777777" w:rsidR="000E085B" w:rsidRDefault="000E085B" w:rsidP="000E085B">
      <w:r>
        <w:tab/>
      </w:r>
    </w:p>
    <w:p w14:paraId="3191E47E" w14:textId="77777777" w:rsidR="000E085B" w:rsidRDefault="000E085B" w:rsidP="000E085B">
      <w:r>
        <w:t>all_R_2YPpzCUf2XNbFOn    :</w:t>
      </w:r>
      <w:r>
        <w:tab/>
        <w:t>i live in a safe neighborhood with no issues with surrounding people or the area in general.  my location does not impact my safety or health</w:t>
      </w:r>
    </w:p>
    <w:p w14:paraId="44F77F0E" w14:textId="77777777" w:rsidR="000E085B" w:rsidRDefault="000E085B" w:rsidP="000E085B">
      <w:r>
        <w:lastRenderedPageBreak/>
        <w:tab/>
      </w:r>
    </w:p>
    <w:p w14:paraId="65D20849" w14:textId="77777777" w:rsidR="000E085B" w:rsidRDefault="000E085B" w:rsidP="000E085B">
      <w:r>
        <w:t>all_R_d5WwWDaFnw2es8x    :</w:t>
      </w:r>
      <w:r>
        <w:tab/>
        <w:t>Im with my sis so it's good</w:t>
      </w:r>
    </w:p>
    <w:p w14:paraId="4594CE4F" w14:textId="77777777" w:rsidR="000E085B" w:rsidRDefault="000E085B" w:rsidP="000E085B">
      <w:r>
        <w:tab/>
      </w:r>
    </w:p>
    <w:p w14:paraId="78BB74DA" w14:textId="77777777" w:rsidR="000E085B" w:rsidRDefault="000E085B" w:rsidP="000E085B">
      <w:r>
        <w:t>all_R_2rBCqKDNvY3GFuP    :</w:t>
      </w:r>
      <w:r>
        <w:tab/>
        <w:t>My home is pretty good for me, not too far from school or downtown. I've never felt unsafe in the neighbourhood.</w:t>
      </w:r>
    </w:p>
    <w:p w14:paraId="4A7ECC53" w14:textId="77777777" w:rsidR="000E085B" w:rsidRDefault="000E085B" w:rsidP="000E085B">
      <w:r>
        <w:tab/>
      </w:r>
    </w:p>
    <w:p w14:paraId="7D71732D" w14:textId="77777777" w:rsidR="000E085B" w:rsidRDefault="000E085B" w:rsidP="000E085B">
      <w:r>
        <w:t>all_R_10MCsxICYhoM6cd    :</w:t>
      </w:r>
      <w:r>
        <w:tab/>
        <w:t>My location makes me feel as I can accomplish anything if I put in the effort and I feel welcomed as well.</w:t>
      </w:r>
    </w:p>
    <w:p w14:paraId="045C7C30" w14:textId="77777777" w:rsidR="000E085B" w:rsidRDefault="000E085B" w:rsidP="000E085B">
      <w:r>
        <w:tab/>
      </w:r>
    </w:p>
    <w:p w14:paraId="6B14F435" w14:textId="77777777" w:rsidR="000E085B" w:rsidRDefault="000E085B" w:rsidP="000E085B">
      <w:r>
        <w:t>all_R_RfQrnFLsVhm9yff    :</w:t>
      </w:r>
      <w:r>
        <w:tab/>
        <w:t>It does not have a great impact on my life at the moment, however I remain anxious about my future. There are many hardships that come with being who I am, and as of right now, I  am unsure of whether I am ready or not to face them. I have a great support system that allows me to feel comfortable in my own skin, and so I feel at ease when it comes to facing obstacles as of right now.</w:t>
      </w:r>
    </w:p>
    <w:p w14:paraId="1DE98CFE" w14:textId="77777777" w:rsidR="000E085B" w:rsidRDefault="000E085B" w:rsidP="000E085B">
      <w:r>
        <w:tab/>
      </w:r>
    </w:p>
    <w:p w14:paraId="23D2A9F1" w14:textId="77777777" w:rsidR="000E085B" w:rsidRDefault="000E085B" w:rsidP="000E085B">
      <w:r>
        <w:t>all_R_1JOYQWAOw1bnCAU    :</w:t>
      </w:r>
      <w:r>
        <w:tab/>
        <w:t>For the most part, I feel safe in my community. Most of my family also lives in the general area, which is helpful and I wouldn't want to move out of this area.</w:t>
      </w:r>
    </w:p>
    <w:p w14:paraId="63CE48D5" w14:textId="77777777" w:rsidR="000E085B" w:rsidRDefault="000E085B" w:rsidP="000E085B">
      <w:r>
        <w:tab/>
      </w:r>
    </w:p>
    <w:p w14:paraId="7BCCFBC0" w14:textId="77777777" w:rsidR="000E085B" w:rsidRDefault="000E085B" w:rsidP="000E085B">
      <w:r>
        <w:t>all_R_1puuInuwYaMWHEt    :</w:t>
      </w:r>
      <w:r>
        <w:tab/>
        <w:t>Where I live, I feel safe and protected by my family and friends. And I am able to trust them as well which positively impacts my health. I have resources available to go to if I am sick or in need of any help with also positively impacts my life.</w:t>
      </w:r>
    </w:p>
    <w:p w14:paraId="01E2F5EE" w14:textId="77777777" w:rsidR="000E085B" w:rsidRDefault="000E085B" w:rsidP="000E085B">
      <w:r>
        <w:tab/>
      </w:r>
    </w:p>
    <w:p w14:paraId="7B0164A1" w14:textId="77777777" w:rsidR="000E085B" w:rsidRDefault="000E085B" w:rsidP="000E085B">
      <w:r>
        <w:t>all_R_1poLs5ggAs1XLmc    :</w:t>
      </w:r>
      <w:r>
        <w:tab/>
        <w:t>I have not felt any effects from my location.</w:t>
      </w:r>
    </w:p>
    <w:p w14:paraId="7F7E6508" w14:textId="77777777" w:rsidR="000E085B" w:rsidRDefault="000E085B" w:rsidP="000E085B">
      <w:r>
        <w:tab/>
      </w:r>
    </w:p>
    <w:p w14:paraId="2EF6CE15" w14:textId="77777777" w:rsidR="000E085B" w:rsidRDefault="000E085B" w:rsidP="000E085B">
      <w:r>
        <w:t>all_R_3Etdmruca0CXdCG    :</w:t>
      </w:r>
      <w:r>
        <w:tab/>
        <w:t>My geographic location does not really impact my location.</w:t>
      </w:r>
    </w:p>
    <w:p w14:paraId="4D4CBDF1" w14:textId="77777777" w:rsidR="000E085B" w:rsidRDefault="000E085B" w:rsidP="000E085B">
      <w:r>
        <w:tab/>
      </w:r>
    </w:p>
    <w:p w14:paraId="141F96E0" w14:textId="77777777" w:rsidR="000E085B" w:rsidRDefault="000E085B" w:rsidP="000E085B">
      <w:r>
        <w:t>all_R_1hB8H9XKvxuc48M    :</w:t>
      </w:r>
      <w:r>
        <w:tab/>
        <w:t>Scarborough is known in Toronto for being one of the less secure areas, however, personally, I find Sherbourne to be the  Mordor of Toronto(I.E It freaks me out to go there).  I don't think the air in Toronto is particularly clean. All these industrial factories are polluting the air.  Relationships in Toronto are the worst. You have to be a 7/10 or higher to find a relationship without unbearable difficulty.  However, Toronto still is the best environment for me considering financial supports, health supports, and overall social help.   The only place I would rather live in is England.  As for my identity, I'm largely a product of colonialism as arguably most people are today. Honestly, I think I have identity issues and sometimes can decide what I identify as(depending on the sort of identity.</w:t>
      </w:r>
    </w:p>
    <w:p w14:paraId="1AEBDE6D" w14:textId="77777777" w:rsidR="000E085B" w:rsidRDefault="000E085B" w:rsidP="000E085B">
      <w:r>
        <w:tab/>
      </w:r>
    </w:p>
    <w:p w14:paraId="65C0C746" w14:textId="77777777" w:rsidR="000E085B" w:rsidRDefault="000E085B" w:rsidP="000E085B">
      <w:r>
        <w:t>all_R_2Pcz9A4lRIKvyMF    :</w:t>
      </w:r>
      <w:r>
        <w:tab/>
        <w:t>I live in a very sheltered suburb with the rest of my family. access to doctors is very easy and infrastructure is overall good. crime rates in my town are low and i have plenty of friends nearby, despite being unable to interact with ant of them because of the current crisis.</w:t>
      </w:r>
    </w:p>
    <w:p w14:paraId="2FA9B3CE" w14:textId="77777777" w:rsidR="000E085B" w:rsidRDefault="000E085B" w:rsidP="000E085B">
      <w:r>
        <w:tab/>
      </w:r>
    </w:p>
    <w:p w14:paraId="1C63A47A" w14:textId="77777777" w:rsidR="000E085B" w:rsidRDefault="000E085B" w:rsidP="000E085B">
      <w:r>
        <w:t>all_R_2ru6Yt4mj4I15Jb    :</w:t>
      </w:r>
      <w:r>
        <w:tab/>
        <w:t xml:space="preserve">Certain geographic locations can identify the socioeconomic status of an individual. For example, an area with many amenities such as malls, restaurants, hospitals, etc. would most likely include residents with a higher socioeconomic status than an area with a lot of poverty. Living in a country like Canada, which is a first world country, and a </w:t>
      </w:r>
      <w:r>
        <w:lastRenderedPageBreak/>
        <w:t>neighbourhood that is surrounded by the essentials and more, it makes my life a lot easier and privileged. Health and safety wise, I live in an area where crime is low, security is high, hospitals are just minutes away and friends/family are a short drive or public transit ride away.</w:t>
      </w:r>
    </w:p>
    <w:p w14:paraId="35A9B077" w14:textId="77777777" w:rsidR="000E085B" w:rsidRDefault="000E085B" w:rsidP="000E085B">
      <w:r>
        <w:tab/>
      </w:r>
    </w:p>
    <w:p w14:paraId="49E39E65" w14:textId="77777777" w:rsidR="000E085B" w:rsidRDefault="000E085B" w:rsidP="000E085B">
      <w:r>
        <w:t>all_R_0p3StykfZxJYzKN    :</w:t>
      </w:r>
      <w:r>
        <w:tab/>
        <w:t>Due to living in Toronto, I am pretty comfortable in my shoes. Most of the time I love all of my identities and since I live in Canada I'm pretty safe with my sexual identity.</w:t>
      </w:r>
    </w:p>
    <w:p w14:paraId="3C406860" w14:textId="77777777" w:rsidR="000E085B" w:rsidRDefault="000E085B" w:rsidP="000E085B">
      <w:r>
        <w:tab/>
      </w:r>
    </w:p>
    <w:p w14:paraId="0DF102FE" w14:textId="77777777" w:rsidR="000E085B" w:rsidRDefault="000E085B" w:rsidP="000E085B">
      <w:r>
        <w:t>all_R_25EY9f4LHf6RVIv    :</w:t>
      </w:r>
      <w:r>
        <w:tab/>
        <w:t>I live in a very decent location. I have lived in the same house since I was a year old, and it has always been enjoyable and safe. No crimes or violence have occurred in the area. Even as a small, black woman I don't have much fear walking my dog at night (though I remain very aware of my surroundings).</w:t>
      </w:r>
    </w:p>
    <w:p w14:paraId="720C9520" w14:textId="77777777" w:rsidR="000E085B" w:rsidRDefault="000E085B" w:rsidP="000E085B">
      <w:r>
        <w:tab/>
      </w:r>
    </w:p>
    <w:p w14:paraId="67C1D812" w14:textId="77777777" w:rsidR="000E085B" w:rsidRDefault="000E085B" w:rsidP="000E085B">
      <w:r>
        <w:t>all_R_pbZK4rVoOmtevfP    :</w:t>
      </w:r>
      <w:r>
        <w:tab/>
        <w:t>My geographic location has been very close to home for my family and I. There has never been discrimination against my ethnicity up until recently. the neighbourhood is generally pretty safe with a bit of robbery here and there.</w:t>
      </w:r>
    </w:p>
    <w:p w14:paraId="128B16AA" w14:textId="77777777" w:rsidR="000E085B" w:rsidRDefault="000E085B" w:rsidP="000E085B">
      <w:r>
        <w:tab/>
      </w:r>
    </w:p>
    <w:p w14:paraId="7CF12F5A" w14:textId="77777777" w:rsidR="000E085B" w:rsidRDefault="000E085B" w:rsidP="000E085B">
      <w:r>
        <w:t>all_R_3NI0FJgBAdayqaJ    :</w:t>
      </w:r>
      <w:r>
        <w:tab/>
        <w:t>Canada to me is a safe and open country. Being far up in the north means that the weather is generally cold. The cold weather discourages me from going outside, which can be a negative influence on my health. Other than this, I don't think that the geographical location has a big influence on me.</w:t>
      </w:r>
    </w:p>
    <w:p w14:paraId="4BB2875B" w14:textId="77777777" w:rsidR="000E085B" w:rsidRDefault="000E085B" w:rsidP="000E085B">
      <w:r>
        <w:tab/>
      </w:r>
    </w:p>
    <w:p w14:paraId="1AFF8B0C" w14:textId="77777777" w:rsidR="000E085B" w:rsidRDefault="000E085B" w:rsidP="000E085B">
      <w:r>
        <w:t>all_R_1qWDtHE0EDRe1AE    :</w:t>
      </w:r>
      <w:r>
        <w:tab/>
        <w:t>My geographic location impacts my relationship with my family because I am not able to see them as often since moving away.</w:t>
      </w:r>
    </w:p>
    <w:p w14:paraId="58860ECB" w14:textId="77777777" w:rsidR="000E085B" w:rsidRDefault="000E085B" w:rsidP="000E085B">
      <w:r>
        <w:tab/>
      </w:r>
    </w:p>
    <w:p w14:paraId="29F26DDF" w14:textId="77777777" w:rsidR="000E085B" w:rsidRDefault="000E085B" w:rsidP="000E085B">
      <w:r>
        <w:t>all_R_1GVMKr8UC5jCtMO    :</w:t>
      </w:r>
      <w:r>
        <w:tab/>
        <w:t>My location exposes me to new cultures and teaches me how to live in a community filled with people who have different beliefs.</w:t>
      </w:r>
    </w:p>
    <w:p w14:paraId="546DBB9C" w14:textId="77777777" w:rsidR="000E085B" w:rsidRDefault="000E085B" w:rsidP="000E085B">
      <w:r>
        <w:tab/>
      </w:r>
    </w:p>
    <w:p w14:paraId="10C320F9" w14:textId="77777777" w:rsidR="000E085B" w:rsidRDefault="000E085B" w:rsidP="000E085B">
      <w:r>
        <w:t>all_R_2A0QsIIdIdfXy4y    :</w:t>
      </w:r>
      <w:r>
        <w:tab/>
        <w:t>I feel like my location impact my relationships in a positive way, since I live in the same house as my family, close to my cousins, and sort of close to my friends. It is only a short bus ride to some of my friend's homes and we can meet up at malls and other locations to hang out and talk. My family can support me and my friends are right there when I need them.</w:t>
      </w:r>
    </w:p>
    <w:p w14:paraId="28D4A702" w14:textId="77777777" w:rsidR="000E085B" w:rsidRDefault="000E085B" w:rsidP="000E085B">
      <w:r>
        <w:tab/>
      </w:r>
    </w:p>
    <w:p w14:paraId="0117B433" w14:textId="77777777" w:rsidR="000E085B" w:rsidRDefault="000E085B" w:rsidP="000E085B">
      <w:r>
        <w:t>all_R_1QEDph3FTMpQj8S    :</w:t>
      </w:r>
      <w:r>
        <w:tab/>
        <w:t>Since I live in Canada, specifically Ontario, I am not as severely impacted by the COVID-19 situation. But regardless, I am still worried by constantly seeing the number of cases increase. There is definitely some blatant racism towards members of Asian and more significantly the Chinese community. I feel somewhat safe because the prime minister has given those without jobs a place to receive money through EI benefits.</w:t>
      </w:r>
    </w:p>
    <w:p w14:paraId="0568AC0C" w14:textId="77777777" w:rsidR="000E085B" w:rsidRDefault="000E085B" w:rsidP="000E085B">
      <w:r>
        <w:tab/>
      </w:r>
    </w:p>
    <w:p w14:paraId="1B9CFF96" w14:textId="77777777" w:rsidR="000E085B" w:rsidRDefault="000E085B" w:rsidP="000E085B">
      <w:r>
        <w:t>all_R_21vKKrADNhJZKbb    :</w:t>
      </w:r>
      <w:r>
        <w:tab/>
        <w:t>My location comes with may benefits that have aided me through out my life such as a sense of safety and security as well as opportunityâ€™s for advancement.</w:t>
      </w:r>
    </w:p>
    <w:p w14:paraId="7105D771" w14:textId="77777777" w:rsidR="000E085B" w:rsidRDefault="000E085B" w:rsidP="000E085B">
      <w:r>
        <w:tab/>
      </w:r>
    </w:p>
    <w:p w14:paraId="08270294" w14:textId="77777777" w:rsidR="000E085B" w:rsidRDefault="000E085B" w:rsidP="000E085B">
      <w:r>
        <w:lastRenderedPageBreak/>
        <w:t>all_R_2du6qG19gU5M9S2    :</w:t>
      </w:r>
      <w:r>
        <w:tab/>
        <w:t>My neighborhood is pretty dark at night so when I come walking home from work around midnight, i often think very much about my safety and making back home without any problems.</w:t>
      </w:r>
    </w:p>
    <w:p w14:paraId="5B9A8EA7" w14:textId="77777777" w:rsidR="000E085B" w:rsidRDefault="000E085B" w:rsidP="000E085B">
      <w:r>
        <w:tab/>
      </w:r>
    </w:p>
    <w:p w14:paraId="535F80EC" w14:textId="77777777" w:rsidR="000E085B" w:rsidRDefault="000E085B" w:rsidP="000E085B">
      <w:r>
        <w:t>all_R_1mC7298ddsQJq7m    :</w:t>
      </w:r>
      <w:r>
        <w:tab/>
        <w:t>My current address is easily accessed to my school, so it affects my relationships in a certain range. As a result, most of my friends are from school.   Since I lived in a townhouse with my friends, I don't need to worry about my health because I know their daily routine. We won't get out if there's no necessity.</w:t>
      </w:r>
    </w:p>
    <w:p w14:paraId="11E1B8ED" w14:textId="77777777" w:rsidR="000E085B" w:rsidRDefault="000E085B" w:rsidP="000E085B">
      <w:r>
        <w:tab/>
      </w:r>
    </w:p>
    <w:p w14:paraId="1B8011C0" w14:textId="77777777" w:rsidR="000E085B" w:rsidRDefault="000E085B" w:rsidP="000E085B">
      <w:r>
        <w:t>all_R_22GtFFa23rOsSuN    :</w:t>
      </w:r>
      <w:r>
        <w:tab/>
        <w:t>it is a safe location because we do have security at lobby.</w:t>
      </w:r>
    </w:p>
    <w:p w14:paraId="1B35A854" w14:textId="77777777" w:rsidR="000E085B" w:rsidRDefault="000E085B" w:rsidP="000E085B">
      <w:r>
        <w:tab/>
      </w:r>
    </w:p>
    <w:p w14:paraId="74874D1E" w14:textId="77777777" w:rsidR="000E085B" w:rsidRDefault="000E085B" w:rsidP="000E085B">
      <w:r>
        <w:t>all_R_1gpVwxA4XCpagt4    :</w:t>
      </w:r>
      <w:r>
        <w:tab/>
        <w:t>I enjoy the nature alot, and I am grateful that I live close to a park where I can go to de-stress and feel better about myself.</w:t>
      </w:r>
    </w:p>
    <w:p w14:paraId="05A6775B" w14:textId="77777777" w:rsidR="000E085B" w:rsidRDefault="000E085B" w:rsidP="000E085B">
      <w:r>
        <w:tab/>
      </w:r>
    </w:p>
    <w:p w14:paraId="5E3D907C" w14:textId="77777777" w:rsidR="000E085B" w:rsidRDefault="000E085B" w:rsidP="000E085B">
      <w:r>
        <w:t>all_R_2nsOYddiljIxDGh    :</w:t>
      </w:r>
      <w:r>
        <w:tab/>
        <w:t>I donâ€™t think that my location has much of an impact</w:t>
      </w:r>
    </w:p>
    <w:p w14:paraId="7ADCC840" w14:textId="77777777" w:rsidR="000E085B" w:rsidRDefault="000E085B" w:rsidP="000E085B">
      <w:r>
        <w:tab/>
      </w:r>
    </w:p>
    <w:p w14:paraId="02FB2BFA" w14:textId="77777777" w:rsidR="000E085B" w:rsidRDefault="000E085B" w:rsidP="000E085B">
      <w:r>
        <w:t>all_R_3s16rnzDZx3fqCq    :</w:t>
      </w:r>
      <w:r>
        <w:tab/>
        <w:t>My location especially being in Ontario gives me great access to medical resources, which I can access for free with OHIP. My location in a small town also allows me access to a close-knit community of individuals as well as grocery stores, doctor offices, restaurants and clothing stores, everything I need to be happy and healthy. My location also provides a community that is committed to respecting everyone regardless of their orientation, race, identity, age and health status.</w:t>
      </w:r>
    </w:p>
    <w:p w14:paraId="78D2B882" w14:textId="77777777" w:rsidR="000E085B" w:rsidRDefault="000E085B" w:rsidP="000E085B">
      <w:r>
        <w:tab/>
      </w:r>
    </w:p>
    <w:p w14:paraId="46FD5741" w14:textId="77777777" w:rsidR="000E085B" w:rsidRDefault="000E085B" w:rsidP="000E085B">
      <w:r>
        <w:t>all_R_3q84m912ZQ4iaoy    :</w:t>
      </w:r>
      <w:r>
        <w:tab/>
        <w:t>I live in a relatively safe neighbourhood. I know most of my neighbours and can have conversations with them, which helps to maintain relationships. The neighbourhood I live in is close to a lot of schools and parks, which makes it safer, as there are a lot of children living in my neighbourhood. Living in Canada makes me feel safer and there are many ways to travel to see the people I know, such as friends or my significant other.</w:t>
      </w:r>
    </w:p>
    <w:p w14:paraId="0009251F" w14:textId="77777777" w:rsidR="000E085B" w:rsidRDefault="000E085B" w:rsidP="000E085B">
      <w:r>
        <w:tab/>
      </w:r>
    </w:p>
    <w:p w14:paraId="79E1B4D4" w14:textId="77777777" w:rsidR="000E085B" w:rsidRDefault="000E085B" w:rsidP="000E085B">
      <w:r>
        <w:t>all_R_bwk8WS5xokpTWE1    :</w:t>
      </w:r>
      <w:r>
        <w:tab/>
        <w:t>I live in Scarborough Ontario. The location is a safe environment and impacts my relationships and health beneficially.</w:t>
      </w:r>
    </w:p>
    <w:p w14:paraId="62E32D6A" w14:textId="77777777" w:rsidR="000E085B" w:rsidRDefault="000E085B" w:rsidP="000E085B">
      <w:r>
        <w:tab/>
      </w:r>
    </w:p>
    <w:p w14:paraId="4052217C" w14:textId="77777777" w:rsidR="000E085B" w:rsidRDefault="000E085B" w:rsidP="000E085B">
      <w:r>
        <w:t>all_R_3D7qelhjHAR9wqU    :</w:t>
      </w:r>
      <w:r>
        <w:tab/>
        <w:t>My location impacts my relationships with family members as almost all of my family members live in a different country or in the other end of the city. In terms of safety, my neighbourhood is a quiet safe neighborhood where I feel comfortable walking around by myself for the most part.</w:t>
      </w:r>
    </w:p>
    <w:p w14:paraId="29DB740E" w14:textId="77777777" w:rsidR="000E085B" w:rsidRDefault="000E085B" w:rsidP="000E085B">
      <w:r>
        <w:tab/>
      </w:r>
    </w:p>
    <w:p w14:paraId="6300070A" w14:textId="77777777" w:rsidR="000E085B" w:rsidRDefault="000E085B" w:rsidP="000E085B">
      <w:r>
        <w:t>all_R_3Es8592hC1doTt2    :</w:t>
      </w:r>
      <w:r>
        <w:tab/>
        <w:t>I believe that where I live is a perfect location as it is near everything I could need and I dislike living in an apartment which may be one of the causes of my health but I'm overall very grateful for where I live and in such an amazing country and area.</w:t>
      </w:r>
    </w:p>
    <w:p w14:paraId="131AEF31" w14:textId="77777777" w:rsidR="000E085B" w:rsidRDefault="000E085B" w:rsidP="000E085B">
      <w:r>
        <w:tab/>
      </w:r>
    </w:p>
    <w:p w14:paraId="0B56D524" w14:textId="77777777" w:rsidR="000E085B" w:rsidRDefault="000E085B" w:rsidP="000E085B">
      <w:r>
        <w:t>all_R_1jqsKMm1rTxU5pa    :</w:t>
      </w:r>
      <w:r>
        <w:tab/>
        <w:t>I love this trailer, its my kind a place, just strolling through the front door, puts a big smile on my face, It aint too far, come as you are, hmm mm hmm hmm hmm I love this trailer.</w:t>
      </w:r>
    </w:p>
    <w:p w14:paraId="1D3B6B3F" w14:textId="77777777" w:rsidR="000E085B" w:rsidRDefault="000E085B" w:rsidP="000E085B">
      <w:r>
        <w:tab/>
      </w:r>
    </w:p>
    <w:p w14:paraId="0B8E06F6" w14:textId="77777777" w:rsidR="000E085B" w:rsidRDefault="000E085B" w:rsidP="000E085B">
      <w:r>
        <w:lastRenderedPageBreak/>
        <w:t>all_R_OrJcMpIsaceezPr    :</w:t>
      </w:r>
      <w:r>
        <w:tab/>
        <w:t>I feel like my geographic location is a very big part of my life and has played a factor with the people I surround myself with as well as the opinions of the people around me. I live in the city that is diverse and accepting.</w:t>
      </w:r>
    </w:p>
    <w:p w14:paraId="62ADD23F" w14:textId="77777777" w:rsidR="000E085B" w:rsidRDefault="000E085B" w:rsidP="000E085B">
      <w:r>
        <w:tab/>
      </w:r>
    </w:p>
    <w:p w14:paraId="4167B4A5" w14:textId="77777777" w:rsidR="000E085B" w:rsidRDefault="000E085B" w:rsidP="000E085B">
      <w:r>
        <w:t>all_R_1FkWLH2nLhx9he2    :</w:t>
      </w:r>
      <w:r>
        <w:tab/>
        <w:t>I am currently living in school provided resident. The resident advisers are really kind and helpful, and they are really supported. The place is also really secured and it is close to all essential stores.</w:t>
      </w:r>
    </w:p>
    <w:p w14:paraId="4289FE26" w14:textId="77777777" w:rsidR="000E085B" w:rsidRDefault="000E085B" w:rsidP="000E085B">
      <w:r>
        <w:tab/>
      </w:r>
    </w:p>
    <w:p w14:paraId="42E7DA56" w14:textId="77777777" w:rsidR="000E085B" w:rsidRDefault="000E085B" w:rsidP="000E085B">
      <w:r>
        <w:t>all_R_bJYwX0eB6u8YCsN    :</w:t>
      </w:r>
      <w:r>
        <w:tab/>
        <w:t>My location is rural and in a decent area despite the fact that some crack heads robbed our garage last summer. Hopefully that wont happen again but thats really the only reason i am ever on edge. i am about that action 24/7 now so we do not get heisted again.</w:t>
      </w:r>
    </w:p>
    <w:p w14:paraId="53AFE99C" w14:textId="77777777" w:rsidR="000E085B" w:rsidRDefault="000E085B" w:rsidP="000E085B">
      <w:r>
        <w:tab/>
      </w:r>
    </w:p>
    <w:p w14:paraId="1EA1F3BE" w14:textId="77777777" w:rsidR="000E085B" w:rsidRDefault="000E085B" w:rsidP="000E085B">
      <w:r>
        <w:t>all_R_1LAoGi7dQ7xyjG6    :</w:t>
      </w:r>
      <w:r>
        <w:tab/>
        <w:t>The location I live in can impact my safety and the way I live my life. I live in an area with community housing meaning there are more problems in the area compared to a normal neighbourhood. It is easy to get lost in the street life but it definitely makes you stronger as a person.</w:t>
      </w:r>
    </w:p>
    <w:p w14:paraId="46109358" w14:textId="77777777" w:rsidR="000E085B" w:rsidRDefault="000E085B" w:rsidP="000E085B">
      <w:r>
        <w:tab/>
      </w:r>
    </w:p>
    <w:p w14:paraId="04F17036" w14:textId="77777777" w:rsidR="000E085B" w:rsidRDefault="000E085B" w:rsidP="000E085B">
      <w:r>
        <w:t>all_R_2Cxh0f5fhSd172W    :</w:t>
      </w:r>
      <w:r>
        <w:tab/>
        <w:t>My location in the city is a middle class neighbourhood, this positively impacts my safety as there is constant neighbourhood watch, as well as more access to resources easily.</w:t>
      </w:r>
    </w:p>
    <w:p w14:paraId="3D6A87E8" w14:textId="77777777" w:rsidR="000E085B" w:rsidRDefault="000E085B" w:rsidP="000E085B">
      <w:r>
        <w:tab/>
      </w:r>
    </w:p>
    <w:p w14:paraId="3AECA347" w14:textId="77777777" w:rsidR="000E085B" w:rsidRDefault="000E085B" w:rsidP="000E085B">
      <w:r>
        <w:t>all_R_6mWVzij17lFwFHP    :</w:t>
      </w:r>
      <w:r>
        <w:tab/>
        <w:t>It's a nice home, not too much crime, kind of cold though</w:t>
      </w:r>
    </w:p>
    <w:p w14:paraId="2340A606" w14:textId="77777777" w:rsidR="000E085B" w:rsidRDefault="000E085B" w:rsidP="000E085B">
      <w:r>
        <w:tab/>
      </w:r>
    </w:p>
    <w:p w14:paraId="022DF5BF" w14:textId="77777777" w:rsidR="000E085B" w:rsidRDefault="000E085B" w:rsidP="000E085B">
      <w:r>
        <w:t>all_R_1r0LRJQbyISLGx0    :</w:t>
      </w:r>
      <w:r>
        <w:tab/>
        <w:t>Where I live has impacted me slightly. Most community members are nice which includes, businesses, neighbours, convenience stores etc. Im happy that my neighbourhood is a safe place where my safety and family relationship is unharmed. My area is a hotspot where we have multiple options for transit, many superstores and restaurants, and other entertaining places to go. Happy with where I live.</w:t>
      </w:r>
    </w:p>
    <w:p w14:paraId="38395164" w14:textId="77777777" w:rsidR="000E085B" w:rsidRDefault="000E085B" w:rsidP="000E085B">
      <w:r>
        <w:tab/>
      </w:r>
    </w:p>
    <w:p w14:paraId="09F43B3B" w14:textId="77777777" w:rsidR="000E085B" w:rsidRDefault="000E085B" w:rsidP="000E085B">
      <w:r>
        <w:t>all_R_3r06ohy79BRECff    :</w:t>
      </w:r>
      <w:r>
        <w:tab/>
        <w:t>Location: Courtice - Unsafe location - Crime probability higher than others - Large amount of drug abusers - People arent as nice compared to smaller towns i.e Newmarket/Barrie/Aurora</w:t>
      </w:r>
    </w:p>
    <w:p w14:paraId="7990FF00" w14:textId="77777777" w:rsidR="000E085B" w:rsidRDefault="000E085B" w:rsidP="000E085B">
      <w:r>
        <w:tab/>
      </w:r>
    </w:p>
    <w:p w14:paraId="4A93A886" w14:textId="77777777" w:rsidR="000E085B" w:rsidRDefault="000E085B" w:rsidP="000E085B">
      <w:r>
        <w:t>all_R_2aKwQo6I3ByLLTn    :</w:t>
      </w:r>
      <w:r>
        <w:tab/>
        <w:t>My location does not really have that much of an impact on my health and location. It is mostly up to the people I surround myself with; they have the biggest impact on my life.</w:t>
      </w:r>
    </w:p>
    <w:p w14:paraId="1DB4EA88" w14:textId="77777777" w:rsidR="000E085B" w:rsidRDefault="000E085B" w:rsidP="000E085B">
      <w:r>
        <w:tab/>
      </w:r>
    </w:p>
    <w:p w14:paraId="409632AE" w14:textId="77777777" w:rsidR="000E085B" w:rsidRDefault="000E085B" w:rsidP="000E085B">
      <w:r>
        <w:t>all_R_1jcDmYClNlQSor8    :</w:t>
      </w:r>
      <w:r>
        <w:tab/>
        <w:t>I live in a very well-off/middle-class area which is why my responses reflect that my living conditions are great and my mental health is mostly stable. That doesnâ€™t really do much for the goals that I would prefer to be achieving or have achieved however.</w:t>
      </w:r>
    </w:p>
    <w:p w14:paraId="5D231DCB" w14:textId="77777777" w:rsidR="000E085B" w:rsidRDefault="000E085B" w:rsidP="000E085B">
      <w:r>
        <w:tab/>
      </w:r>
    </w:p>
    <w:p w14:paraId="273AD3C2" w14:textId="77777777" w:rsidR="000E085B" w:rsidRDefault="000E085B" w:rsidP="000E085B">
      <w:r>
        <w:t>all_R_ZrCURLgX7bpC7Bv    :</w:t>
      </w:r>
      <w:r>
        <w:tab/>
        <w:t>My location is perfect for me. Whenever I have health issues I have easy access to hospitals and clinics. Groceries and shopping malls are nearby. It has made my life easier and made me lazy.</w:t>
      </w:r>
    </w:p>
    <w:p w14:paraId="16DA793E" w14:textId="77777777" w:rsidR="000E085B" w:rsidRDefault="000E085B" w:rsidP="000E085B">
      <w:r>
        <w:lastRenderedPageBreak/>
        <w:tab/>
      </w:r>
    </w:p>
    <w:p w14:paraId="566A091A" w14:textId="77777777" w:rsidR="000E085B" w:rsidRDefault="000E085B" w:rsidP="000E085B">
      <w:r>
        <w:t>all_R_wRHi9jjuDfwf9ol    :</w:t>
      </w:r>
      <w:r>
        <w:tab/>
        <w:t>Low in come neighbour hood, many homeless people around, drug associated individuals. Transit takes fairly long.</w:t>
      </w:r>
    </w:p>
    <w:p w14:paraId="3CEC1285" w14:textId="77777777" w:rsidR="000E085B" w:rsidRDefault="000E085B" w:rsidP="000E085B">
      <w:r>
        <w:tab/>
      </w:r>
    </w:p>
    <w:p w14:paraId="478F5D9F" w14:textId="77777777" w:rsidR="000E085B" w:rsidRDefault="000E085B" w:rsidP="000E085B">
      <w:r>
        <w:t>all_R_Xj6ogxGEivDN0kh    :</w:t>
      </w:r>
      <w:r>
        <w:tab/>
        <w:t>I have a lot of resources near the place I live in. I feel very safe and can ask for help whenever I need it.</w:t>
      </w:r>
    </w:p>
    <w:p w14:paraId="6207666A" w14:textId="77777777" w:rsidR="000E085B" w:rsidRDefault="000E085B" w:rsidP="000E085B">
      <w:r>
        <w:tab/>
      </w:r>
    </w:p>
    <w:p w14:paraId="50F0DF8D" w14:textId="77777777" w:rsidR="000E085B" w:rsidRDefault="000E085B" w:rsidP="000E085B">
      <w:r>
        <w:t>all_R_xzS9fYToU82qVy1    :</w:t>
      </w:r>
      <w:r>
        <w:tab/>
        <w:t>So I live in a neighborhood that is constantly presumed as a dangerous place but in my option, bad things happen everywhere. It's been over a year since I was almost robbed by 3 kids around my age right in front of my own house, this was a month after moving from one part of my community to another. This made me feel really unsafe because I could have died that day but I managed to get away even though these people had a knife pointed at me. The part that had me really concerned about my safety was that there were people nearby getting into a car who decided to pay no attention. After this, I walked on the opposite side of the street for months. Don't get me wrong growing up in this community was the absolute best even though we didn't enough money to do all the things kids had the opportunity to do we still made it fun. Growing up gay in a community predominately black people it was hard to come to terms with who I was because of a lot of negative stigma and bullying towards LGBTQ+ people. But as a child, I'd always look forward to the community barbeques because that's when the best of people would come out, everyone was treated like family.</w:t>
      </w:r>
    </w:p>
    <w:p w14:paraId="43BD0568" w14:textId="77777777" w:rsidR="000E085B" w:rsidRDefault="000E085B" w:rsidP="000E085B">
      <w:r>
        <w:tab/>
      </w:r>
    </w:p>
    <w:p w14:paraId="458530CF" w14:textId="77777777" w:rsidR="000E085B" w:rsidRDefault="000E085B" w:rsidP="000E085B">
      <w:r>
        <w:t>all_R_12QLnAw1v4RGDPm    :</w:t>
      </w:r>
      <w:r>
        <w:tab/>
        <w:t>I would like to think that I live in a safe neighbourhood with very kind people. I was able to meet a lot of supportive friends and neighbours as well. There is easy access to resources.</w:t>
      </w:r>
    </w:p>
    <w:p w14:paraId="21AE60B9" w14:textId="77777777" w:rsidR="000E085B" w:rsidRDefault="000E085B" w:rsidP="000E085B">
      <w:r>
        <w:tab/>
      </w:r>
    </w:p>
    <w:p w14:paraId="39C165C9" w14:textId="77777777" w:rsidR="000E085B" w:rsidRDefault="000E085B" w:rsidP="000E085B">
      <w:r>
        <w:t>all_R_2c0IdeHYIe0VqEP    :</w:t>
      </w:r>
      <w:r>
        <w:tab/>
        <w:t>My location, Markham, ON, often makes people think that I live in a vast amount of wealth, which I do not. I've had people tell me that I would not need OSAP because I live in Markham, when in fact, I needed a lot more than my peers that live in, for example, Scarborough. I am pretty safe in Markham as robberies and shootings here are minimal, my health is also okay for the most part, but mentally, I am not well.</w:t>
      </w:r>
    </w:p>
    <w:p w14:paraId="4B6A9BEC" w14:textId="77777777" w:rsidR="000E085B" w:rsidRDefault="000E085B" w:rsidP="000E085B">
      <w:r>
        <w:tab/>
      </w:r>
    </w:p>
    <w:p w14:paraId="53EC86A6" w14:textId="77777777" w:rsidR="000E085B" w:rsidRDefault="000E085B" w:rsidP="000E085B">
      <w:r>
        <w:t>all_R_1LvNCslswmOKPdI    :</w:t>
      </w:r>
      <w:r>
        <w:tab/>
        <w:t>My location is far away from my family so it impacts my relationships with my family.</w:t>
      </w:r>
    </w:p>
    <w:p w14:paraId="33F666F2" w14:textId="77777777" w:rsidR="000E085B" w:rsidRDefault="000E085B" w:rsidP="000E085B">
      <w:r>
        <w:tab/>
      </w:r>
    </w:p>
    <w:p w14:paraId="0ED82730" w14:textId="77777777" w:rsidR="000E085B" w:rsidRDefault="000E085B" w:rsidP="000E085B">
      <w:r>
        <w:t>all_R_28ZqkUedkvCaQip    :</w:t>
      </w:r>
      <w:r>
        <w:tab/>
        <w:t>My location impacts myself because of all the violence that takes place in the city, I feel my health to be fine also as well as my relationships because my location does not really impact that for me personally.</w:t>
      </w:r>
    </w:p>
    <w:p w14:paraId="156404AD" w14:textId="77777777" w:rsidR="000E085B" w:rsidRDefault="000E085B" w:rsidP="000E085B">
      <w:r>
        <w:tab/>
      </w:r>
    </w:p>
    <w:p w14:paraId="39142914" w14:textId="77777777" w:rsidR="000E085B" w:rsidRDefault="000E085B" w:rsidP="000E085B">
      <w:r>
        <w:t>all_R_2AF4tYwdjA9iRhO    :</w:t>
      </w:r>
      <w:r>
        <w:tab/>
        <w:t>My location is a nice neighborhood. There is ample green space to walk and my neighbors are nice. I like my neighborhood and i feel i belong there.</w:t>
      </w:r>
    </w:p>
    <w:p w14:paraId="5578C200" w14:textId="77777777" w:rsidR="000E085B" w:rsidRDefault="000E085B" w:rsidP="000E085B">
      <w:r>
        <w:tab/>
      </w:r>
    </w:p>
    <w:p w14:paraId="14B75CC2" w14:textId="77777777" w:rsidR="000E085B" w:rsidRDefault="000E085B" w:rsidP="000E085B">
      <w:r>
        <w:t>all_R_2tD1QPHxWx2KcdU    :</w:t>
      </w:r>
      <w:r>
        <w:tab/>
        <w:t>I feel that living in the northeast people are more accepting and open minded about a lot of ideas, and feel very accepted for my sexuality and respected.</w:t>
      </w:r>
    </w:p>
    <w:p w14:paraId="596E4163" w14:textId="77777777" w:rsidR="000E085B" w:rsidRDefault="000E085B" w:rsidP="000E085B">
      <w:r>
        <w:tab/>
      </w:r>
    </w:p>
    <w:p w14:paraId="75CF54AB" w14:textId="77777777" w:rsidR="000E085B" w:rsidRDefault="000E085B" w:rsidP="000E085B">
      <w:r>
        <w:t>all_R_6hBRyaRD9YjAWWJ    :</w:t>
      </w:r>
      <w:r>
        <w:tab/>
        <w:t>If born in a safe place (without war) or a place without stereotype then my life will be safer and i will be more healthy and have good relationship.</w:t>
      </w:r>
    </w:p>
    <w:p w14:paraId="2DF01EEE" w14:textId="77777777" w:rsidR="000E085B" w:rsidRDefault="000E085B" w:rsidP="000E085B">
      <w:r>
        <w:lastRenderedPageBreak/>
        <w:tab/>
      </w:r>
    </w:p>
    <w:p w14:paraId="6FDF5F35" w14:textId="77777777" w:rsidR="000E085B" w:rsidRDefault="000E085B" w:rsidP="000E085B">
      <w:r>
        <w:t>all_R_1MM0AWc10BZBlJX    :</w:t>
      </w:r>
      <w:r>
        <w:tab/>
        <w:t>Not living in the school dormitory deprived me of many opportunities to meet new friends</w:t>
      </w:r>
    </w:p>
    <w:p w14:paraId="675470C8" w14:textId="77777777" w:rsidR="000E085B" w:rsidRDefault="000E085B" w:rsidP="000E085B">
      <w:r>
        <w:tab/>
      </w:r>
    </w:p>
    <w:p w14:paraId="2D77A4AA" w14:textId="77777777" w:rsidR="000E085B" w:rsidRDefault="000E085B" w:rsidP="000E085B">
      <w:r>
        <w:t>all_R_2dyBSGIEfoBE10p    :</w:t>
      </w:r>
      <w:r>
        <w:tab/>
        <w:t>My upper middle class area that I grew up in helped me stay safe and healthy, but made it harder to be tolerant of others until i was a adult.</w:t>
      </w:r>
    </w:p>
    <w:p w14:paraId="61F4D8D6" w14:textId="77777777" w:rsidR="000E085B" w:rsidRDefault="000E085B" w:rsidP="000E085B">
      <w:r>
        <w:tab/>
      </w:r>
    </w:p>
    <w:p w14:paraId="092F63BC" w14:textId="77777777" w:rsidR="000E085B" w:rsidRDefault="000E085B" w:rsidP="000E085B">
      <w:r>
        <w:t>all_R_2c5gmvjon59QhZ4    :</w:t>
      </w:r>
      <w:r>
        <w:tab/>
        <w:t>I feel that living in a larger city has helped my situation a lot. I moved from a rural area that was not very lgbt+ friendly.</w:t>
      </w:r>
    </w:p>
    <w:p w14:paraId="7A11DC8A" w14:textId="77777777" w:rsidR="000E085B" w:rsidRDefault="000E085B" w:rsidP="000E085B">
      <w:r>
        <w:tab/>
      </w:r>
    </w:p>
    <w:p w14:paraId="1A4691A5" w14:textId="77777777" w:rsidR="000E085B" w:rsidRDefault="000E085B" w:rsidP="000E085B">
      <w:r>
        <w:t>all_R_7TBsMpi7u7LoP9D    :</w:t>
      </w:r>
      <w:r>
        <w:tab/>
        <w:t>It helps with relationships in finding my needs and making sure they are met</w:t>
      </w:r>
    </w:p>
    <w:p w14:paraId="204E35FE" w14:textId="77777777" w:rsidR="000E085B" w:rsidRDefault="000E085B" w:rsidP="000E085B">
      <w:r>
        <w:tab/>
      </w:r>
    </w:p>
    <w:p w14:paraId="737A1CF3" w14:textId="77777777" w:rsidR="000E085B" w:rsidRDefault="000E085B" w:rsidP="000E085B">
      <w:r>
        <w:t>all_R_10oOy7v05E3C5nn    :</w:t>
      </w:r>
      <w:r>
        <w:tab/>
        <w:t>I live with my parents in a middle class neighborhood. My relationships are strong with the people around me. In this environment I have access to healthcare resources and I do feel safe.</w:t>
      </w:r>
    </w:p>
    <w:p w14:paraId="2EB581A7" w14:textId="77777777" w:rsidR="000E085B" w:rsidRDefault="000E085B" w:rsidP="000E085B">
      <w:r>
        <w:tab/>
      </w:r>
    </w:p>
    <w:p w14:paraId="043BA263" w14:textId="77777777" w:rsidR="000E085B" w:rsidRDefault="000E085B" w:rsidP="000E085B">
      <w:r>
        <w:t>all_R_3MfFxFj74ofe976    :</w:t>
      </w:r>
      <w:r>
        <w:tab/>
        <w:t>My location is very conservative, do it yourself area.  Mental Health is often a taboo subject as well.</w:t>
      </w:r>
    </w:p>
    <w:p w14:paraId="7ED164B6" w14:textId="77777777" w:rsidR="000E085B" w:rsidRDefault="000E085B" w:rsidP="000E085B">
      <w:r>
        <w:tab/>
      </w:r>
    </w:p>
    <w:p w14:paraId="42119586" w14:textId="77777777" w:rsidR="000E085B" w:rsidRDefault="000E085B" w:rsidP="000E085B">
      <w:r>
        <w:t>all_R_32PaiPRj81tXS9Q    :</w:t>
      </w:r>
      <w:r>
        <w:tab/>
        <w:t>The town I grew up in restricted my ability to express myself and my gender and sexual identities as freely as I might have wished.</w:t>
      </w:r>
    </w:p>
    <w:p w14:paraId="37A215D0" w14:textId="77777777" w:rsidR="000E085B" w:rsidRDefault="000E085B" w:rsidP="000E085B">
      <w:r>
        <w:tab/>
      </w:r>
    </w:p>
    <w:p w14:paraId="602BA820" w14:textId="77777777" w:rsidR="000E085B" w:rsidRDefault="000E085B" w:rsidP="000E085B">
      <w:r>
        <w:t>all_R_SVptIEBE2Mifmox    :</w:t>
      </w:r>
      <w:r>
        <w:tab/>
        <w:t>N/A</w:t>
      </w:r>
    </w:p>
    <w:p w14:paraId="05DDAC1F" w14:textId="77777777" w:rsidR="000E085B" w:rsidRDefault="000E085B" w:rsidP="000E085B">
      <w:r>
        <w:tab/>
      </w:r>
    </w:p>
    <w:p w14:paraId="2420C23B" w14:textId="77777777" w:rsidR="000E085B" w:rsidRDefault="000E085B" w:rsidP="000E085B">
      <w:r>
        <w:t>all_R_3kGKEl33LxksxsF    :</w:t>
      </w:r>
      <w:r>
        <w:tab/>
        <w:t>There's this music genre and community coined as "midwest emos" and I think most people who have grown up in the midwest can agree to feeling depressed a lot of the time, especially when they're further away from bigger cities. A lot of the time it feels really isolated and lonely, even when you're surrounded by your friends. There's this sort of eeriness that comes with living here that you can't really shake. My location has lead to me to not report a rape because I wouldn't be able to afford all of the things that come along with it. My life feels very in the middle, but I know I have it better than a lot of people still, and that's even more depressing. The midwest sucks, but it also grants freedoms you don't really get anywhere else. Sitting on the roof of your car, stargazing with no one around you for miles can be leave you feeling really connected to the earth. Those moments make life worth something, it makes all the death threats for fighting for who you are and what you believe in worthwhile. It takes time to realize these things though, and I'm really grateful that I did. There's still a lot of things that could be useful for kids living in rural areas, but it isn't all hopeless all of the time.</w:t>
      </w:r>
    </w:p>
    <w:p w14:paraId="17C82847" w14:textId="77777777" w:rsidR="000E085B" w:rsidRDefault="000E085B" w:rsidP="000E085B">
      <w:r>
        <w:tab/>
      </w:r>
    </w:p>
    <w:p w14:paraId="74BDF346" w14:textId="77777777" w:rsidR="000E085B" w:rsidRDefault="000E085B" w:rsidP="000E085B">
      <w:r>
        <w:t>all_R_en859ZJZDogk33b    :</w:t>
      </w:r>
      <w:r>
        <w:tab/>
        <w:t>Where I live has made me appreciate how important it is to build good relationships with people in my town.  Everyone knows everyone since it is a small town, therefore it is important to keep good company.</w:t>
      </w:r>
    </w:p>
    <w:p w14:paraId="362AA936" w14:textId="77777777" w:rsidR="000E085B" w:rsidRDefault="000E085B" w:rsidP="000E085B">
      <w:r>
        <w:tab/>
      </w:r>
    </w:p>
    <w:p w14:paraId="1DAA3BEF" w14:textId="77777777" w:rsidR="000E085B" w:rsidRDefault="000E085B" w:rsidP="000E085B">
      <w:r>
        <w:t>all_R_416b53LjC4hBKdH    :</w:t>
      </w:r>
      <w:r>
        <w:tab/>
        <w:t>I live in a great area and am close to my friends and family</w:t>
      </w:r>
    </w:p>
    <w:p w14:paraId="26CA05F5" w14:textId="77777777" w:rsidR="000E085B" w:rsidRDefault="000E085B" w:rsidP="000E085B">
      <w:r>
        <w:tab/>
      </w:r>
    </w:p>
    <w:p w14:paraId="2F536272" w14:textId="77777777" w:rsidR="000E085B" w:rsidRDefault="000E085B" w:rsidP="000E085B">
      <w:r>
        <w:lastRenderedPageBreak/>
        <w:t>all_R_27sseEZ0XK4m8ea    :</w:t>
      </w:r>
      <w:r>
        <w:tab/>
        <w:t>My location makes me feel really good because in my area I am part of the wealthier portion.</w:t>
      </w:r>
    </w:p>
    <w:p w14:paraId="2CF46C1C" w14:textId="77777777" w:rsidR="000E085B" w:rsidRDefault="000E085B" w:rsidP="000E085B">
      <w:r>
        <w:tab/>
      </w:r>
    </w:p>
    <w:p w14:paraId="37E42698" w14:textId="77777777" w:rsidR="000E085B" w:rsidRDefault="000E085B" w:rsidP="000E085B">
      <w:r>
        <w:t>all_R_3HunQrlrc9k2Yp4    :</w:t>
      </w:r>
      <w:r>
        <w:tab/>
        <w:t>Where I grew up it was mainly surrounded by a large African and Caribbean community. I was one of very few Asians in the community. I felt that my upbringing definitely made me stronger and since I have moved into a more Asian community it has given me an identity crisis of not fitting in with my culture but I realized that as long as I am happy of myself then that is all that matters. I feel that I can make a friend better with people who are more of the African and Caribbean descent because I feel more comfortable around them than other fellow Asian people.</w:t>
      </w:r>
    </w:p>
    <w:p w14:paraId="46A96671" w14:textId="77777777" w:rsidR="000E085B" w:rsidRDefault="000E085B" w:rsidP="000E085B">
      <w:r>
        <w:tab/>
      </w:r>
    </w:p>
    <w:p w14:paraId="6BCBD2FE" w14:textId="77777777" w:rsidR="000E085B" w:rsidRDefault="000E085B" w:rsidP="000E085B">
      <w:r>
        <w:t>all_R_2OU5q17hJpvSqrP    :</w:t>
      </w:r>
      <w:r>
        <w:tab/>
        <w:t>I feel like I would still feel the same way even if I lived in another location since I would be inside my home quarantined either way. I guess it just has to do with who I am quarantined with since I do not have my friends or my boyfriend with me.</w:t>
      </w:r>
    </w:p>
    <w:p w14:paraId="056A413B" w14:textId="77777777" w:rsidR="000E085B" w:rsidRDefault="000E085B" w:rsidP="000E085B">
      <w:r>
        <w:tab/>
      </w:r>
    </w:p>
    <w:p w14:paraId="585517B9" w14:textId="77777777" w:rsidR="000E085B" w:rsidRDefault="000E085B" w:rsidP="000E085B">
      <w:r>
        <w:t>all_R_110ZMdwGxPGjr3W    :</w:t>
      </w:r>
      <w:r>
        <w:tab/>
        <w:t>I live nearby USC and honestly I feel safe. I believe this is so mainly because there is security implemented to protect the college students</w:t>
      </w:r>
    </w:p>
    <w:p w14:paraId="537C0340" w14:textId="77777777" w:rsidR="000E085B" w:rsidRDefault="000E085B" w:rsidP="000E085B">
      <w:r>
        <w:tab/>
      </w:r>
    </w:p>
    <w:p w14:paraId="57958F6E" w14:textId="77777777" w:rsidR="000E085B" w:rsidRDefault="000E085B" w:rsidP="000E085B">
      <w:r>
        <w:t>all_R_1dtYA4CeVgt7dNA    :</w:t>
      </w:r>
      <w:r>
        <w:tab/>
        <w:t>Living in San Jose has made me worried just by walking around my neighborhood. I cannot form friendly or romantic relationships due to previous experiences. My relationship and safety are a big concern, but with all the health-care facilities around, I am certain my health can be managed.</w:t>
      </w:r>
    </w:p>
    <w:p w14:paraId="1FAC5F5B" w14:textId="77777777" w:rsidR="000E085B" w:rsidRDefault="000E085B" w:rsidP="000E085B">
      <w:r>
        <w:tab/>
      </w:r>
    </w:p>
    <w:p w14:paraId="32D2EB38" w14:textId="77777777" w:rsidR="000E085B" w:rsidRDefault="000E085B" w:rsidP="000E085B">
      <w:r>
        <w:t>all_R_2067esG2pYu3xux    :</w:t>
      </w:r>
      <w:r>
        <w:tab/>
        <w:t>My location is alright, I live in a mainly Hispanic community and there are small pockets of other cultures. My safety is okay and my health too. Relationships are good.</w:t>
      </w:r>
    </w:p>
    <w:p w14:paraId="60968FEB" w14:textId="77777777" w:rsidR="000E085B" w:rsidRDefault="000E085B" w:rsidP="000E085B">
      <w:r>
        <w:tab/>
      </w:r>
    </w:p>
    <w:p w14:paraId="0B1C1CA4" w14:textId="77777777" w:rsidR="000E085B" w:rsidRDefault="000E085B" w:rsidP="000E085B">
      <w:r>
        <w:t>all_R_2RPsurlEtgCe4HO    :</w:t>
      </w:r>
      <w:r>
        <w:tab/>
        <w:t>I felt that because of the neighborhood I grew up in and the kind of people around me I was never able to really be myself. Hanging out with friends of a different gender got me slut-shamed by my parents and our church in middle school and that's stuck with me ever since. Because I grew up in a very conservative, religious neighborhood I had to deal with people talking trash about people of different gender identities, sexual orientations, and races. It painted a very grim picture of the world to me. It also didn't help that not only did my parents not believe in mental illnesses but also couldn't afford therapy.</w:t>
      </w:r>
    </w:p>
    <w:p w14:paraId="50837321" w14:textId="77777777" w:rsidR="000E085B" w:rsidRDefault="000E085B" w:rsidP="000E085B">
      <w:r>
        <w:tab/>
      </w:r>
    </w:p>
    <w:p w14:paraId="5DE491A0" w14:textId="77777777" w:rsidR="000E085B" w:rsidRDefault="000E085B" w:rsidP="000E085B">
      <w:r>
        <w:t>all_R_2TFPaI9kVYHjO82    :</w:t>
      </w:r>
      <w:r>
        <w:tab/>
        <w:t>My geographic location makes me feel safe I can go on walks if I want alone.</w:t>
      </w:r>
    </w:p>
    <w:p w14:paraId="24B3A2C2" w14:textId="77777777" w:rsidR="000E085B" w:rsidRDefault="000E085B" w:rsidP="000E085B">
      <w:r>
        <w:tab/>
      </w:r>
    </w:p>
    <w:p w14:paraId="1A77BB14" w14:textId="77777777" w:rsidR="000E085B" w:rsidRDefault="000E085B" w:rsidP="000E085B">
      <w:r>
        <w:t>all_R_2CNTnEiPzHxfzUv    :</w:t>
      </w:r>
      <w:r>
        <w:tab/>
        <w:t>My geographic location is a literal health disparity. I live 25 minutes away from a hospital that is mainly populated by migrant workers who cannot afford health insurance or access it. It's rough out here, but things could be worse. I think the best way to describe it is as a place we all hope to get away from, but I still love the country aspect of it. It's not all bad, but it's also not all good. It's very small and I (and many others, such as my friends) are looking to leave one day for at least a couple of years or so.</w:t>
      </w:r>
    </w:p>
    <w:p w14:paraId="7E50B67E" w14:textId="77777777" w:rsidR="000E085B" w:rsidRDefault="000E085B" w:rsidP="000E085B">
      <w:r>
        <w:tab/>
      </w:r>
    </w:p>
    <w:p w14:paraId="797603DE" w14:textId="77777777" w:rsidR="000E085B" w:rsidRDefault="000E085B" w:rsidP="000E085B">
      <w:r>
        <w:lastRenderedPageBreak/>
        <w:t>all_R_6fADJUDKJRc50SB    :</w:t>
      </w:r>
      <w:r>
        <w:tab/>
        <w:t>For the most part in a positive way, everything I need is somewhat close. It's quiet too.</w:t>
      </w:r>
    </w:p>
    <w:p w14:paraId="3F7F64D8" w14:textId="77777777" w:rsidR="000E085B" w:rsidRDefault="000E085B" w:rsidP="000E085B">
      <w:r>
        <w:tab/>
      </w:r>
    </w:p>
    <w:p w14:paraId="154C7C6D" w14:textId="77777777" w:rsidR="000E085B" w:rsidRDefault="000E085B" w:rsidP="000E085B">
      <w:r>
        <w:t>all_R_2VwGfU3wIjn04am    :</w:t>
      </w:r>
      <w:r>
        <w:tab/>
        <w:t>I am thankful to live somewhere where I can have all of my necessities to keep me going during these hard times. I have a girlfriend who goes to Pace with me but lives and Miami and we miss each other.</w:t>
      </w:r>
    </w:p>
    <w:p w14:paraId="324E1FCA" w14:textId="77777777" w:rsidR="000E085B" w:rsidRDefault="000E085B" w:rsidP="000E085B">
      <w:r>
        <w:tab/>
      </w:r>
    </w:p>
    <w:p w14:paraId="7A265914" w14:textId="77777777" w:rsidR="000E085B" w:rsidRDefault="000E085B" w:rsidP="000E085B">
      <w:r>
        <w:t>all_R_2dmY4fzIB5Cu7hv    :</w:t>
      </w:r>
      <w:r>
        <w:tab/>
        <w:t>I feel very safe and happy within my community. Everyone around her is relatively friendly and helpful to people. There is not a lot of violent crime, or any real crime at all.</w:t>
      </w:r>
    </w:p>
    <w:p w14:paraId="2C344628" w14:textId="77777777" w:rsidR="000E085B" w:rsidRDefault="000E085B" w:rsidP="000E085B">
      <w:r>
        <w:tab/>
      </w:r>
    </w:p>
    <w:p w14:paraId="6C7449F7" w14:textId="77777777" w:rsidR="000E085B" w:rsidRDefault="000E085B" w:rsidP="000E085B">
      <w:r>
        <w:t>all_R_u82TDBqX67qNakV    :</w:t>
      </w:r>
      <w:r>
        <w:tab/>
        <w:t>My geographic location is in a nicer area and I don't have to worry about bad things happening around.</w:t>
      </w:r>
    </w:p>
    <w:p w14:paraId="444675FA" w14:textId="77777777" w:rsidR="000E085B" w:rsidRDefault="000E085B" w:rsidP="000E085B">
      <w:r>
        <w:tab/>
      </w:r>
    </w:p>
    <w:p w14:paraId="5E28CB5D" w14:textId="77777777" w:rsidR="000E085B" w:rsidRDefault="000E085B" w:rsidP="000E085B">
      <w:r>
        <w:t>all_R_3FQdWUbKbEAjOeD    :</w:t>
      </w:r>
      <w:r>
        <w:tab/>
        <w:t>It's a close community where it's mostly family members living around. It's kind of hard having my own space when there are high expectations of me inside and outside of the home.</w:t>
      </w:r>
    </w:p>
    <w:p w14:paraId="5E0E9CEE" w14:textId="77777777" w:rsidR="000E085B" w:rsidRDefault="000E085B" w:rsidP="000E085B">
      <w:r>
        <w:tab/>
      </w:r>
    </w:p>
    <w:p w14:paraId="71A730BF" w14:textId="77777777" w:rsidR="000E085B" w:rsidRDefault="000E085B" w:rsidP="000E085B">
      <w:r>
        <w:t>all_R_1I40a211yMQrCgK    :</w:t>
      </w:r>
      <w:r>
        <w:tab/>
        <w:t>Since I am further away from the actual city, it is difficult getting groceries since I don't have a car. Additionally, I am limited on where I can go out as well.</w:t>
      </w:r>
    </w:p>
    <w:p w14:paraId="36060ADF" w14:textId="77777777" w:rsidR="000E085B" w:rsidRDefault="000E085B" w:rsidP="000E085B">
      <w:r>
        <w:tab/>
      </w:r>
    </w:p>
    <w:p w14:paraId="20DBCDAD" w14:textId="77777777" w:rsidR="000E085B" w:rsidRDefault="000E085B" w:rsidP="000E085B">
      <w:r>
        <w:t>all_R_2hu7NrLrtPMvrzz    :</w:t>
      </w:r>
      <w:r>
        <w:tab/>
        <w:t>my location reflects my personality because i am around family.</w:t>
      </w:r>
    </w:p>
    <w:p w14:paraId="2B6E3652" w14:textId="77777777" w:rsidR="000E085B" w:rsidRDefault="000E085B" w:rsidP="000E085B">
      <w:r>
        <w:tab/>
      </w:r>
    </w:p>
    <w:p w14:paraId="3E26C4C7" w14:textId="77777777" w:rsidR="000E085B" w:rsidRDefault="000E085B" w:rsidP="000E085B">
      <w:r>
        <w:t>all_R_bqDbvv8BBtKM8bD    :</w:t>
      </w:r>
      <w:r>
        <w:tab/>
        <w:t>My location allowed me to form very close reltationships with friends because there was basically nothing else to do.</w:t>
      </w:r>
    </w:p>
    <w:p w14:paraId="7057C9BA" w14:textId="77777777" w:rsidR="000E085B" w:rsidRDefault="000E085B" w:rsidP="000E085B">
      <w:r>
        <w:tab/>
      </w:r>
    </w:p>
    <w:p w14:paraId="72E2D0B0" w14:textId="77777777" w:rsidR="000E085B" w:rsidRDefault="000E085B" w:rsidP="000E085B">
      <w:r>
        <w:t>all_R_3JgEVCRASNHBHSI    :</w:t>
      </w:r>
      <w:r>
        <w:tab/>
        <w:t>I have lived a lot of places throughout California and the East Coast and I do feel like the Central Valley is the most conservative place I have lived by far. The access to adequate services and healthcare is far less common than other innovative places I have lived like San Francisco or Los Angeles. It is also very conservative in the Central Valley. It reminds me of Texas which is interesting because it is in California.</w:t>
      </w:r>
    </w:p>
    <w:p w14:paraId="026CF457" w14:textId="77777777" w:rsidR="000E085B" w:rsidRDefault="000E085B" w:rsidP="000E085B">
      <w:r>
        <w:tab/>
      </w:r>
    </w:p>
    <w:p w14:paraId="28E65F96" w14:textId="77777777" w:rsidR="000E085B" w:rsidRDefault="000E085B" w:rsidP="000E085B">
      <w:r>
        <w:t>all_R_2dLR8jAzw4TpbNG    :</w:t>
      </w:r>
      <w:r>
        <w:tab/>
        <w:t>Being with family is always a blessing, but being together constantly can cause strains and raise anger levels.</w:t>
      </w:r>
    </w:p>
    <w:p w14:paraId="28EDB6E4" w14:textId="77777777" w:rsidR="000E085B" w:rsidRDefault="000E085B" w:rsidP="000E085B">
      <w:r>
        <w:tab/>
      </w:r>
    </w:p>
    <w:p w14:paraId="428E188D" w14:textId="77777777" w:rsidR="000E085B" w:rsidRDefault="000E085B" w:rsidP="000E085B">
      <w:r>
        <w:t>all_R_3Ic8VGnAKyI4mZE    :</w:t>
      </w:r>
      <w:r>
        <w:tab/>
        <w:t>My location, makes me feel safe to walk around with little worry about what might happen to me, but I still do get nervous sometimes. For my health, my location is good because I can walk to the park or a store and it would be a good exercise.</w:t>
      </w:r>
    </w:p>
    <w:p w14:paraId="6050BD40" w14:textId="77777777" w:rsidR="000E085B" w:rsidRDefault="000E085B" w:rsidP="000E085B">
      <w:r>
        <w:tab/>
      </w:r>
    </w:p>
    <w:p w14:paraId="14792CE6" w14:textId="77777777" w:rsidR="000E085B" w:rsidRDefault="000E085B" w:rsidP="000E085B">
      <w:r>
        <w:t>all_R_3fCVtGwaNng9upd    :</w:t>
      </w:r>
      <w:r>
        <w:tab/>
        <w:t>For the most part the location that I live at is good, sometimes it can get rowdy but it is rare.</w:t>
      </w:r>
    </w:p>
    <w:p w14:paraId="07BC3592" w14:textId="77777777" w:rsidR="000E085B" w:rsidRDefault="000E085B" w:rsidP="000E085B">
      <w:r>
        <w:tab/>
      </w:r>
    </w:p>
    <w:p w14:paraId="5A5FD67D" w14:textId="77777777" w:rsidR="000E085B" w:rsidRDefault="000E085B" w:rsidP="000E085B">
      <w:r>
        <w:t>all_R_12PeFzZbw6X9uEN    :</w:t>
      </w:r>
      <w:r>
        <w:tab/>
        <w:t>Not a lot of resources.</w:t>
      </w:r>
    </w:p>
    <w:p w14:paraId="29B458F2" w14:textId="77777777" w:rsidR="000E085B" w:rsidRDefault="000E085B" w:rsidP="000E085B">
      <w:r>
        <w:tab/>
      </w:r>
    </w:p>
    <w:p w14:paraId="06C50619" w14:textId="77777777" w:rsidR="000E085B" w:rsidRDefault="000E085B" w:rsidP="000E085B">
      <w:r>
        <w:lastRenderedPageBreak/>
        <w:t>all_R_ZrWxAh3N1e6nMkN    :</w:t>
      </w:r>
      <w:r>
        <w:tab/>
        <w:t>I am in the middle of nowhere and all my friends already went home. So I'm super depressed since I know no one from Merced and nothing to do. If I was back in my home town Mountain View then I would not be having these feelings. Also, people are less open minded here so I'm not always comfortable holding my girlfriends hand in public or giving her any form of affection. I've received dirty looks when I have in the past.</w:t>
      </w:r>
    </w:p>
    <w:p w14:paraId="4F8799D0" w14:textId="77777777" w:rsidR="000E085B" w:rsidRDefault="000E085B" w:rsidP="000E085B">
      <w:r>
        <w:tab/>
      </w:r>
    </w:p>
    <w:p w14:paraId="2024AB43" w14:textId="77777777" w:rsidR="000E085B" w:rsidRDefault="000E085B" w:rsidP="000E085B">
      <w:r>
        <w:t>all_R_26c2KlhAwUPGGHb    :</w:t>
      </w:r>
      <w:r>
        <w:tab/>
        <w:t>Honestly, I don't think that my location has any impacts on my safety since I live in a quiet place. The same applies to my health since we have really good healthcare and it is required for everyone to have insurance so I don't think that's an issue either. For relationships I really never thought about it but I guess it does not impact me since I have not had a problem with it. Also, I never felt like my identity has ever affected either of these issues either. Overall, I think I am good with my location and identity.</w:t>
      </w:r>
    </w:p>
    <w:p w14:paraId="39CAF5FE" w14:textId="77777777" w:rsidR="000E085B" w:rsidRDefault="000E085B" w:rsidP="000E085B">
      <w:r>
        <w:tab/>
      </w:r>
    </w:p>
    <w:p w14:paraId="3A4BE425" w14:textId="77777777" w:rsidR="000E085B" w:rsidRDefault="000E085B" w:rsidP="000E085B">
      <w:r>
        <w:t>all_R_22QZNoBjyS0c26d    :</w:t>
      </w:r>
      <w:r>
        <w:tab/>
        <w:t>I believe my location does have a major impact on my thoughts and decisions. I lived in a rural area with a various agricultural farms. At times I am worried about my health and safety in the area however this is not a major concern majority of the time. I don't believe my identity impacts my relationships with my peers and other people in my life.</w:t>
      </w:r>
    </w:p>
    <w:p w14:paraId="0C7C353D" w14:textId="77777777" w:rsidR="000E085B" w:rsidRDefault="000E085B" w:rsidP="000E085B">
      <w:r>
        <w:tab/>
      </w:r>
    </w:p>
    <w:p w14:paraId="141317D1" w14:textId="77777777" w:rsidR="000E085B" w:rsidRDefault="000E085B" w:rsidP="000E085B">
      <w:r>
        <w:t>all_R_3gNMgj4QqcRqsjg    :</w:t>
      </w:r>
      <w:r>
        <w:tab/>
        <w:t>Being afghan, sometimes it's hard finding people who aren't my family related to my culture. I wish I could find more people who share the same ethnic background with me and I can share that connection with</w:t>
      </w:r>
    </w:p>
    <w:p w14:paraId="3B85584F" w14:textId="77777777" w:rsidR="000E085B" w:rsidRDefault="000E085B" w:rsidP="000E085B">
      <w:r>
        <w:tab/>
      </w:r>
    </w:p>
    <w:p w14:paraId="0599AF10" w14:textId="77777777" w:rsidR="000E085B" w:rsidRDefault="000E085B" w:rsidP="000E085B">
      <w:r>
        <w:t>all_R_WlpGfqbzotW5I9X    :</w:t>
      </w:r>
      <w:r>
        <w:tab/>
        <w:t>I personally feel as though my  perception of my geographic location is based entirely on my current interpersonal relationships. Because I have such a wonderful relationship with my family, a strong connection with my friends, a great support group, and am neighbors to friends I grew up with together, the fact that we live in a neighborhood that isn't necessarily the safest and far from financially sound, doesn't faze me. In fact, it provides me with more hope to what I can aspire towards.</w:t>
      </w:r>
    </w:p>
    <w:p w14:paraId="73DD9C8D" w14:textId="77777777" w:rsidR="000E085B" w:rsidRDefault="000E085B" w:rsidP="000E085B">
      <w:r>
        <w:tab/>
      </w:r>
    </w:p>
    <w:p w14:paraId="17CBBFB7" w14:textId="77777777" w:rsidR="000E085B" w:rsidRDefault="000E085B" w:rsidP="000E085B">
      <w:r>
        <w:t>all_R_2dFpISlGDmOJtgi    :</w:t>
      </w:r>
      <w:r>
        <w:tab/>
        <w:t>The street next to mine has had the police called on many times.</w:t>
      </w:r>
    </w:p>
    <w:p w14:paraId="7E8697EF" w14:textId="77777777" w:rsidR="000E085B" w:rsidRDefault="000E085B" w:rsidP="000E085B">
      <w:r>
        <w:tab/>
      </w:r>
    </w:p>
    <w:p w14:paraId="0C7F9E78" w14:textId="77777777" w:rsidR="000E085B" w:rsidRDefault="000E085B" w:rsidP="000E085B">
      <w:r>
        <w:t>all_R_3npI478QKQvx7Pr    :</w:t>
      </w:r>
      <w:r>
        <w:tab/>
        <w:t>I believe my geographic location might have an impact on my safety to a degree because Stockton is known to be a pretty dangerous city. In terms of health, I feel like living where I do keeps me away from a more social environment.</w:t>
      </w:r>
    </w:p>
    <w:p w14:paraId="16EF11C7" w14:textId="77777777" w:rsidR="000E085B" w:rsidRDefault="000E085B" w:rsidP="000E085B">
      <w:r>
        <w:tab/>
      </w:r>
    </w:p>
    <w:p w14:paraId="6C89AAE6" w14:textId="77777777" w:rsidR="000E085B" w:rsidRDefault="000E085B" w:rsidP="000E085B">
      <w:r>
        <w:t>all_R_1FailUrSZd2G6TY    :</w:t>
      </w:r>
      <w:r>
        <w:tab/>
        <w:t>Near my home, there are many health resources available. My friends are a few streets away which helps when we get together in person. My family and I are renting from a close uncle which helps me feel safe and unafraid of losing the home. Also, because I am with my family, I am able to build on my relationships with them.</w:t>
      </w:r>
    </w:p>
    <w:p w14:paraId="786E2ED0" w14:textId="77777777" w:rsidR="000E085B" w:rsidRDefault="000E085B" w:rsidP="000E085B">
      <w:r>
        <w:tab/>
      </w:r>
    </w:p>
    <w:p w14:paraId="3606EC1B" w14:textId="77777777" w:rsidR="000E085B" w:rsidRDefault="000E085B" w:rsidP="000E085B">
      <w:r>
        <w:t>all_R_11hxCr8iGejvkDP    :</w:t>
      </w:r>
      <w:r>
        <w:tab/>
        <w:t>I feel that where I live does not have as much accessibility to to==simple things like healthcare or mental health services.</w:t>
      </w:r>
    </w:p>
    <w:p w14:paraId="429C9C1A" w14:textId="77777777" w:rsidR="000E085B" w:rsidRDefault="000E085B" w:rsidP="000E085B">
      <w:r>
        <w:tab/>
      </w:r>
    </w:p>
    <w:p w14:paraId="0D1D788D" w14:textId="77777777" w:rsidR="000E085B" w:rsidRDefault="000E085B" w:rsidP="000E085B">
      <w:r>
        <w:t>all_R_2EauihCzjTwyPR3    :</w:t>
      </w:r>
      <w:r>
        <w:tab/>
        <w:t>I feel like locations can affect your health, safety and relationships. Poorer, generally more rural areas have higher levels of pollution, crime rates, and less access to resources.</w:t>
      </w:r>
    </w:p>
    <w:p w14:paraId="3EA66A4D" w14:textId="77777777" w:rsidR="000E085B" w:rsidRDefault="000E085B" w:rsidP="000E085B">
      <w:r>
        <w:lastRenderedPageBreak/>
        <w:tab/>
      </w:r>
    </w:p>
    <w:p w14:paraId="1148E4D7" w14:textId="77777777" w:rsidR="000E085B" w:rsidRDefault="000E085B" w:rsidP="000E085B">
      <w:r>
        <w:t>all_R_2zAVRRBGil90gde    :</w:t>
      </w:r>
      <w:r>
        <w:tab/>
        <w:t>I live in a small town so I usually have to come up with things to do to keep myself entertained. There is not a lot to do to keep distracted.</w:t>
      </w:r>
    </w:p>
    <w:p w14:paraId="347FCFEB" w14:textId="77777777" w:rsidR="000E085B" w:rsidRDefault="000E085B" w:rsidP="000E085B">
      <w:r>
        <w:tab/>
      </w:r>
    </w:p>
    <w:p w14:paraId="26582C9C" w14:textId="77777777" w:rsidR="000E085B" w:rsidRDefault="000E085B" w:rsidP="000E085B">
      <w:r>
        <w:t>all_R_33apbMI2XORbfMS    :</w:t>
      </w:r>
      <w:r>
        <w:tab/>
        <w:t>Well, I have grown up in a very middle class area and there are many towns surrounding me that are extremely wealthy or poor. My highschool was very large with a graduating class of 1,000 students and with the school being split into two campuses. So, I like to think I experienced lots of diversity in highschool and got to see other's lives around me and I don't like to take mine for granted. My sexual identity was always a question because I always knew since I little girl that I could date boys but never knew I could date girls until older. So the idea of dating girls was kind of crossed out in my mind because I had been conditioned "I like boys" but I didn't know I could like both.</w:t>
      </w:r>
    </w:p>
    <w:p w14:paraId="1FB42607" w14:textId="77777777" w:rsidR="000E085B" w:rsidRDefault="000E085B" w:rsidP="000E085B">
      <w:r>
        <w:tab/>
      </w:r>
    </w:p>
    <w:p w14:paraId="5D23ADB6" w14:textId="77777777" w:rsidR="000E085B" w:rsidRDefault="000E085B" w:rsidP="000E085B">
      <w:r>
        <w:t>all_R_1ifyGSehmVFT0I9    :</w:t>
      </w:r>
      <w:r>
        <w:tab/>
        <w:t>I grew up in a small town so I know almost everyone here</w:t>
      </w:r>
    </w:p>
    <w:p w14:paraId="3CCC10C9" w14:textId="77777777" w:rsidR="000E085B" w:rsidRDefault="000E085B" w:rsidP="000E085B">
      <w:r>
        <w:tab/>
      </w:r>
    </w:p>
    <w:p w14:paraId="7BACB78C" w14:textId="77777777" w:rsidR="000E085B" w:rsidRDefault="000E085B" w:rsidP="000E085B">
      <w:r>
        <w:t>all_R_2ahsq9eQb6kFjRS    :</w:t>
      </w:r>
      <w:r>
        <w:tab/>
        <w:t>I think my geographic location compared to many others in the world has helped my safety, health, and relationships. I have grown up in the middle class, with no real complaints. Went to descent schools, got the education needed to get me to a 4 year university, I have many friends both back home and in Merced, and my safety has never been in question either.</w:t>
      </w:r>
    </w:p>
    <w:p w14:paraId="2C0A6F78" w14:textId="77777777" w:rsidR="000E085B" w:rsidRDefault="000E085B" w:rsidP="000E085B">
      <w:r>
        <w:tab/>
      </w:r>
    </w:p>
    <w:p w14:paraId="276320F1" w14:textId="77777777" w:rsidR="000E085B" w:rsidRDefault="000E085B" w:rsidP="000E085B">
      <w:r>
        <w:t>all_R_3L08WIYy3g2zx9E    :</w:t>
      </w:r>
      <w:r>
        <w:tab/>
        <w:t>I feel like location does impact safety and relationships. I feel safer when I'm at home with my family then when I am not. I also feel more loved and less lonely when I am home versus when I am not.</w:t>
      </w:r>
    </w:p>
    <w:p w14:paraId="20F388EE" w14:textId="77777777" w:rsidR="000E085B" w:rsidRDefault="000E085B" w:rsidP="000E085B">
      <w:r>
        <w:tab/>
      </w:r>
    </w:p>
    <w:p w14:paraId="39D8E1F6" w14:textId="77777777" w:rsidR="000E085B" w:rsidRDefault="000E085B" w:rsidP="000E085B">
      <w:r>
        <w:t>all_R_z5VwF8WyYH81fFL    :</w:t>
      </w:r>
      <w:r>
        <w:tab/>
        <w:t>There has been a few break ins in my community as well as homeless roaming around</w:t>
      </w:r>
    </w:p>
    <w:p w14:paraId="5061697E" w14:textId="77777777" w:rsidR="000E085B" w:rsidRDefault="000E085B" w:rsidP="000E085B">
      <w:r>
        <w:tab/>
      </w:r>
    </w:p>
    <w:p w14:paraId="4418D96B" w14:textId="77777777" w:rsidR="000E085B" w:rsidRDefault="000E085B" w:rsidP="000E085B">
      <w:r>
        <w:t>all_R_1QLCGqbQeQajOeZ    :</w:t>
      </w:r>
      <w:r>
        <w:tab/>
        <w:t>I believe that being in college provides me with a more free atmosphere. I am able to make most if not all decisions for myself and feel like I have more responsibility and ownership of my life than if I were to be at home. I am also surrounded by friends. Being home though is good or my physical health, I m able to eat more, I feel safer and I don't have to worry about money, but I'm around parents more, which stresses me out a little more.</w:t>
      </w:r>
    </w:p>
    <w:p w14:paraId="0859C520" w14:textId="77777777" w:rsidR="000E085B" w:rsidRDefault="000E085B" w:rsidP="000E085B">
      <w:r>
        <w:tab/>
      </w:r>
    </w:p>
    <w:p w14:paraId="76EC1BA3" w14:textId="77777777" w:rsidR="000E085B" w:rsidRDefault="000E085B" w:rsidP="000E085B">
      <w:r>
        <w:t>all_R_1NrayK5ONzQmvLz    :</w:t>
      </w:r>
      <w:r>
        <w:tab/>
        <w:t>I think that my location is pretty decent and has made things obtainable for me my small town lets me build close relationships with friends</w:t>
      </w:r>
    </w:p>
    <w:p w14:paraId="5AED3333" w14:textId="77777777" w:rsidR="000E085B" w:rsidRDefault="000E085B" w:rsidP="000E085B">
      <w:r>
        <w:tab/>
      </w:r>
    </w:p>
    <w:p w14:paraId="58D21673" w14:textId="77777777" w:rsidR="000E085B" w:rsidRDefault="000E085B" w:rsidP="000E085B">
      <w:r>
        <w:t>all_R_1MLGUR5PoXfNOa7    :</w:t>
      </w:r>
      <w:r>
        <w:tab/>
        <w:t>The location is pretty safe since is close to school.</w:t>
      </w:r>
    </w:p>
    <w:p w14:paraId="0EB41B56" w14:textId="77777777" w:rsidR="000E085B" w:rsidRDefault="000E085B" w:rsidP="000E085B">
      <w:r>
        <w:tab/>
      </w:r>
    </w:p>
    <w:p w14:paraId="2E8978C0" w14:textId="77777777" w:rsidR="000E085B" w:rsidRDefault="000E085B" w:rsidP="000E085B">
      <w:r>
        <w:t>all_R_3n89MI1IKDfWC0p    :</w:t>
      </w:r>
      <w:r>
        <w:tab/>
        <w:t>My location impacts my safety and health because I live in a dangerous city, where crime is committed on a daily basis.</w:t>
      </w:r>
    </w:p>
    <w:p w14:paraId="6AEA34AA" w14:textId="77777777" w:rsidR="000E085B" w:rsidRDefault="000E085B" w:rsidP="000E085B">
      <w:r>
        <w:tab/>
      </w:r>
    </w:p>
    <w:p w14:paraId="35F35292" w14:textId="77777777" w:rsidR="000E085B" w:rsidRDefault="000E085B" w:rsidP="000E085B">
      <w:r>
        <w:t>all_R_XZj1KWVokKgoF5n    :</w:t>
      </w:r>
      <w:r>
        <w:tab/>
        <w:t>I think that I am in a location that is enough for my safety, health, and relationship.</w:t>
      </w:r>
    </w:p>
    <w:p w14:paraId="52B38BC5" w14:textId="77777777" w:rsidR="000E085B" w:rsidRDefault="000E085B" w:rsidP="000E085B">
      <w:r>
        <w:tab/>
      </w:r>
    </w:p>
    <w:p w14:paraId="4D05F183" w14:textId="77777777" w:rsidR="000E085B" w:rsidRDefault="000E085B" w:rsidP="000E085B">
      <w:r>
        <w:lastRenderedPageBreak/>
        <w:t>all_R_22lEjqRz3fmuQ3v    :</w:t>
      </w:r>
      <w:r>
        <w:tab/>
        <w:t>I believe my geographic location does impact me. I live in a small conservative town. Most people here are very welcoming and my neighborhood is quiet and peaceful.</w:t>
      </w:r>
    </w:p>
    <w:p w14:paraId="780F0C79" w14:textId="77777777" w:rsidR="000E085B" w:rsidRDefault="000E085B" w:rsidP="000E085B">
      <w:r>
        <w:tab/>
      </w:r>
    </w:p>
    <w:p w14:paraId="745E6EA5" w14:textId="77777777" w:rsidR="000E085B" w:rsidRDefault="000E085B" w:rsidP="000E085B">
      <w:r>
        <w:t>all_R_125d7J5h9lS4jaU    :</w:t>
      </w:r>
      <w:r>
        <w:tab/>
        <w:t>My location staying in Merced away from my family affects the relationship I have with my immediate family, often feeling like I am missing out</w:t>
      </w:r>
    </w:p>
    <w:p w14:paraId="65C7B756" w14:textId="77777777" w:rsidR="000E085B" w:rsidRDefault="000E085B" w:rsidP="000E085B">
      <w:r>
        <w:tab/>
      </w:r>
    </w:p>
    <w:p w14:paraId="39D140C6" w14:textId="77777777" w:rsidR="000E085B" w:rsidRDefault="000E085B" w:rsidP="000E085B">
      <w:r>
        <w:t>all_R_2sSBV0kTif7ATor    :</w:t>
      </w:r>
      <w:r>
        <w:tab/>
        <w:t>My location has made me have better relationships with people because at a young age I have learned connections are everything.</w:t>
      </w:r>
    </w:p>
    <w:p w14:paraId="2BAEC04D" w14:textId="77777777" w:rsidR="000E085B" w:rsidRDefault="000E085B" w:rsidP="000E085B">
      <w:r>
        <w:tab/>
      </w:r>
    </w:p>
    <w:p w14:paraId="6A1411AD" w14:textId="77777777" w:rsidR="000E085B" w:rsidRDefault="000E085B" w:rsidP="000E085B">
      <w:r>
        <w:t>all_R_3RrsFZUpDFheq8U    :</w:t>
      </w:r>
      <w:r>
        <w:tab/>
        <w:t>My location is pretty safe, mostly quiet</w:t>
      </w:r>
    </w:p>
    <w:p w14:paraId="1EF71389" w14:textId="77777777" w:rsidR="000E085B" w:rsidRDefault="000E085B" w:rsidP="000E085B">
      <w:r>
        <w:tab/>
      </w:r>
    </w:p>
    <w:p w14:paraId="07B521A6" w14:textId="77777777" w:rsidR="000E085B" w:rsidRDefault="000E085B" w:rsidP="000E085B">
      <w:r>
        <w:t>all_R_3FLILGH552IS5Lo    :</w:t>
      </w:r>
      <w:r>
        <w:tab/>
        <w:t>Although I am surrounded most of the time with people who support me I feel as though when I reveal that I am bisexual that support will be taken away from me and is something I will not be able to gain again once they know the truth about me.</w:t>
      </w:r>
    </w:p>
    <w:p w14:paraId="4AD89D98" w14:textId="77777777" w:rsidR="000E085B" w:rsidRDefault="000E085B" w:rsidP="000E085B">
      <w:r>
        <w:tab/>
      </w:r>
    </w:p>
    <w:p w14:paraId="7322A436" w14:textId="77777777" w:rsidR="000E085B" w:rsidRDefault="000E085B" w:rsidP="000E085B">
      <w:r>
        <w:t>all_R_2eOLgvI1G9bDpli    :</w:t>
      </w:r>
      <w:r>
        <w:tab/>
        <w:t>I believe my geographic location has made an impact on my life. There have been hardships here and there in any category, but that was to help me become stronger for my future. I face obstacles every day but that does not stop me from pursuing my goals. The people living around this location are the ones I mainly give my thanks to in all of this.</w:t>
      </w:r>
    </w:p>
    <w:p w14:paraId="13029D36" w14:textId="77777777" w:rsidR="000E085B" w:rsidRDefault="000E085B" w:rsidP="000E085B">
      <w:r>
        <w:tab/>
      </w:r>
    </w:p>
    <w:p w14:paraId="6655E22D" w14:textId="77777777" w:rsidR="000E085B" w:rsidRDefault="000E085B" w:rsidP="000E085B">
      <w:r>
        <w:t>all_R_uwuqbtdWZpArhUl    :</w:t>
      </w:r>
      <w:r>
        <w:tab/>
        <w:t>I think my location has a strong impact on my safety, health, and relationships.</w:t>
      </w:r>
    </w:p>
    <w:p w14:paraId="07D2D615" w14:textId="77777777" w:rsidR="000E085B" w:rsidRDefault="000E085B" w:rsidP="000E085B">
      <w:r>
        <w:tab/>
      </w:r>
    </w:p>
    <w:p w14:paraId="3E6B8F2A" w14:textId="77777777" w:rsidR="000E085B" w:rsidRDefault="000E085B" w:rsidP="000E085B">
      <w:r>
        <w:t>all_R_0AJWLnqD0kuemDT    :</w:t>
      </w:r>
      <w:r>
        <w:tab/>
        <w:t>Living in a poor part of a neighborhood has shaped me to become the person I am today. It showed me what it was to work to be where I am today. I was not as privileged as many other students, but many of my relationships with teachers in my school ( which was in my neighborhood) had built me to become a hard-working, diligent first-generation student.</w:t>
      </w:r>
    </w:p>
    <w:p w14:paraId="3F600630" w14:textId="77777777" w:rsidR="000E085B" w:rsidRDefault="000E085B" w:rsidP="000E085B">
      <w:r>
        <w:tab/>
      </w:r>
    </w:p>
    <w:p w14:paraId="61DA47A9" w14:textId="77777777" w:rsidR="000E085B" w:rsidRDefault="000E085B" w:rsidP="000E085B">
      <w:r>
        <w:t>all_R_25L6AO0Ym9u5GdE    :</w:t>
      </w:r>
      <w:r>
        <w:tab/>
        <w:t>Location impacts my safety because its not always a good neighborhood but within our my family we take care of each other.  Our health is good because my mom who is a single mother makes sure we take our nutrients.</w:t>
      </w:r>
    </w:p>
    <w:p w14:paraId="0DFC11A3" w14:textId="77777777" w:rsidR="000E085B" w:rsidRDefault="000E085B" w:rsidP="000E085B">
      <w:r>
        <w:tab/>
      </w:r>
    </w:p>
    <w:p w14:paraId="1A3D5BA1" w14:textId="77777777" w:rsidR="000E085B" w:rsidRDefault="000E085B" w:rsidP="000E085B">
      <w:r>
        <w:t>all_R_3kce9mlMPcqC5qm    :</w:t>
      </w:r>
      <w:r>
        <w:tab/>
        <w:t>Location impacts almost all aspects of my life. In Merced, California I feel more safe than I would if I were staying at the house I grew up in back home in Stockton, California and that is simply due to the large difference in crime rates within these two locations. Merced feels more calm whereas in Stockton you need to be aware of your surroundings more often.</w:t>
      </w:r>
    </w:p>
    <w:p w14:paraId="3EF0F8EB" w14:textId="77777777" w:rsidR="000E085B" w:rsidRDefault="000E085B" w:rsidP="000E085B">
      <w:r>
        <w:tab/>
      </w:r>
    </w:p>
    <w:p w14:paraId="3D8A2983" w14:textId="77777777" w:rsidR="000E085B" w:rsidRDefault="000E085B" w:rsidP="000E085B">
      <w:r>
        <w:t>all_R_2CIKifAoVDFxCxZ    :</w:t>
      </w:r>
      <w:r>
        <w:tab/>
        <w:t>Being at home has impacted me a lot because my family expects me to be a certain person that I don't have to be when i'm away, its hard to show your change when they have such a strong idea of who they think you are.. I am more confined and have a lot of responsibilities that can overwhelm me when I have to balance with school. I'm further away from the people I trust most.</w:t>
      </w:r>
    </w:p>
    <w:p w14:paraId="78674DC5" w14:textId="77777777" w:rsidR="000E085B" w:rsidRDefault="000E085B" w:rsidP="000E085B">
      <w:r>
        <w:lastRenderedPageBreak/>
        <w:tab/>
      </w:r>
    </w:p>
    <w:p w14:paraId="2E1F6DD6" w14:textId="77777777" w:rsidR="000E085B" w:rsidRDefault="000E085B" w:rsidP="000E085B">
      <w:r>
        <w:t>all_R_3spjwWt231ggrSz    :</w:t>
      </w:r>
      <w:r>
        <w:tab/>
        <w:t>It's far from the city, so little resources out here.</w:t>
      </w:r>
    </w:p>
    <w:p w14:paraId="06C57A8B" w14:textId="77777777" w:rsidR="000E085B" w:rsidRDefault="000E085B" w:rsidP="000E085B">
      <w:r>
        <w:tab/>
      </w:r>
    </w:p>
    <w:p w14:paraId="60FAEB21" w14:textId="77777777" w:rsidR="000E085B" w:rsidRDefault="000E085B" w:rsidP="000E085B">
      <w:r>
        <w:t>all_R_7PZBao8Fmu1CxMJ    :</w:t>
      </w:r>
      <w:r>
        <w:tab/>
        <w:t>I'm in the US, in San Fernando, based on where I am I can say that, for the most part, it's pretty safe. When it comes to my health it's great, but it's when that changes that It may be a problem because I have the school's health insurance so I don't know if it's accepted everywhere. Being in a city, rather than a more quiet, open land is that there is always something going on and there's more opportunity for distraction and avoiding deeper conversations.</w:t>
      </w:r>
    </w:p>
    <w:p w14:paraId="151B3984" w14:textId="77777777" w:rsidR="000E085B" w:rsidRDefault="000E085B" w:rsidP="000E085B">
      <w:r>
        <w:tab/>
      </w:r>
    </w:p>
    <w:p w14:paraId="507A3F57" w14:textId="77777777" w:rsidR="000E085B" w:rsidRDefault="000E085B" w:rsidP="000E085B">
      <w:r>
        <w:t>all_R_1H0K8zFLkXX2h2X    :</w:t>
      </w:r>
      <w:r>
        <w:tab/>
        <w:t>safe inside home and for health reasons</w:t>
      </w:r>
    </w:p>
    <w:p w14:paraId="7CDCC3E5" w14:textId="77777777" w:rsidR="000E085B" w:rsidRDefault="000E085B" w:rsidP="000E085B">
      <w:r>
        <w:tab/>
      </w:r>
    </w:p>
    <w:p w14:paraId="3C54197C" w14:textId="77777777" w:rsidR="000E085B" w:rsidRDefault="000E085B" w:rsidP="000E085B">
      <w:r>
        <w:t>all_R_BqRdMBaL4COei77    :</w:t>
      </w:r>
      <w:r>
        <w:tab/>
        <w:t>My location has impacted my weight. I feel that if I lived in a location that was more concerned with health I would not have put on so much weight over the course of 13 years.</w:t>
      </w:r>
    </w:p>
    <w:p w14:paraId="0162761A" w14:textId="77777777" w:rsidR="000E085B" w:rsidRDefault="000E085B" w:rsidP="000E085B">
      <w:r>
        <w:tab/>
      </w:r>
    </w:p>
    <w:p w14:paraId="395984EF" w14:textId="77777777" w:rsidR="000E085B" w:rsidRDefault="000E085B" w:rsidP="000E085B">
      <w:r>
        <w:t>all_R_1HepXSvw5YjPgXz    :</w:t>
      </w:r>
      <w:r>
        <w:tab/>
        <w:t>I think my location can impact my life such as how close I am to my friends as well as how close I am to my family.</w:t>
      </w:r>
    </w:p>
    <w:p w14:paraId="3A4D9539" w14:textId="77777777" w:rsidR="000E085B" w:rsidRDefault="000E085B" w:rsidP="000E085B">
      <w:r>
        <w:tab/>
      </w:r>
    </w:p>
    <w:p w14:paraId="4D628D30" w14:textId="77777777" w:rsidR="000E085B" w:rsidRDefault="000E085B" w:rsidP="000E085B">
      <w:r>
        <w:t>all_R_3qye59y7PH8gqhj    :</w:t>
      </w:r>
      <w:r>
        <w:tab/>
        <w:t>My location does affect my health causing my asthma to act up.</w:t>
      </w:r>
    </w:p>
    <w:p w14:paraId="58CF5057" w14:textId="77777777" w:rsidR="000E085B" w:rsidRDefault="000E085B" w:rsidP="000E085B">
      <w:r>
        <w:tab/>
      </w:r>
    </w:p>
    <w:p w14:paraId="2449F4A5" w14:textId="77777777" w:rsidR="000E085B" w:rsidRDefault="000E085B" w:rsidP="000E085B">
      <w:r>
        <w:t>all_R_3j8Lk9rTpWvGCfU    :</w:t>
      </w:r>
      <w:r>
        <w:tab/>
        <w:t>As someone who did not use to live in the US, I definitely think my geographic location has allowed me to feel more safe, and the open culture has allowed me to feel more comfortable with my self, and to do more than I would've done if I did not live here.</w:t>
      </w:r>
    </w:p>
    <w:p w14:paraId="443B2C04" w14:textId="77777777" w:rsidR="000E085B" w:rsidRDefault="000E085B" w:rsidP="000E085B">
      <w:r>
        <w:tab/>
      </w:r>
    </w:p>
    <w:p w14:paraId="2D1479A2" w14:textId="77777777" w:rsidR="000E085B" w:rsidRDefault="000E085B" w:rsidP="000E085B">
      <w:r>
        <w:t>all_R_eJbHfaujcZ047zr    :</w:t>
      </w:r>
      <w:r>
        <w:tab/>
        <w:t>I live in Las Vegas which is very open to anything (LGBTQ, explicit things, danger). I was exposed to a lot of situations that most kids wouldn't have if they didn't live in Las Vegas.</w:t>
      </w:r>
    </w:p>
    <w:p w14:paraId="058B1013" w14:textId="77777777" w:rsidR="000E085B" w:rsidRDefault="000E085B" w:rsidP="000E085B">
      <w:r>
        <w:tab/>
      </w:r>
    </w:p>
    <w:p w14:paraId="42F462AC" w14:textId="77777777" w:rsidR="000E085B" w:rsidRDefault="000E085B" w:rsidP="000E085B">
      <w:r>
        <w:t>all_R_1oupPHpqi74oG6k    :</w:t>
      </w:r>
      <w:r>
        <w:tab/>
        <w:t>Where I live is sketchy in some areas which are hard to feel safe going on walks or running alone. The nearest hospital is about 15 min away which is not bad and groceries are further but there are small local ones as well.</w:t>
      </w:r>
    </w:p>
    <w:p w14:paraId="347A3C0C" w14:textId="77777777" w:rsidR="000E085B" w:rsidRDefault="000E085B" w:rsidP="000E085B">
      <w:r>
        <w:tab/>
      </w:r>
    </w:p>
    <w:p w14:paraId="505E70D9" w14:textId="77777777" w:rsidR="000E085B" w:rsidRDefault="000E085B" w:rsidP="000E085B">
      <w:r>
        <w:t>all_R_1jWcfBINHMyh87y    :</w:t>
      </w:r>
      <w:r>
        <w:tab/>
        <w:t>I am feeling extremely nervous where I am at. I cry because of my parents being in the most dangerous age to get coronavirus. I worry and cry because I want my parents to see me get married, graduate college, and more.</w:t>
      </w:r>
    </w:p>
    <w:p w14:paraId="521C2287" w14:textId="77777777" w:rsidR="000E085B" w:rsidRDefault="000E085B" w:rsidP="000E085B">
      <w:r>
        <w:tab/>
      </w:r>
    </w:p>
    <w:p w14:paraId="1C656BE3" w14:textId="77777777" w:rsidR="000E085B" w:rsidRDefault="000E085B" w:rsidP="000E085B">
      <w:r>
        <w:t>all_R_2VDANr2OPkOtu8t    :</w:t>
      </w:r>
      <w:r>
        <w:tab/>
        <w:t>I live in an area where there are many shootings and gangs, so going out by myself sometimes is scary, however usually people keep to themselves.</w:t>
      </w:r>
    </w:p>
    <w:p w14:paraId="79E8AAF1" w14:textId="77777777" w:rsidR="000E085B" w:rsidRDefault="000E085B" w:rsidP="000E085B">
      <w:r>
        <w:tab/>
      </w:r>
    </w:p>
    <w:p w14:paraId="6DF2EAB1" w14:textId="77777777" w:rsidR="000E085B" w:rsidRDefault="000E085B" w:rsidP="000E085B">
      <w:r>
        <w:t>all_R_1JISS08JGnOEGmy    :</w:t>
      </w:r>
      <w:r>
        <w:tab/>
        <w:t>I believe that my location affects those aspects in my life because it is often a close-minded small community. The size of my town has also limited the amount of mental health awareness and resources that is available to me and my family members.</w:t>
      </w:r>
    </w:p>
    <w:p w14:paraId="1B226DFB" w14:textId="77777777" w:rsidR="000E085B" w:rsidRDefault="000E085B" w:rsidP="000E085B">
      <w:r>
        <w:tab/>
      </w:r>
    </w:p>
    <w:p w14:paraId="12E1FC65" w14:textId="77777777" w:rsidR="000E085B" w:rsidRDefault="000E085B" w:rsidP="000E085B">
      <w:r>
        <w:lastRenderedPageBreak/>
        <w:t>all_R_2PdsSBr9LJyRJCu    :</w:t>
      </w:r>
      <w:r>
        <w:tab/>
        <w:t>In my enviroment, Garden Grove used to be a free drug dirtict until one day, there were teakers and many there began to be people with addiction problems. My cousin was affected by this and lost his family, job, and life. he has been in jail four times and he is still trying to chnage his life. For hispanic families its normal to have someone in jail. This is normal ofr until it comes to deportating family members. over all I think Garden Grove is a great place to live there is not much violence and I feel safe where I live in whereas, Santa Ana or Anahiem those cities have the worst safety. Those are considr the party hard, drugs, get drunk, and probably get shot or killed. This is sad and stresses me because I live between these two cities and I also have family and frinds so its a struggle to keep up awareness everytime we go visit them.</w:t>
      </w:r>
    </w:p>
    <w:p w14:paraId="029C69BD" w14:textId="77777777" w:rsidR="000E085B" w:rsidRDefault="000E085B" w:rsidP="000E085B">
      <w:r>
        <w:tab/>
      </w:r>
    </w:p>
    <w:p w14:paraId="4591303B" w14:textId="77777777" w:rsidR="000E085B" w:rsidRDefault="000E085B" w:rsidP="000E085B">
      <w:r>
        <w:t>all_R_3iWRnaGjtw94hhg    :</w:t>
      </w:r>
      <w:r>
        <w:tab/>
        <w:t>I am but would rather not be.</w:t>
      </w:r>
    </w:p>
    <w:p w14:paraId="6DF42698" w14:textId="77777777" w:rsidR="000E085B" w:rsidRDefault="000E085B" w:rsidP="000E085B">
      <w:r>
        <w:tab/>
      </w:r>
    </w:p>
    <w:p w14:paraId="4A7979EC" w14:textId="77777777" w:rsidR="000E085B" w:rsidRDefault="000E085B" w:rsidP="000E085B">
      <w:r>
        <w:t>all_R_3s0qLMTranvhMxP    :</w:t>
      </w:r>
      <w:r>
        <w:tab/>
        <w:t>I think it is important to understand everyone's divides in neighborhoods. While the house may look pretty out the outside or things may seem picture-perfect, everything is not always what it seems. Relationships are hard when your family is worried about external things like money, working, etc. so as long as others make an attempt to remember that it helps with your health and mental well being.</w:t>
      </w:r>
    </w:p>
    <w:p w14:paraId="3147315F" w14:textId="77777777" w:rsidR="000E085B" w:rsidRDefault="000E085B" w:rsidP="000E085B">
      <w:r>
        <w:tab/>
      </w:r>
    </w:p>
    <w:p w14:paraId="133DCCCD" w14:textId="77777777" w:rsidR="000E085B" w:rsidRDefault="000E085B" w:rsidP="000E085B">
      <w:r>
        <w:t>all_R_sSbqKU122HL090Z    :</w:t>
      </w:r>
      <w:r>
        <w:tab/>
        <w:t>The central valley compared to other regions is fairly isolated and sometimes I feel like I can't really have fun here or out go to places. Due to it being less crowded has made me appreciate nature and calms me. Relationship wise its difficult meeting people with my same mind set to it being an are fairly conservative.</w:t>
      </w:r>
    </w:p>
    <w:p w14:paraId="44E68C4B" w14:textId="77777777" w:rsidR="000E085B" w:rsidRDefault="000E085B" w:rsidP="000E085B">
      <w:r>
        <w:tab/>
      </w:r>
    </w:p>
    <w:p w14:paraId="5BA0FF72" w14:textId="77777777" w:rsidR="000E085B" w:rsidRDefault="000E085B" w:rsidP="000E085B">
      <w:r>
        <w:t>all_R_9L8VHfhBbKbcNMZ    :</w:t>
      </w:r>
      <w:r>
        <w:tab/>
        <w:t>I live in a safe neighborhood so there are not any environmental factors that impact me. The only thing that affects me is the weather but that is not tied in with the location.</w:t>
      </w:r>
    </w:p>
    <w:p w14:paraId="4A74AF53" w14:textId="77777777" w:rsidR="000E085B" w:rsidRDefault="000E085B" w:rsidP="000E085B">
      <w:r>
        <w:tab/>
      </w:r>
    </w:p>
    <w:p w14:paraId="7976E71A" w14:textId="77777777" w:rsidR="000E085B" w:rsidRDefault="000E085B" w:rsidP="000E085B">
      <w:r>
        <w:t>all_R_e5tdrdMw4ejl3LX    :</w:t>
      </w:r>
      <w:r>
        <w:tab/>
        <w:t>location in home</w:t>
      </w:r>
    </w:p>
    <w:p w14:paraId="618CDC7C" w14:textId="77777777" w:rsidR="000E085B" w:rsidRDefault="000E085B" w:rsidP="000E085B">
      <w:r>
        <w:tab/>
      </w:r>
    </w:p>
    <w:p w14:paraId="73F36D9D" w14:textId="77777777" w:rsidR="000E085B" w:rsidRDefault="000E085B" w:rsidP="000E085B">
      <w:r>
        <w:t>all_R_ZCWuZOWFA9G8t9f    :</w:t>
      </w:r>
      <w:r>
        <w:tab/>
        <w:t>My geographic location can be considered a safe small town, predominantly latino which makes it feel as a community. There is access to health facilities which makes it easy for people to seek medical attention if needed. The only downside would be that because it is a small town, relationships matter in the way that there are 3 or 4 high schools and most people know or have heard of each other so there's this implied "reputation" to uphold because things spread easily. This can be harmful in the way that if there are bad rumors being spread this can cause bullying or shaming.</w:t>
      </w:r>
    </w:p>
    <w:p w14:paraId="5CC127CE" w14:textId="77777777" w:rsidR="000E085B" w:rsidRDefault="000E085B" w:rsidP="000E085B">
      <w:r>
        <w:tab/>
      </w:r>
    </w:p>
    <w:p w14:paraId="7920E8C4" w14:textId="77777777" w:rsidR="000E085B" w:rsidRDefault="000E085B" w:rsidP="000E085B">
      <w:r>
        <w:t>all_R_5mON8sVmsmUuAW5    :</w:t>
      </w:r>
      <w:r>
        <w:tab/>
        <w:t>My location impacts my health because there is not many resources to low income communities like mine.</w:t>
      </w:r>
    </w:p>
    <w:p w14:paraId="7E8EACB9" w14:textId="77777777" w:rsidR="000E085B" w:rsidRDefault="000E085B" w:rsidP="000E085B">
      <w:r>
        <w:tab/>
      </w:r>
    </w:p>
    <w:p w14:paraId="4285296C" w14:textId="77777777" w:rsidR="000E085B" w:rsidRDefault="000E085B" w:rsidP="000E085B">
      <w:r>
        <w:t>all_R_1DoKGYJBVZl31fo    :</w:t>
      </w:r>
      <w:r>
        <w:tab/>
        <w:t>Well, since I'm in College I live far away from my families, but I got some friends that make me feel like home. Also, there are not a lot of public transportation so it makes it kind of hard to move around since I do not have a car.</w:t>
      </w:r>
    </w:p>
    <w:p w14:paraId="0992E396" w14:textId="77777777" w:rsidR="000E085B" w:rsidRDefault="000E085B" w:rsidP="000E085B">
      <w:r>
        <w:tab/>
      </w:r>
    </w:p>
    <w:p w14:paraId="6331B2AE" w14:textId="77777777" w:rsidR="000E085B" w:rsidRDefault="000E085B" w:rsidP="000E085B">
      <w:r>
        <w:lastRenderedPageBreak/>
        <w:t>all_R_3CCLijaDhsJBN1I    :</w:t>
      </w:r>
      <w:r>
        <w:tab/>
        <w:t>There's not a lot of access to resources but that is considering COVID.</w:t>
      </w:r>
    </w:p>
    <w:p w14:paraId="04A0981A" w14:textId="77777777" w:rsidR="000E085B" w:rsidRDefault="000E085B" w:rsidP="000E085B">
      <w:r>
        <w:tab/>
      </w:r>
    </w:p>
    <w:p w14:paraId="1FF7DD96" w14:textId="77777777" w:rsidR="000E085B" w:rsidRDefault="000E085B" w:rsidP="000E085B">
      <w:r>
        <w:t>all_R_1DATifzKCfhrzCY    :</w:t>
      </w:r>
      <w:r>
        <w:tab/>
        <w:t>I do live in a little more conservative area so lil scared</w:t>
      </w:r>
    </w:p>
    <w:p w14:paraId="02FC898E" w14:textId="77777777" w:rsidR="000E085B" w:rsidRDefault="000E085B" w:rsidP="000E085B">
      <w:r>
        <w:tab/>
      </w:r>
    </w:p>
    <w:p w14:paraId="2D35B9B2" w14:textId="77777777" w:rsidR="000E085B" w:rsidRDefault="000E085B" w:rsidP="000E085B">
      <w:r>
        <w:t>all_R_3KVDHzM7IyrAw88    :</w:t>
      </w:r>
      <w:r>
        <w:tab/>
        <w:t>I live sort of in the country so I don't have as many neighbors as the typical person who lives in the city. I live around a lot of orchards so they can bring peace sometimes. I was robbed a few years ago so since then it has been tough feeling safe, but we also have a security system now I feel safer. The biggest health problem is that I have asthma and theres a lot of dirt and pollen by my house so it can be a bit tough to breathe sometimes.</w:t>
      </w:r>
    </w:p>
    <w:p w14:paraId="0121A27C" w14:textId="77777777" w:rsidR="000E085B" w:rsidRDefault="000E085B" w:rsidP="000E085B">
      <w:r>
        <w:tab/>
      </w:r>
    </w:p>
    <w:p w14:paraId="026317BD" w14:textId="77777777" w:rsidR="000E085B" w:rsidRDefault="000E085B" w:rsidP="000E085B">
      <w:r>
        <w:t>all_R_1OlEwHiTdkSJkcy    :</w:t>
      </w:r>
      <w:r>
        <w:tab/>
        <w:t>My geographic location suits my needs and there isn't anything that impacts my life.</w:t>
      </w:r>
    </w:p>
    <w:p w14:paraId="2E9252FA" w14:textId="77777777" w:rsidR="000E085B" w:rsidRDefault="000E085B" w:rsidP="000E085B">
      <w:r>
        <w:tab/>
      </w:r>
    </w:p>
    <w:p w14:paraId="3E861154" w14:textId="77777777" w:rsidR="000E085B" w:rsidRDefault="000E085B" w:rsidP="000E085B">
      <w:r>
        <w:t>all_R_23daFHUke1ooTxZ    :</w:t>
      </w:r>
      <w:r>
        <w:tab/>
        <w:t>Since I live in the bay area, my health safety is currently at risk to to the CO-VID 19 outbreak.</w:t>
      </w:r>
    </w:p>
    <w:p w14:paraId="3853A02A" w14:textId="77777777" w:rsidR="000E085B" w:rsidRDefault="000E085B" w:rsidP="000E085B">
      <w:r>
        <w:tab/>
      </w:r>
    </w:p>
    <w:p w14:paraId="7B3448EA" w14:textId="77777777" w:rsidR="000E085B" w:rsidRDefault="000E085B" w:rsidP="000E085B">
      <w:r>
        <w:t>all_R_3q8APAAYgMBdBiS    :</w:t>
      </w:r>
      <w:r>
        <w:tab/>
        <w:t>I live in a safer neighborhood, so most of the time I do not have to worry about my safety or my family's.</w:t>
      </w:r>
    </w:p>
    <w:p w14:paraId="1FDE3B29" w14:textId="77777777" w:rsidR="000E085B" w:rsidRDefault="000E085B" w:rsidP="000E085B">
      <w:r>
        <w:tab/>
      </w:r>
    </w:p>
    <w:p w14:paraId="2B905B01" w14:textId="77777777" w:rsidR="000E085B" w:rsidRDefault="000E085B" w:rsidP="000E085B">
      <w:r>
        <w:t>all_R_1N4IosedMZVeNOK    :</w:t>
      </w:r>
      <w:r>
        <w:tab/>
        <w:t>My location plays a small role on the impact it has on me because it still allows me to have access to resources such as hospitals, clinics, school, etc. My location feels safe and does not make me feel like I am posed with a threat to my own safety or well being. This location is also small which allows for easy access to my friends and family, enabling the relationships I have to be consistent and well.</w:t>
      </w:r>
    </w:p>
    <w:p w14:paraId="5BFFF74C" w14:textId="77777777" w:rsidR="000E085B" w:rsidRDefault="000E085B" w:rsidP="000E085B">
      <w:r>
        <w:tab/>
      </w:r>
    </w:p>
    <w:p w14:paraId="05BF18D2" w14:textId="77777777" w:rsidR="000E085B" w:rsidRDefault="000E085B" w:rsidP="000E085B">
      <w:r>
        <w:t>all_R_21B4oQTjVxvXoFV    :</w:t>
      </w:r>
      <w:r>
        <w:tab/>
        <w:t>In terms of my geographic location, I donâ€™t think itâ€™s affected me at all.</w:t>
      </w:r>
    </w:p>
    <w:p w14:paraId="0F27ED95" w14:textId="77777777" w:rsidR="000E085B" w:rsidRDefault="000E085B" w:rsidP="000E085B">
      <w:r>
        <w:tab/>
      </w:r>
    </w:p>
    <w:p w14:paraId="09D236F0" w14:textId="77777777" w:rsidR="000E085B" w:rsidRDefault="000E085B" w:rsidP="000E085B">
      <w:r>
        <w:t>all_R_5A5u4x3F70tHQRj    :</w:t>
      </w:r>
      <w:r>
        <w:tab/>
        <w:t>I don't think my location impacts me very much at all.  Also, this is the third time I have done this study because I have yet to receive any credit for it.  Please, I want to pass.</w:t>
      </w:r>
    </w:p>
    <w:p w14:paraId="60924571" w14:textId="77777777" w:rsidR="000E085B" w:rsidRDefault="000E085B" w:rsidP="000E085B">
      <w:r>
        <w:tab/>
      </w:r>
    </w:p>
    <w:p w14:paraId="667ED8FD" w14:textId="77777777" w:rsidR="000E085B" w:rsidRDefault="000E085B" w:rsidP="000E085B">
      <w:r>
        <w:t>all_R_1j9xE6Rujk86FcQ    :</w:t>
      </w:r>
      <w:r>
        <w:tab/>
        <w:t>I am lucky to be near someone that cares for me for now.</w:t>
      </w:r>
    </w:p>
    <w:p w14:paraId="2B57530E" w14:textId="77777777" w:rsidR="000E085B" w:rsidRDefault="000E085B" w:rsidP="000E085B">
      <w:r>
        <w:tab/>
      </w:r>
    </w:p>
    <w:p w14:paraId="5019FE33" w14:textId="77777777" w:rsidR="000E085B" w:rsidRDefault="000E085B" w:rsidP="000E085B">
      <w:r>
        <w:t>all_R_1okdcrBLv1cw5Vy    :</w:t>
      </w:r>
      <w:r>
        <w:tab/>
        <w:t xml:space="preserve">I live with my immigrant parents (both residents) and my 3 siblings in a 2 bedroom, 1 bathroom duplex in a really nice neighborhood (its right next to google- keeps getting more and more gentrified). We are low income, have always been, my mom is a taco bell cook and my dad is a gardener (have always been since they got to California from Mexico which is about 20 years) but because of where we live minimum wage is good and we are in the silicon valley with really nice big houses around so my dad gets paid okay so we are not poor at least it doesn't feel like we are so much because we do a good job of blending in but our AC and our heater don't work, parents still struggle with paying rent every month but somehow manage- me and my older brother used to work before quarantine, my little brothers still get reduced lunch and free bus passes, and I've managed to get really good scholarships from </w:t>
      </w:r>
      <w:r>
        <w:lastRenderedPageBreak/>
        <w:t>the high school I went to because it was a really rich predominantly white high school and there were very good chances of winning these scholarships especially because of im a minority and low income who wanted to go to college. In some of my answers, I reported feeling sad and depressed might have something to do with quarantine but if I recall correctly I still felt that way before just not as often probably because there were more distractions.</w:t>
      </w:r>
    </w:p>
    <w:p w14:paraId="1039DAA0" w14:textId="77777777" w:rsidR="000E085B" w:rsidRDefault="000E085B" w:rsidP="000E085B">
      <w:r>
        <w:tab/>
      </w:r>
    </w:p>
    <w:p w14:paraId="1684D56A" w14:textId="77777777" w:rsidR="000E085B" w:rsidRDefault="000E085B" w:rsidP="000E085B">
      <w:r>
        <w:t>all_R_27CBy7jwiwsCJBP    :</w:t>
      </w:r>
      <w:r>
        <w:tab/>
        <w:t>yeah, my location DEFENITELY affects my way of living. The part of downtown Los Angeles I am living in, you will find homeless people selling drugs to prostitutes walking late night. But yet in Santa monica, streets are clean and homeless people there have more privilege than those in Downtown LA.</w:t>
      </w:r>
    </w:p>
    <w:p w14:paraId="00FBFA36" w14:textId="77777777" w:rsidR="000E085B" w:rsidRDefault="000E085B" w:rsidP="000E085B">
      <w:r>
        <w:tab/>
      </w:r>
    </w:p>
    <w:p w14:paraId="5DBA8DA8" w14:textId="77777777" w:rsidR="000E085B" w:rsidRDefault="000E085B" w:rsidP="000E085B">
      <w:r>
        <w:t>all_R_1lv3hyZnCZ7PR8P    :</w:t>
      </w:r>
      <w:r>
        <w:tab/>
        <w:t>I believe where I'm from is very diverse and somewhat open to different opinions and perspectives. With that in mind, most of the time I feel safe.</w:t>
      </w:r>
    </w:p>
    <w:p w14:paraId="58D94E08" w14:textId="77777777" w:rsidR="000E085B" w:rsidRDefault="000E085B" w:rsidP="000E085B">
      <w:r>
        <w:tab/>
      </w:r>
    </w:p>
    <w:p w14:paraId="239372B5" w14:textId="77777777" w:rsidR="000E085B" w:rsidRDefault="000E085B" w:rsidP="000E085B">
      <w:r>
        <w:t>all_R_2ur27rWJZwD4bIW    :</w:t>
      </w:r>
      <w:r>
        <w:tab/>
        <w:t>I live in a safe community with a loving family and friends close by.</w:t>
      </w:r>
    </w:p>
    <w:p w14:paraId="6AA44F83" w14:textId="77777777" w:rsidR="000E085B" w:rsidRDefault="000E085B" w:rsidP="000E085B">
      <w:r>
        <w:tab/>
      </w:r>
    </w:p>
    <w:p w14:paraId="3C8B328D" w14:textId="77777777" w:rsidR="000E085B" w:rsidRDefault="000E085B" w:rsidP="000E085B">
      <w:r>
        <w:t>all_R_eWkLGQBWQb6LlaF    :</w:t>
      </w:r>
      <w:r>
        <w:tab/>
        <w:t>n/a</w:t>
      </w:r>
    </w:p>
    <w:p w14:paraId="431F1C85" w14:textId="77777777" w:rsidR="000E085B" w:rsidRDefault="000E085B" w:rsidP="000E085B">
      <w:r>
        <w:tab/>
      </w:r>
    </w:p>
    <w:p w14:paraId="1B95F73B" w14:textId="77777777" w:rsidR="000E085B" w:rsidRDefault="000E085B" w:rsidP="000E085B">
      <w:r>
        <w:t>all_R_333vHIy9u0GmXkf    :</w:t>
      </w:r>
      <w:r>
        <w:tab/>
        <w:t>At my location I feel safe although, sometimes I am far away from my family there is always someone there I can count on.</w:t>
      </w:r>
    </w:p>
    <w:p w14:paraId="633A4EE6" w14:textId="77777777" w:rsidR="000E085B" w:rsidRDefault="000E085B" w:rsidP="000E085B">
      <w:r>
        <w:tab/>
      </w:r>
    </w:p>
    <w:p w14:paraId="4EF1BDCC" w14:textId="77777777" w:rsidR="000E085B" w:rsidRDefault="000E085B" w:rsidP="000E085B">
      <w:r>
        <w:t>all_R_08QU8CWBgpL89tT    :</w:t>
      </w:r>
      <w:r>
        <w:tab/>
        <w:t>It impacts my relationship with my friends and my boyfriend as we are long distancing</w:t>
      </w:r>
    </w:p>
    <w:p w14:paraId="2B0B18B2" w14:textId="77777777" w:rsidR="000E085B" w:rsidRDefault="000E085B" w:rsidP="000E085B">
      <w:r>
        <w:tab/>
      </w:r>
    </w:p>
    <w:p w14:paraId="63BF397B" w14:textId="77777777" w:rsidR="000E085B" w:rsidRDefault="000E085B" w:rsidP="000E085B">
      <w:r>
        <w:t>all_R_3m8Ak0m4BX5tOOQ    :</w:t>
      </w:r>
      <w:r>
        <w:tab/>
        <w:t>Where I live gives me a sense of safety, I use to live in the other side of my city and i felt at home there but I wasn't safe.  I could go for walks now without feeling uneasy for most of the time.</w:t>
      </w:r>
    </w:p>
    <w:p w14:paraId="3A0D1533" w14:textId="77777777" w:rsidR="000E085B" w:rsidRDefault="000E085B" w:rsidP="000E085B">
      <w:r>
        <w:tab/>
      </w:r>
    </w:p>
    <w:p w14:paraId="22F3267D" w14:textId="77777777" w:rsidR="000E085B" w:rsidRDefault="000E085B" w:rsidP="000E085B">
      <w:r>
        <w:t>all_R_1kMtTJCB5WfD5l7    :</w:t>
      </w:r>
      <w:r>
        <w:tab/>
        <w:t>I feel my geographic location has had big impact on my life. Prior to college, I lived in a city where I had convenient access to necessities. I currently attend a college that is located in more of a rural setting, so the necessities are less convenient to access, partly because I don't have a car and the public transportation doesn't come as frequent compared to the city. In terms of relationships, moving to a different part of the state has really helped me meet a lot of new and interesting people from various backgrounds and has definitely broadened my perspective.</w:t>
      </w:r>
    </w:p>
    <w:p w14:paraId="65183E88" w14:textId="77777777" w:rsidR="000E085B" w:rsidRDefault="000E085B" w:rsidP="000E085B">
      <w:r>
        <w:tab/>
      </w:r>
    </w:p>
    <w:p w14:paraId="6E23DF4A" w14:textId="77777777" w:rsidR="000E085B" w:rsidRDefault="000E085B" w:rsidP="000E085B">
      <w:r>
        <w:t>all_R_3lWIbon95Sj70Aj    :</w:t>
      </w:r>
      <w:r>
        <w:tab/>
        <w:t>I live in a small town, most of the time there's not much things to worry about.</w:t>
      </w:r>
    </w:p>
    <w:p w14:paraId="713A0BB2" w14:textId="77777777" w:rsidR="000E085B" w:rsidRDefault="000E085B" w:rsidP="000E085B">
      <w:r>
        <w:tab/>
      </w:r>
    </w:p>
    <w:p w14:paraId="5ADFA891" w14:textId="77777777" w:rsidR="000E085B" w:rsidRDefault="000E085B" w:rsidP="000E085B">
      <w:r>
        <w:t>all_R_3ehngMuCmbPuWFi    :</w:t>
      </w:r>
      <w:r>
        <w:tab/>
        <w:t>I live in a small town of less than a thousand. Itâ€™s good because everyone knows who you are and it is easy to seek help for a problem, but there isnâ€™t much diversity or privacy.</w:t>
      </w:r>
    </w:p>
    <w:p w14:paraId="5152BB16" w14:textId="77777777" w:rsidR="000E085B" w:rsidRDefault="000E085B" w:rsidP="000E085B">
      <w:r>
        <w:tab/>
      </w:r>
    </w:p>
    <w:p w14:paraId="6DE010DC" w14:textId="77777777" w:rsidR="000E085B" w:rsidRDefault="000E085B" w:rsidP="000E085B">
      <w:r>
        <w:t>all_R_3GyajtU65btXE9l    :</w:t>
      </w:r>
      <w:r>
        <w:tab/>
        <w:t xml:space="preserve">My location is somewhat safe. Meaning there are some unsafe things that happen like, robbery or gangs killing people but overall I feel somewhat safe. I feel </w:t>
      </w:r>
      <w:r>
        <w:lastRenderedPageBreak/>
        <w:t>safe because my town is mostly latinos and I feel I can be myself and I have my friends who live here as well.</w:t>
      </w:r>
    </w:p>
    <w:p w14:paraId="47F3A7E8" w14:textId="77777777" w:rsidR="000E085B" w:rsidRDefault="000E085B" w:rsidP="000E085B">
      <w:r>
        <w:tab/>
      </w:r>
    </w:p>
    <w:p w14:paraId="697D3CFB" w14:textId="77777777" w:rsidR="000E085B" w:rsidRDefault="000E085B" w:rsidP="000E085B">
      <w:r>
        <w:t>all_R_2bPPyvvOTxstB16    :</w:t>
      </w:r>
      <w:r>
        <w:tab/>
        <w:t>Location impacts me because of the people I am surrounded with. I am originally from Los Angeles and one of the reasons why I moved to Merced to remove myself from some friendships and generally uncomfortable environments. Who I am in Merced is different from who I am in LA. In Merced I am able to make more of my own choices while in LA I feel as though I have to rely on the opinions of others.</w:t>
      </w:r>
    </w:p>
    <w:p w14:paraId="049950E3" w14:textId="77777777" w:rsidR="000E085B" w:rsidRDefault="000E085B" w:rsidP="000E085B">
      <w:r>
        <w:tab/>
      </w:r>
    </w:p>
    <w:p w14:paraId="08C0D6EE" w14:textId="77777777" w:rsidR="000E085B" w:rsidRDefault="000E085B" w:rsidP="000E085B">
      <w:r>
        <w:t>all_R_2OZ1b1bqvChU6sM    :</w:t>
      </w:r>
      <w:r>
        <w:tab/>
        <w:t>I am away from my family right now so it makes me sad and it is hard to be in contact cause I am busy.</w:t>
      </w:r>
    </w:p>
    <w:p w14:paraId="6902205B" w14:textId="77777777" w:rsidR="000E085B" w:rsidRDefault="000E085B" w:rsidP="000E085B">
      <w:r>
        <w:tab/>
      </w:r>
    </w:p>
    <w:p w14:paraId="11A0303B" w14:textId="77777777" w:rsidR="000E085B" w:rsidRDefault="000E085B" w:rsidP="000E085B">
      <w:r>
        <w:t>all_R_3MnkqSonAxfeNrG    :</w:t>
      </w:r>
      <w:r>
        <w:tab/>
        <w:t>I have been living in shelltown , San Diego my whole life, people refer to it as the hood which is true. I feel that living in a tough neighborhood you are more aware of your surroundings you learn at a young age to not be so naive. I would not have it any other way though, growing up here you know many people and make life time friends.</w:t>
      </w:r>
    </w:p>
    <w:p w14:paraId="496713DC" w14:textId="77777777" w:rsidR="000E085B" w:rsidRDefault="000E085B" w:rsidP="000E085B">
      <w:r>
        <w:tab/>
      </w:r>
    </w:p>
    <w:p w14:paraId="1271C341" w14:textId="77777777" w:rsidR="000E085B" w:rsidRDefault="000E085B" w:rsidP="000E085B">
      <w:r>
        <w:t>all_R_1cYQuQkIb8FJG76    :</w:t>
      </w:r>
      <w:r>
        <w:tab/>
        <w:t>My location is pretty safe overall. I think most people are being cautious during this pandemic.  I am living with my family and my relationships with them are decent. I think I live in a good neighborhood.</w:t>
      </w:r>
    </w:p>
    <w:p w14:paraId="315C5068" w14:textId="77777777" w:rsidR="000E085B" w:rsidRDefault="000E085B" w:rsidP="000E085B">
      <w:r>
        <w:tab/>
      </w:r>
    </w:p>
    <w:p w14:paraId="3D857DAC" w14:textId="77777777" w:rsidR="000E085B" w:rsidRDefault="000E085B" w:rsidP="000E085B">
      <w:r>
        <w:t>all_R_yjCWkmvAKeKJhsJ    :</w:t>
      </w:r>
      <w:r>
        <w:tab/>
        <w:t>My location impacts my ability to come out to people and by my true self.</w:t>
      </w:r>
    </w:p>
    <w:p w14:paraId="45330BCC" w14:textId="77777777" w:rsidR="000E085B" w:rsidRDefault="000E085B" w:rsidP="000E085B">
      <w:r>
        <w:tab/>
      </w:r>
    </w:p>
    <w:p w14:paraId="5258628E" w14:textId="77777777" w:rsidR="000E085B" w:rsidRDefault="000E085B" w:rsidP="000E085B">
      <w:r>
        <w:t>all_R_25QKNQACZZj53ke    :</w:t>
      </w:r>
      <w:r>
        <w:tab/>
        <w:t>I do not believe it does affect anything</w:t>
      </w:r>
    </w:p>
    <w:p w14:paraId="23C9CC70" w14:textId="77777777" w:rsidR="000E085B" w:rsidRDefault="000E085B" w:rsidP="000E085B">
      <w:r>
        <w:tab/>
      </w:r>
    </w:p>
    <w:p w14:paraId="0FB498EA" w14:textId="77777777" w:rsidR="000E085B" w:rsidRDefault="000E085B" w:rsidP="000E085B">
      <w:r>
        <w:t>all_R_3elDbQKWIQipnKp    :</w:t>
      </w:r>
      <w:r>
        <w:tab/>
        <w:t>I live in a ranch. I live with my in laws and my fiancÃ©. I love living here because its pretty big to where I can drive all the way to the back of my backyard. I like taking walks and enjoying the fresh air when I can. we have animals too that are calming. I like the open areas.</w:t>
      </w:r>
    </w:p>
    <w:p w14:paraId="1E5B13A4" w14:textId="77777777" w:rsidR="000E085B" w:rsidRDefault="000E085B" w:rsidP="000E085B">
      <w:r>
        <w:tab/>
      </w:r>
    </w:p>
    <w:p w14:paraId="270D2AC2" w14:textId="77777777" w:rsidR="000E085B" w:rsidRDefault="000E085B" w:rsidP="000E085B">
      <w:r>
        <w:t>all_R_Y3lPxuZB4tDH3Xz    :</w:t>
      </w:r>
      <w:r>
        <w:tab/>
        <w:t>My location is known for housing very racist and/or heavily conservative people. This causes me to have little access to acceptable mental health services/ police protection/ etc</w:t>
      </w:r>
    </w:p>
    <w:p w14:paraId="3F2E2673" w14:textId="77777777" w:rsidR="000E085B" w:rsidRDefault="000E085B" w:rsidP="000E085B">
      <w:r>
        <w:tab/>
      </w:r>
    </w:p>
    <w:p w14:paraId="6885D8AD" w14:textId="77777777" w:rsidR="000E085B" w:rsidRDefault="000E085B" w:rsidP="000E085B">
      <w:r>
        <w:t>all_R_pmfYK87QdM3ICEp    :</w:t>
      </w:r>
      <w:r>
        <w:tab/>
        <w:t>I have a good life with many involved people.</w:t>
      </w:r>
    </w:p>
    <w:p w14:paraId="71D648F3" w14:textId="77777777" w:rsidR="000E085B" w:rsidRDefault="000E085B" w:rsidP="000E085B">
      <w:r>
        <w:tab/>
      </w:r>
    </w:p>
    <w:p w14:paraId="44B985E4" w14:textId="77777777" w:rsidR="000E085B" w:rsidRDefault="000E085B" w:rsidP="000E085B">
      <w:r>
        <w:t>all_R_TilVUZqBwXz6joR    :</w:t>
      </w:r>
      <w:r>
        <w:tab/>
        <w:t>My location or identities don't really impact my life</w:t>
      </w:r>
    </w:p>
    <w:p w14:paraId="1C526029" w14:textId="77777777" w:rsidR="000E085B" w:rsidRDefault="000E085B" w:rsidP="000E085B">
      <w:r>
        <w:tab/>
      </w:r>
    </w:p>
    <w:p w14:paraId="1F3FC0B1" w14:textId="77777777" w:rsidR="000E085B" w:rsidRDefault="000E085B" w:rsidP="000E085B">
      <w:r>
        <w:t>all_R_VJuIrrgrLgtl8Zz    :</w:t>
      </w:r>
      <w:r>
        <w:tab/>
        <w:t>Being in self-isolation has made me feel lonely, however I know that being in quarantine is for the better of my community, therefore I will comply.</w:t>
      </w:r>
    </w:p>
    <w:p w14:paraId="6BCFF7D3" w14:textId="77777777" w:rsidR="000E085B" w:rsidRDefault="000E085B" w:rsidP="000E085B">
      <w:r>
        <w:tab/>
      </w:r>
    </w:p>
    <w:p w14:paraId="24635C54" w14:textId="77777777" w:rsidR="000E085B" w:rsidRDefault="000E085B" w:rsidP="000E085B">
      <w:r>
        <w:t>all_R_3JFbxlBylZHk2Fd    :</w:t>
      </w:r>
      <w:r>
        <w:tab/>
        <w:t>I feel like my family was fortunate to have a home that is our own but my dad has been off and on a job. With my mom as the only income, we have would have poorer diets but my mom is from China so she was able to make us her home food. I was able to understand different backgrounds and cultures and what it is like to like on high lower class.</w:t>
      </w:r>
    </w:p>
    <w:p w14:paraId="12D9D3F7" w14:textId="77777777" w:rsidR="000E085B" w:rsidRDefault="000E085B" w:rsidP="000E085B">
      <w:r>
        <w:lastRenderedPageBreak/>
        <w:tab/>
      </w:r>
    </w:p>
    <w:p w14:paraId="49A56F37" w14:textId="77777777" w:rsidR="000E085B" w:rsidRDefault="000E085B" w:rsidP="000E085B">
      <w:r>
        <w:t>all_R_1eLzmc2HQnLHXsG    :</w:t>
      </w:r>
      <w:r>
        <w:tab/>
        <w:t>I live in a neighborhood in which gang violence is very common, and therefore is dangerous to do certain activities</w:t>
      </w:r>
    </w:p>
    <w:p w14:paraId="6AA86B91" w14:textId="77777777" w:rsidR="000E085B" w:rsidRDefault="000E085B" w:rsidP="000E085B">
      <w:r>
        <w:tab/>
      </w:r>
    </w:p>
    <w:p w14:paraId="5A338AAB" w14:textId="77777777" w:rsidR="000E085B" w:rsidRDefault="000E085B" w:rsidP="000E085B">
      <w:r>
        <w:t>all_R_2ZEOt63FbdrWNHS    :</w:t>
      </w:r>
      <w:r>
        <w:tab/>
        <w:t>There is not a lot of resources around me to help with dealing with my health and safety.</w:t>
      </w:r>
    </w:p>
    <w:p w14:paraId="065B98AB" w14:textId="77777777" w:rsidR="000E085B" w:rsidRDefault="000E085B" w:rsidP="000E085B">
      <w:r>
        <w:tab/>
      </w:r>
    </w:p>
    <w:p w14:paraId="02FC83BC" w14:textId="77777777" w:rsidR="000E085B" w:rsidRDefault="000E085B" w:rsidP="000E085B">
      <w:r>
        <w:t>all_R_eRvzhEXvYLi8piN    :</w:t>
      </w:r>
      <w:r>
        <w:tab/>
        <w:t>I am a current student at the University of California, Merced in California. However, I grew up in the low income section of Los Angeles. I know that because of my environment growing up, I received a lack luster education and has lead to me having to overcome so many obstacles as a student. I think just overall it has caused my mental health to stumble and giving me feelings of worthlessness</w:t>
      </w:r>
    </w:p>
    <w:p w14:paraId="2C566BD6" w14:textId="77777777" w:rsidR="000E085B" w:rsidRDefault="000E085B" w:rsidP="000E085B">
      <w:r>
        <w:tab/>
      </w:r>
    </w:p>
    <w:p w14:paraId="0A73AE7D" w14:textId="77777777" w:rsidR="000E085B" w:rsidRDefault="000E085B" w:rsidP="000E085B">
      <w:r>
        <w:t>all_R_bjbbEVLYU8YM9gJ    :</w:t>
      </w:r>
      <w:r>
        <w:tab/>
        <w:t>-</w:t>
      </w:r>
    </w:p>
    <w:p w14:paraId="12F9AF4E" w14:textId="77777777" w:rsidR="000E085B" w:rsidRDefault="000E085B" w:rsidP="000E085B">
      <w:r>
        <w:tab/>
      </w:r>
    </w:p>
    <w:p w14:paraId="0FC6F82A" w14:textId="77777777" w:rsidR="000E085B" w:rsidRDefault="000E085B" w:rsidP="000E085B">
      <w:r>
        <w:t>all_R_1is8OUWKWYbUkoe    :</w:t>
      </w:r>
      <w:r>
        <w:tab/>
        <w:t>It doesn't really impact me but I can see that the place I reside in has a priority to who they help and who they don't</w:t>
      </w:r>
    </w:p>
    <w:p w14:paraId="5F2B18E8" w14:textId="77777777" w:rsidR="000E085B" w:rsidRDefault="000E085B" w:rsidP="000E085B">
      <w:r>
        <w:tab/>
      </w:r>
    </w:p>
    <w:p w14:paraId="13675839" w14:textId="77777777" w:rsidR="000E085B" w:rsidRDefault="000E085B" w:rsidP="000E085B">
      <w:r>
        <w:t>all_R_2RWY9ii1G1IEaRb    :</w:t>
      </w:r>
      <w:r>
        <w:tab/>
        <w:t>I am back home with my mother and i have no friends around me here. I feel really lonely and unable to cope with hanging out with myself. I am safe here during this crisis but mentally really challenged to find things to do to keep myself entertained</w:t>
      </w:r>
    </w:p>
    <w:p w14:paraId="7EB0314F" w14:textId="77777777" w:rsidR="000E085B" w:rsidRDefault="000E085B" w:rsidP="000E085B">
      <w:r>
        <w:tab/>
      </w:r>
    </w:p>
    <w:p w14:paraId="4860A327" w14:textId="77777777" w:rsidR="000E085B" w:rsidRDefault="000E085B" w:rsidP="000E085B">
      <w:r>
        <w:t>all_R_TpibQy5rKZnhf3P    :</w:t>
      </w:r>
      <w:r>
        <w:tab/>
        <w:t>I live in a small town. My grandmother is my neighbor and my mother lives down the street. I love my town, it has definitely made me closer to my whole family and friends.</w:t>
      </w:r>
    </w:p>
    <w:p w14:paraId="3E5FE7F5" w14:textId="77777777" w:rsidR="000E085B" w:rsidRDefault="000E085B" w:rsidP="000E085B">
      <w:r>
        <w:tab/>
      </w:r>
    </w:p>
    <w:p w14:paraId="00528537" w14:textId="77777777" w:rsidR="000E085B" w:rsidRDefault="000E085B" w:rsidP="000E085B">
      <w:r>
        <w:t>all_R_3qamD3E1fnVvy6y    :</w:t>
      </w:r>
      <w:r>
        <w:tab/>
        <w:t>None</w:t>
      </w:r>
    </w:p>
    <w:p w14:paraId="78CD2EF9" w14:textId="77777777" w:rsidR="000E085B" w:rsidRDefault="000E085B" w:rsidP="000E085B">
      <w:r>
        <w:tab/>
      </w:r>
    </w:p>
    <w:p w14:paraId="728FF5CD" w14:textId="77777777" w:rsidR="000E085B" w:rsidRDefault="000E085B" w:rsidP="000E085B">
      <w:r>
        <w:t>all_R_UPzj4yit6QhaW5j    :</w:t>
      </w:r>
      <w:r>
        <w:tab/>
        <w:t>At night I fear my safety.For example, I run out of my car to go inside my house at night when I get home. I live in front of a clinic so I don't fear my health. All my friends and boyfriend live around my area so I hold great relationships.</w:t>
      </w:r>
    </w:p>
    <w:p w14:paraId="17D59E8E" w14:textId="77777777" w:rsidR="000E085B" w:rsidRDefault="000E085B" w:rsidP="000E085B">
      <w:r>
        <w:tab/>
      </w:r>
    </w:p>
    <w:p w14:paraId="79306268" w14:textId="77777777" w:rsidR="000E085B" w:rsidRDefault="000E085B" w:rsidP="000E085B">
      <w:r>
        <w:t>all_R_yxYFq3fn8wBnelb    :</w:t>
      </w:r>
      <w:r>
        <w:tab/>
        <w:t>California is more open about sexuality and representation. Although I've never felt the need to be a part of a group, its available</w:t>
      </w:r>
    </w:p>
    <w:p w14:paraId="503C3228" w14:textId="77777777" w:rsidR="000E085B" w:rsidRDefault="000E085B" w:rsidP="000E085B">
      <w:r>
        <w:tab/>
      </w:r>
    </w:p>
    <w:p w14:paraId="305D0478" w14:textId="77777777" w:rsidR="000E085B" w:rsidRDefault="000E085B" w:rsidP="000E085B">
      <w:r>
        <w:t>all_R_yPGtvV6MAsZn1QZ    :</w:t>
      </w:r>
      <w:r>
        <w:tab/>
        <w:t>Smaller town creates better relationships but less opportunities to find similar people to myself</w:t>
      </w:r>
    </w:p>
    <w:p w14:paraId="7B81448F" w14:textId="77777777" w:rsidR="000E085B" w:rsidRDefault="000E085B" w:rsidP="000E085B">
      <w:r>
        <w:tab/>
      </w:r>
    </w:p>
    <w:p w14:paraId="29302167" w14:textId="77777777" w:rsidR="000E085B" w:rsidRDefault="000E085B" w:rsidP="000E085B">
      <w:r>
        <w:t>all_R_2dEyxGIvcVtExGr    :</w:t>
      </w:r>
      <w:r>
        <w:tab/>
        <w:t>I believe that i live in a fairly safe area there are not a lot of people around and because i live near more at risk people those being over the age of 55 people are more careful in my area so i feel safe.</w:t>
      </w:r>
    </w:p>
    <w:p w14:paraId="418D389B" w14:textId="77777777" w:rsidR="006326FC" w:rsidRDefault="006326FC"/>
    <w:sectPr w:rsidR="006326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NzE2NzI1NTUxNTFS0lEKTi0uzszPAykwrAUAfTplcywAAAA="/>
  </w:docVars>
  <w:rsids>
    <w:rsidRoot w:val="000E085B"/>
    <w:rsid w:val="000E085B"/>
    <w:rsid w:val="005421F3"/>
    <w:rsid w:val="005955E7"/>
    <w:rsid w:val="006326FC"/>
    <w:rsid w:val="007B6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8DAAC"/>
  <w15:chartTrackingRefBased/>
  <w15:docId w15:val="{40B83C4C-2575-4259-87BC-F1EB060F1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8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1970</Words>
  <Characters>68229</Characters>
  <Application>Microsoft Office Word</Application>
  <DocSecurity>0</DocSecurity>
  <Lines>568</Lines>
  <Paragraphs>160</Paragraphs>
  <ScaleCrop>false</ScaleCrop>
  <Company/>
  <LinksUpToDate>false</LinksUpToDate>
  <CharactersWithSpaces>8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calheira</dc:creator>
  <cp:keywords/>
  <dc:description/>
  <cp:lastModifiedBy>Cory Cascalheira</cp:lastModifiedBy>
  <cp:revision>1</cp:revision>
  <dcterms:created xsi:type="dcterms:W3CDTF">2020-08-15T14:12:00Z</dcterms:created>
  <dcterms:modified xsi:type="dcterms:W3CDTF">2020-08-15T14:13:00Z</dcterms:modified>
</cp:coreProperties>
</file>